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5C3CA6" w14:textId="77777777" w:rsidR="009B28E7" w:rsidRDefault="00BA1E56">
      <w:pPr>
        <w:spacing w:after="0" w:line="259" w:lineRule="auto"/>
        <w:ind w:left="0" w:firstLine="0"/>
      </w:pPr>
      <w:r>
        <w:rPr>
          <w:rFonts w:ascii="Times New Roman" w:eastAsia="Times New Roman" w:hAnsi="Times New Roman" w:cs="Times New Roman"/>
          <w:sz w:val="24"/>
        </w:rPr>
        <w:t xml:space="preserve"> </w:t>
      </w:r>
    </w:p>
    <w:p w14:paraId="4C8FAF0E" w14:textId="77777777" w:rsidR="009B28E7" w:rsidRDefault="00BA1E56">
      <w:pPr>
        <w:spacing w:after="0" w:line="259" w:lineRule="auto"/>
        <w:ind w:left="0" w:firstLine="0"/>
      </w:pPr>
      <w:r>
        <w:rPr>
          <w:rFonts w:ascii="Times New Roman" w:eastAsia="Times New Roman" w:hAnsi="Times New Roman" w:cs="Times New Roman"/>
          <w:sz w:val="24"/>
        </w:rPr>
        <w:t xml:space="preserve"> </w:t>
      </w:r>
    </w:p>
    <w:p w14:paraId="3F3B8494" w14:textId="77777777" w:rsidR="009B28E7" w:rsidRDefault="00BA1E56">
      <w:pPr>
        <w:spacing w:after="0" w:line="259" w:lineRule="auto"/>
        <w:ind w:left="0" w:firstLine="0"/>
      </w:pPr>
      <w:r>
        <w:rPr>
          <w:rFonts w:ascii="Times New Roman" w:eastAsia="Times New Roman" w:hAnsi="Times New Roman" w:cs="Times New Roman"/>
          <w:sz w:val="24"/>
        </w:rPr>
        <w:t xml:space="preserve"> </w:t>
      </w:r>
    </w:p>
    <w:p w14:paraId="61692FB6" w14:textId="77777777" w:rsidR="00055B77" w:rsidRDefault="00055B77">
      <w:pPr>
        <w:spacing w:after="0" w:line="259" w:lineRule="auto"/>
        <w:ind w:left="16"/>
        <w:jc w:val="center"/>
        <w:rPr>
          <w:b/>
        </w:rPr>
      </w:pPr>
    </w:p>
    <w:p w14:paraId="26509D02" w14:textId="77777777" w:rsidR="00055B77" w:rsidRDefault="00055B77">
      <w:pPr>
        <w:spacing w:after="0" w:line="259" w:lineRule="auto"/>
        <w:ind w:left="16"/>
        <w:jc w:val="center"/>
        <w:rPr>
          <w:b/>
        </w:rPr>
      </w:pPr>
    </w:p>
    <w:p w14:paraId="1B5AA689" w14:textId="77777777" w:rsidR="00055B77" w:rsidRDefault="00055B77">
      <w:pPr>
        <w:spacing w:after="0" w:line="259" w:lineRule="auto"/>
        <w:ind w:left="16"/>
        <w:jc w:val="center"/>
        <w:rPr>
          <w:b/>
        </w:rPr>
      </w:pPr>
    </w:p>
    <w:p w14:paraId="6959E918" w14:textId="7DA418DC" w:rsidR="009B28E7" w:rsidRDefault="00BA1E56">
      <w:pPr>
        <w:spacing w:after="0" w:line="259" w:lineRule="auto"/>
        <w:ind w:left="16"/>
        <w:jc w:val="center"/>
      </w:pPr>
      <w:r>
        <w:rPr>
          <w:b/>
        </w:rPr>
        <w:t xml:space="preserve">Blackburn Diocesan Board of Finance Ltd </w:t>
      </w:r>
    </w:p>
    <w:p w14:paraId="39503AED" w14:textId="77777777" w:rsidR="009B28E7" w:rsidRDefault="00BA1E56">
      <w:pPr>
        <w:spacing w:after="0" w:line="259" w:lineRule="auto"/>
        <w:ind w:left="68" w:firstLine="0"/>
        <w:jc w:val="center"/>
      </w:pPr>
      <w:r>
        <w:rPr>
          <w:b/>
        </w:rPr>
        <w:t xml:space="preserve"> </w:t>
      </w:r>
    </w:p>
    <w:p w14:paraId="55F15D94" w14:textId="77777777" w:rsidR="009B28E7" w:rsidRDefault="00BA1E56">
      <w:pPr>
        <w:pStyle w:val="Heading1"/>
        <w:spacing w:after="0" w:line="259" w:lineRule="auto"/>
        <w:ind w:right="2"/>
        <w:jc w:val="center"/>
      </w:pPr>
      <w:r>
        <w:t xml:space="preserve">Job Description </w:t>
      </w:r>
    </w:p>
    <w:p w14:paraId="3AB64919" w14:textId="77777777" w:rsidR="009B28E7" w:rsidRDefault="00BA1E56">
      <w:pPr>
        <w:spacing w:after="0" w:line="259" w:lineRule="auto"/>
        <w:ind w:left="0" w:firstLine="0"/>
      </w:pPr>
      <w:r>
        <w:rPr>
          <w:b/>
        </w:rPr>
        <w:t xml:space="preserve"> </w:t>
      </w:r>
    </w:p>
    <w:p w14:paraId="7E1F299B" w14:textId="503CB21A" w:rsidR="009B28E7" w:rsidRDefault="00BA1E56" w:rsidP="00F77E27">
      <w:pPr>
        <w:spacing w:before="120" w:after="120" w:line="276" w:lineRule="auto"/>
        <w:ind w:left="-5" w:right="9"/>
      </w:pPr>
      <w:r>
        <w:rPr>
          <w:b/>
        </w:rPr>
        <w:t xml:space="preserve">Job Title: </w:t>
      </w:r>
      <w:r w:rsidR="00432893">
        <w:t>Personal Assistant</w:t>
      </w:r>
      <w:r>
        <w:t xml:space="preserve"> for the Area Dean of </w:t>
      </w:r>
      <w:r w:rsidR="00990DD9">
        <w:t>Burnley</w:t>
      </w:r>
    </w:p>
    <w:p w14:paraId="399A562B" w14:textId="7C10C57B" w:rsidR="00F77E27" w:rsidRDefault="00BA1E56" w:rsidP="00F77E27">
      <w:pPr>
        <w:spacing w:before="120" w:after="120" w:line="276" w:lineRule="auto"/>
        <w:ind w:left="0" w:firstLine="0"/>
      </w:pPr>
      <w:r>
        <w:rPr>
          <w:b/>
        </w:rPr>
        <w:t xml:space="preserve">Salary: </w:t>
      </w:r>
      <w:r w:rsidR="00F331FC">
        <w:t>£9172.80 per annum</w:t>
      </w:r>
    </w:p>
    <w:p w14:paraId="56D5C1DD" w14:textId="70E86F62" w:rsidR="009B28E7" w:rsidRDefault="00BA1E56" w:rsidP="00F77E27">
      <w:pPr>
        <w:spacing w:before="120" w:after="120" w:line="276" w:lineRule="auto"/>
        <w:ind w:left="0" w:firstLine="0"/>
      </w:pPr>
      <w:r>
        <w:rPr>
          <w:b/>
        </w:rPr>
        <w:t xml:space="preserve">Hours: </w:t>
      </w:r>
      <w:r>
        <w:t xml:space="preserve">14 per week </w:t>
      </w:r>
    </w:p>
    <w:p w14:paraId="4B3C4EE8" w14:textId="4E92C170" w:rsidR="009B28E7" w:rsidRDefault="00BA1E56" w:rsidP="00F77E27">
      <w:pPr>
        <w:spacing w:before="120" w:after="120" w:line="276" w:lineRule="auto"/>
        <w:ind w:left="0" w:firstLine="0"/>
      </w:pPr>
      <w:r>
        <w:rPr>
          <w:b/>
        </w:rPr>
        <w:t xml:space="preserve">Location: </w:t>
      </w:r>
      <w:r w:rsidR="00990DD9">
        <w:t>St Stephen</w:t>
      </w:r>
      <w:r w:rsidR="00DD4408">
        <w:t>'</w:t>
      </w:r>
      <w:r w:rsidR="00990DD9">
        <w:t>s Church, Burnley</w:t>
      </w:r>
    </w:p>
    <w:p w14:paraId="231B1D80" w14:textId="425F40FA" w:rsidR="009B28E7" w:rsidRDefault="00BA1E56" w:rsidP="00F77E27">
      <w:pPr>
        <w:spacing w:before="120" w:after="120" w:line="276" w:lineRule="auto"/>
        <w:ind w:left="0" w:firstLine="0"/>
      </w:pPr>
      <w:r>
        <w:rPr>
          <w:b/>
        </w:rPr>
        <w:t xml:space="preserve">Responsible to: </w:t>
      </w:r>
      <w:r>
        <w:t xml:space="preserve">Area Dean of </w:t>
      </w:r>
      <w:r w:rsidR="00990DD9">
        <w:t>Bur</w:t>
      </w:r>
      <w:r w:rsidR="00BC2FF1">
        <w:t>n</w:t>
      </w:r>
      <w:r w:rsidR="00990DD9">
        <w:t>ley</w:t>
      </w:r>
      <w:r>
        <w:t>, Blackburn DBF</w:t>
      </w:r>
    </w:p>
    <w:p w14:paraId="1FE337C1" w14:textId="77777777" w:rsidR="00DB3B0C" w:rsidRDefault="00DB3B0C" w:rsidP="00F77E27">
      <w:pPr>
        <w:spacing w:before="120" w:after="120" w:line="276" w:lineRule="auto"/>
        <w:ind w:left="0" w:firstLine="0"/>
      </w:pPr>
    </w:p>
    <w:p w14:paraId="68D72AE1" w14:textId="0B91E6CE" w:rsidR="009B28E7" w:rsidRPr="00614A5E" w:rsidRDefault="00BA1E56" w:rsidP="00DB3B0C">
      <w:pPr>
        <w:pStyle w:val="Heading1"/>
        <w:numPr>
          <w:ilvl w:val="0"/>
          <w:numId w:val="17"/>
        </w:numPr>
        <w:spacing w:before="240" w:after="240"/>
        <w:ind w:left="357" w:hanging="357"/>
      </w:pPr>
      <w:r w:rsidRPr="00614A5E">
        <w:t xml:space="preserve">Background </w:t>
      </w:r>
    </w:p>
    <w:p w14:paraId="141031F1" w14:textId="2450CAE8" w:rsidR="00577DB4" w:rsidRDefault="00BA1E56" w:rsidP="000A4F6F">
      <w:pPr>
        <w:spacing w:before="120" w:after="120" w:line="276" w:lineRule="auto"/>
        <w:ind w:left="-6" w:right="11" w:hanging="11"/>
      </w:pPr>
      <w:r>
        <w:t xml:space="preserve">This is a varied role </w:t>
      </w:r>
      <w:r w:rsidR="00990DD9">
        <w:t>supporting the Area Dean of Burnley</w:t>
      </w:r>
      <w:r>
        <w:t xml:space="preserve"> by providing </w:t>
      </w:r>
      <w:r w:rsidR="008C22AF">
        <w:t>day-to-day</w:t>
      </w:r>
      <w:r w:rsidR="00C611B1">
        <w:t xml:space="preserve"> </w:t>
      </w:r>
      <w:r>
        <w:t xml:space="preserve">administrative </w:t>
      </w:r>
      <w:r w:rsidR="00C611B1">
        <w:t xml:space="preserve">support </w:t>
      </w:r>
      <w:r>
        <w:t xml:space="preserve">to </w:t>
      </w:r>
      <w:r w:rsidR="00331E92">
        <w:t>enhance</w:t>
      </w:r>
      <w:r>
        <w:t xml:space="preserve"> the</w:t>
      </w:r>
      <w:r w:rsidR="0056539B">
        <w:t xml:space="preserve">ir </w:t>
      </w:r>
      <w:r>
        <w:t xml:space="preserve">capacity in both parish and deanery roles. This </w:t>
      </w:r>
      <w:r w:rsidR="00990DD9">
        <w:t>role supports the Area Dean of Burnley, who also serves as</w:t>
      </w:r>
      <w:r>
        <w:t xml:space="preserve"> the </w:t>
      </w:r>
      <w:r w:rsidR="00316E4E">
        <w:t xml:space="preserve">Rector of </w:t>
      </w:r>
      <w:r w:rsidR="00990DD9">
        <w:t>St Stephen</w:t>
      </w:r>
      <w:r w:rsidR="00DD4408">
        <w:t>'</w:t>
      </w:r>
      <w:r w:rsidR="00990DD9">
        <w:t>s &amp; St Peter</w:t>
      </w:r>
      <w:r w:rsidR="00DD4408">
        <w:t>'</w:t>
      </w:r>
      <w:r w:rsidR="00990DD9">
        <w:t>s.</w:t>
      </w:r>
    </w:p>
    <w:p w14:paraId="5C002D53" w14:textId="51A5721E" w:rsidR="00577DB4" w:rsidRPr="00D703F7" w:rsidRDefault="00577DB4" w:rsidP="000A4F6F">
      <w:pPr>
        <w:spacing w:before="120" w:after="120" w:line="276" w:lineRule="auto"/>
        <w:ind w:left="-6" w:right="11" w:hanging="11"/>
      </w:pPr>
      <w:r>
        <w:t>If you</w:t>
      </w:r>
      <w:r w:rsidR="004A78C7">
        <w:t xml:space="preserve"> are looking for a </w:t>
      </w:r>
      <w:r w:rsidR="00B17970">
        <w:t>flexible, part</w:t>
      </w:r>
      <w:r w:rsidR="00DD4408">
        <w:t>-</w:t>
      </w:r>
      <w:r w:rsidR="00B17970">
        <w:t>time role and</w:t>
      </w:r>
      <w:r>
        <w:t xml:space="preserve"> thrive on communicating, organising, and attention to detail, this could be the perfect role for you.</w:t>
      </w:r>
      <w:r w:rsidR="002B6895">
        <w:t xml:space="preserve"> </w:t>
      </w:r>
      <w:r w:rsidR="00215A00">
        <w:t xml:space="preserve">With a wide </w:t>
      </w:r>
      <w:r w:rsidR="00D703F7">
        <w:t>and</w:t>
      </w:r>
      <w:r w:rsidR="00215A00">
        <w:t xml:space="preserve"> </w:t>
      </w:r>
      <w:r w:rsidR="00E6594E">
        <w:t>varied</w:t>
      </w:r>
      <w:r w:rsidR="00215A00">
        <w:t xml:space="preserve"> </w:t>
      </w:r>
      <w:r w:rsidR="00E6594E">
        <w:t>workload</w:t>
      </w:r>
      <w:r w:rsidR="00D703F7">
        <w:t>,</w:t>
      </w:r>
      <w:r w:rsidR="00215A00">
        <w:t xml:space="preserve"> </w:t>
      </w:r>
      <w:r w:rsidR="00E6594E">
        <w:t xml:space="preserve">the Area Dean </w:t>
      </w:r>
      <w:r w:rsidRPr="00577DB4">
        <w:t>requires a person who is well organised, has good inter-personal and communication skills</w:t>
      </w:r>
      <w:r w:rsidR="00DD4408">
        <w:t>,</w:t>
      </w:r>
      <w:r w:rsidRPr="00577DB4">
        <w:t xml:space="preserve"> and is self-motivated. Computer skills </w:t>
      </w:r>
      <w:r w:rsidR="00F21E86">
        <w:t>are</w:t>
      </w:r>
      <w:r w:rsidR="00F045D2">
        <w:t xml:space="preserve"> </w:t>
      </w:r>
      <w:r w:rsidR="002B6895">
        <w:t xml:space="preserve">also </w:t>
      </w:r>
      <w:r w:rsidRPr="00577DB4">
        <w:t xml:space="preserve">essential. </w:t>
      </w:r>
      <w:r w:rsidR="006972F4" w:rsidRPr="00D703F7">
        <w:t>Given the sensitive nature of ministry, the role calls for someone who can hold information in deep confidence, exercising discretion, integrity</w:t>
      </w:r>
      <w:r w:rsidR="00333CEF" w:rsidRPr="00D703F7">
        <w:t>,</w:t>
      </w:r>
      <w:r w:rsidRPr="00D703F7">
        <w:t xml:space="preserve"> professionalis</w:t>
      </w:r>
      <w:r w:rsidR="00BC2E6B" w:rsidRPr="00D703F7">
        <w:t>m</w:t>
      </w:r>
      <w:r w:rsidR="00DD4408">
        <w:t>,</w:t>
      </w:r>
      <w:r w:rsidR="00BC2E6B" w:rsidRPr="00D703F7">
        <w:t xml:space="preserve"> and</w:t>
      </w:r>
      <w:r w:rsidRPr="00D703F7">
        <w:t xml:space="preserve"> pastoral sensitivity.  </w:t>
      </w:r>
    </w:p>
    <w:p w14:paraId="4829655F" w14:textId="2B7FFDF5" w:rsidR="0048573A" w:rsidRPr="0048573A" w:rsidRDefault="00BA1E56" w:rsidP="000A4F6F">
      <w:pPr>
        <w:spacing w:before="120" w:after="120" w:line="276" w:lineRule="auto"/>
        <w:ind w:left="-6" w:right="11" w:hanging="11"/>
      </w:pPr>
      <w:r w:rsidRPr="00D703F7">
        <w:t xml:space="preserve"> </w:t>
      </w:r>
      <w:r w:rsidR="0048573A" w:rsidRPr="00D703F7">
        <w:t xml:space="preserve">As a faith-based </w:t>
      </w:r>
      <w:r w:rsidR="00D703F7">
        <w:t>organisation</w:t>
      </w:r>
      <w:r w:rsidR="0048573A" w:rsidRPr="00D703F7">
        <w:t xml:space="preserve"> and place of Christian worship, our beliefs are foundational</w:t>
      </w:r>
      <w:r w:rsidR="0048573A" w:rsidRPr="0048573A">
        <w:t xml:space="preserve"> to everything we do. The post-holder will be expected to be sympathetic to these beliefs and work actively to support </w:t>
      </w:r>
      <w:r w:rsidR="008A56EE">
        <w:t>the</w:t>
      </w:r>
      <w:r w:rsidR="0048573A" w:rsidRPr="0048573A">
        <w:t xml:space="preserve"> ministry and vision</w:t>
      </w:r>
      <w:r w:rsidR="00F66AC5">
        <w:t>.</w:t>
      </w:r>
      <w:r w:rsidR="0048573A" w:rsidRPr="0048573A">
        <w:t xml:space="preserve"> </w:t>
      </w:r>
    </w:p>
    <w:p w14:paraId="2224F15F" w14:textId="2BDF7546" w:rsidR="00476E2E" w:rsidRDefault="00432893" w:rsidP="00476E2E">
      <w:pPr>
        <w:spacing w:before="120" w:after="120" w:line="276" w:lineRule="auto"/>
        <w:ind w:left="-6" w:right="11" w:hanging="11"/>
      </w:pPr>
      <w:r w:rsidRPr="00432893">
        <w:t>The working pattern is to be negotiated with the Area Dean. It is hoped th</w:t>
      </w:r>
      <w:r w:rsidR="00DD4408">
        <w:t>at the new Personal Assistant can work the fourteen hours of this role over four or five days, but we are open to other options as well</w:t>
      </w:r>
      <w:r w:rsidRPr="00432893">
        <w:t xml:space="preserve">. Occasional evening working </w:t>
      </w:r>
      <w:r w:rsidR="0056539B">
        <w:t>may</w:t>
      </w:r>
      <w:r w:rsidRPr="00432893">
        <w:t xml:space="preserve"> be required. This will be agreed in advance</w:t>
      </w:r>
      <w:r w:rsidR="00DD4408">
        <w:t>,</w:t>
      </w:r>
      <w:r w:rsidRPr="00432893">
        <w:t xml:space="preserve"> and time in lieu will be offered.    </w:t>
      </w:r>
    </w:p>
    <w:p w14:paraId="3B4F6E5C" w14:textId="39EBB253" w:rsidR="009B28E7" w:rsidRDefault="00BA1E56" w:rsidP="00DB3B0C">
      <w:pPr>
        <w:pStyle w:val="Heading1"/>
        <w:numPr>
          <w:ilvl w:val="0"/>
          <w:numId w:val="17"/>
        </w:numPr>
        <w:spacing w:before="240" w:after="240"/>
        <w:ind w:left="357" w:hanging="357"/>
      </w:pPr>
      <w:r w:rsidRPr="00476E2E">
        <w:t xml:space="preserve">Responsibilities </w:t>
      </w:r>
    </w:p>
    <w:p w14:paraId="5AFD6530" w14:textId="08C00EE6" w:rsidR="009B28E7" w:rsidRDefault="00BA1E56" w:rsidP="00623420">
      <w:pPr>
        <w:pStyle w:val="Heading1"/>
      </w:pPr>
      <w:r w:rsidRPr="00703C82">
        <w:t xml:space="preserve">Communication </w:t>
      </w:r>
      <w:r>
        <w:t xml:space="preserve"> </w:t>
      </w:r>
    </w:p>
    <w:p w14:paraId="74B578A4" w14:textId="36A2BE45" w:rsidR="004F53E0" w:rsidRDefault="0023579F" w:rsidP="00DB3B0C">
      <w:pPr>
        <w:numPr>
          <w:ilvl w:val="0"/>
          <w:numId w:val="1"/>
        </w:numPr>
        <w:spacing w:before="120" w:after="120" w:line="250" w:lineRule="auto"/>
        <w:ind w:left="191" w:right="11" w:hanging="181"/>
      </w:pPr>
      <w:r>
        <w:t>Email triage – answering, forwarding</w:t>
      </w:r>
      <w:r w:rsidR="00DD4408">
        <w:t>,</w:t>
      </w:r>
      <w:r>
        <w:t xml:space="preserve"> and signposting where possible, and flagging up emails requiring a reply from the Area Dean/Rector</w:t>
      </w:r>
    </w:p>
    <w:p w14:paraId="772B871B" w14:textId="1C6A2D9E" w:rsidR="000E7602" w:rsidRDefault="00BA1E56" w:rsidP="00DB3B0C">
      <w:pPr>
        <w:numPr>
          <w:ilvl w:val="0"/>
          <w:numId w:val="1"/>
        </w:numPr>
        <w:spacing w:before="120" w:after="120" w:line="250" w:lineRule="auto"/>
        <w:ind w:left="191" w:right="11" w:hanging="181"/>
      </w:pPr>
      <w:r>
        <w:t>Draft emails, letters</w:t>
      </w:r>
      <w:r w:rsidR="00DD4408">
        <w:t>,</w:t>
      </w:r>
      <w:r>
        <w:t xml:space="preserve"> and other correspondence on behalf of the Area Dean</w:t>
      </w:r>
      <w:r w:rsidR="00FA2899">
        <w:t>/Rector</w:t>
      </w:r>
    </w:p>
    <w:p w14:paraId="4B05E247" w14:textId="3064C3FE" w:rsidR="00DB3B0C" w:rsidRDefault="000A365B" w:rsidP="00F331FC">
      <w:pPr>
        <w:numPr>
          <w:ilvl w:val="0"/>
          <w:numId w:val="1"/>
        </w:numPr>
        <w:spacing w:before="120" w:after="120" w:line="250" w:lineRule="auto"/>
        <w:ind w:left="191" w:right="11" w:hanging="181"/>
      </w:pPr>
      <w:r w:rsidRPr="00CD620F">
        <w:t xml:space="preserve">Assist with the production and distribution of communications from the </w:t>
      </w:r>
      <w:r>
        <w:t>Rector</w:t>
      </w:r>
      <w:r w:rsidRPr="00CD620F">
        <w:t>/Area Dea</w:t>
      </w:r>
      <w:r w:rsidR="00F331FC">
        <w:t>n</w:t>
      </w:r>
      <w:r w:rsidR="00DD4408">
        <w:t>.</w:t>
      </w:r>
    </w:p>
    <w:p w14:paraId="4EEA9F5D" w14:textId="77777777" w:rsidR="00703C82" w:rsidRDefault="00703C82" w:rsidP="00DB3B0C">
      <w:pPr>
        <w:spacing w:before="120" w:after="120" w:line="250" w:lineRule="auto"/>
        <w:ind w:left="20" w:right="11"/>
      </w:pPr>
    </w:p>
    <w:p w14:paraId="6142226C" w14:textId="6A3A2859" w:rsidR="00EB1256" w:rsidRDefault="000A365B" w:rsidP="00DB3B0C">
      <w:pPr>
        <w:numPr>
          <w:ilvl w:val="0"/>
          <w:numId w:val="1"/>
        </w:numPr>
        <w:spacing w:before="120" w:after="120" w:line="276" w:lineRule="auto"/>
        <w:ind w:left="191" w:right="11" w:hanging="181"/>
      </w:pPr>
      <w:r w:rsidRPr="004F53E0">
        <w:lastRenderedPageBreak/>
        <w:t>Prompt the Area Dean</w:t>
      </w:r>
      <w:r>
        <w:t>/Rector</w:t>
      </w:r>
      <w:r w:rsidRPr="004F53E0">
        <w:t xml:space="preserve"> to send cards and respond </w:t>
      </w:r>
      <w:r w:rsidR="00DD4408">
        <w:t>to pastoral situations and life events in other way</w:t>
      </w:r>
      <w:r w:rsidRPr="004F53E0">
        <w:t>s</w:t>
      </w:r>
      <w:r w:rsidR="00DD4408">
        <w:t>.</w:t>
      </w:r>
      <w:r w:rsidR="00EB1256" w:rsidRPr="00EB1256">
        <w:t xml:space="preserve"> </w:t>
      </w:r>
    </w:p>
    <w:p w14:paraId="5647221D" w14:textId="360083F9" w:rsidR="00693773" w:rsidRDefault="00EB1256" w:rsidP="00693773">
      <w:pPr>
        <w:numPr>
          <w:ilvl w:val="0"/>
          <w:numId w:val="1"/>
        </w:numPr>
        <w:spacing w:before="120" w:after="120" w:line="276" w:lineRule="auto"/>
        <w:ind w:right="11" w:hanging="181"/>
      </w:pPr>
      <w:r>
        <w:t xml:space="preserve">Working with the </w:t>
      </w:r>
      <w:r w:rsidR="00DD4408">
        <w:t>R</w:t>
      </w:r>
      <w:r>
        <w:t xml:space="preserve">ector, </w:t>
      </w:r>
      <w:r w:rsidR="000565ED">
        <w:t>clergy team</w:t>
      </w:r>
      <w:r w:rsidR="00DD4408">
        <w:t>,</w:t>
      </w:r>
      <w:r>
        <w:t xml:space="preserve"> and laity to update the </w:t>
      </w:r>
      <w:r w:rsidR="00DC5704">
        <w:t>team's</w:t>
      </w:r>
      <w:r>
        <w:t xml:space="preserve"> Facebook page and website with information and events</w:t>
      </w:r>
    </w:p>
    <w:p w14:paraId="50E43DA0" w14:textId="66828B1E" w:rsidR="00EB1256" w:rsidRDefault="00693773" w:rsidP="00693773">
      <w:pPr>
        <w:numPr>
          <w:ilvl w:val="0"/>
          <w:numId w:val="1"/>
        </w:numPr>
        <w:spacing w:before="120" w:after="120" w:line="276" w:lineRule="auto"/>
        <w:ind w:right="11" w:hanging="181"/>
      </w:pPr>
      <w:r>
        <w:t xml:space="preserve">Work with </w:t>
      </w:r>
      <w:r w:rsidR="00DD4408">
        <w:t xml:space="preserve">the </w:t>
      </w:r>
      <w:r>
        <w:t>PCC/Deanery Secretary to prepare/review and circulate agendas in advance of meetings</w:t>
      </w:r>
      <w:r w:rsidR="00DD4408">
        <w:t>.</w:t>
      </w:r>
    </w:p>
    <w:p w14:paraId="7B9D5073" w14:textId="2FDDFF1C" w:rsidR="000D727F" w:rsidRDefault="004F53E0" w:rsidP="00623420">
      <w:pPr>
        <w:pStyle w:val="Heading1"/>
      </w:pPr>
      <w:r w:rsidRPr="00F77E27">
        <w:t>Diary</w:t>
      </w:r>
      <w:r w:rsidR="00203C5B" w:rsidRPr="00F77E27">
        <w:t xml:space="preserve"> support</w:t>
      </w:r>
    </w:p>
    <w:p w14:paraId="50D64B8C" w14:textId="23C57FC2" w:rsidR="008C59D1" w:rsidRDefault="00D267EF" w:rsidP="00DB3B0C">
      <w:pPr>
        <w:numPr>
          <w:ilvl w:val="0"/>
          <w:numId w:val="1"/>
        </w:numPr>
        <w:spacing w:before="120" w:after="120" w:line="276" w:lineRule="auto"/>
        <w:ind w:right="11" w:hanging="181"/>
      </w:pPr>
      <w:r>
        <w:t>Diary Management – book meetings, schedule tasks</w:t>
      </w:r>
      <w:r w:rsidR="00305F3E">
        <w:t>,</w:t>
      </w:r>
      <w:r>
        <w:t xml:space="preserve"> and plan </w:t>
      </w:r>
      <w:r w:rsidR="00E8634A">
        <w:t>prep time</w:t>
      </w:r>
    </w:p>
    <w:p w14:paraId="2653DFF2" w14:textId="2AA5DC91" w:rsidR="00EB1256" w:rsidRDefault="00440A7C" w:rsidP="00DB3B0C">
      <w:pPr>
        <w:numPr>
          <w:ilvl w:val="0"/>
          <w:numId w:val="1"/>
        </w:numPr>
        <w:spacing w:before="120" w:after="120" w:line="276" w:lineRule="auto"/>
        <w:ind w:right="11" w:hanging="181"/>
      </w:pPr>
      <w:r>
        <w:t>E</w:t>
      </w:r>
      <w:r w:rsidR="004F53E0" w:rsidRPr="00AC2E6A">
        <w:t xml:space="preserve">nsure action points from minutes are diarised </w:t>
      </w:r>
      <w:r>
        <w:t>and actioned</w:t>
      </w:r>
    </w:p>
    <w:p w14:paraId="069C2846" w14:textId="77777777" w:rsidR="00420A93" w:rsidRDefault="005C6CB8" w:rsidP="00DB3B0C">
      <w:pPr>
        <w:numPr>
          <w:ilvl w:val="0"/>
          <w:numId w:val="1"/>
        </w:numPr>
        <w:spacing w:before="120" w:after="120" w:line="276" w:lineRule="auto"/>
        <w:ind w:right="11" w:hanging="181"/>
      </w:pPr>
      <w:r w:rsidRPr="00914A10">
        <w:t xml:space="preserve">Arrange appointments and home visits for </w:t>
      </w:r>
      <w:r w:rsidR="00440A7C">
        <w:t xml:space="preserve">occasional offices </w:t>
      </w:r>
    </w:p>
    <w:p w14:paraId="523ED6E4" w14:textId="22D1D26E" w:rsidR="000D727F" w:rsidRDefault="000D727F" w:rsidP="00DB3B0C">
      <w:pPr>
        <w:numPr>
          <w:ilvl w:val="0"/>
          <w:numId w:val="1"/>
        </w:numPr>
        <w:spacing w:before="120" w:after="120" w:line="276" w:lineRule="auto"/>
        <w:ind w:right="11" w:hanging="181"/>
      </w:pPr>
      <w:r w:rsidRPr="000D727F">
        <w:t xml:space="preserve">Liaise with members </w:t>
      </w:r>
      <w:r w:rsidR="009E0BD5">
        <w:t xml:space="preserve">of </w:t>
      </w:r>
      <w:r w:rsidR="00EA70D3">
        <w:t>committees/groups</w:t>
      </w:r>
      <w:r w:rsidR="00864EA5">
        <w:t xml:space="preserve"> </w:t>
      </w:r>
      <w:r w:rsidR="00DD4408">
        <w:t>led by the Area Dean/Rector</w:t>
      </w:r>
      <w:r w:rsidR="00864EA5">
        <w:t xml:space="preserve"> to arrange</w:t>
      </w:r>
      <w:r w:rsidRPr="000D727F">
        <w:t xml:space="preserve"> meetings when required. </w:t>
      </w:r>
    </w:p>
    <w:p w14:paraId="30373CBD" w14:textId="27430AA4" w:rsidR="009B28E7" w:rsidRDefault="007D7204" w:rsidP="00DB3B0C">
      <w:pPr>
        <w:numPr>
          <w:ilvl w:val="0"/>
          <w:numId w:val="1"/>
        </w:numPr>
        <w:spacing w:before="120" w:after="120" w:line="276" w:lineRule="auto"/>
        <w:ind w:right="11" w:hanging="181"/>
      </w:pPr>
      <w:r>
        <w:t>Ensure documents for meetings are flagged in advance</w:t>
      </w:r>
      <w:r w:rsidR="00DD4408">
        <w:t>, and that paperwork (or an electronic equivalent) for</w:t>
      </w:r>
      <w:r>
        <w:t xml:space="preserve"> the day</w:t>
      </w:r>
      <w:r w:rsidR="00545914">
        <w:t xml:space="preserve"> </w:t>
      </w:r>
      <w:r w:rsidR="00530ED6">
        <w:t>is</w:t>
      </w:r>
      <w:r w:rsidR="00545914">
        <w:t xml:space="preserve"> available</w:t>
      </w:r>
      <w:r w:rsidR="00DD4408">
        <w:t>.</w:t>
      </w:r>
    </w:p>
    <w:p w14:paraId="63590487" w14:textId="695B8B76" w:rsidR="009B28E7" w:rsidRDefault="00BA1E56" w:rsidP="00623420">
      <w:pPr>
        <w:pStyle w:val="Heading1"/>
      </w:pPr>
      <w:r w:rsidRPr="00614A5E">
        <w:t>General administration</w:t>
      </w:r>
    </w:p>
    <w:p w14:paraId="5A4F906E" w14:textId="4DBA4F9D" w:rsidR="000D04CD" w:rsidRPr="00614A5E" w:rsidRDefault="000D04CD" w:rsidP="00DB3B0C">
      <w:pPr>
        <w:numPr>
          <w:ilvl w:val="0"/>
          <w:numId w:val="1"/>
        </w:numPr>
        <w:spacing w:before="120" w:after="120" w:line="276" w:lineRule="auto"/>
        <w:ind w:right="11" w:hanging="181"/>
      </w:pPr>
      <w:r w:rsidRPr="00614A5E">
        <w:t xml:space="preserve">Ensure </w:t>
      </w:r>
      <w:r w:rsidR="00DD4408">
        <w:t>that GDPR practices are applied consistently across</w:t>
      </w:r>
      <w:r w:rsidRPr="00614A5E">
        <w:t xml:space="preserve"> all areas of the</w:t>
      </w:r>
      <w:r w:rsidR="00AB56B2" w:rsidRPr="00AB56B2">
        <w:t xml:space="preserve"> </w:t>
      </w:r>
      <w:r w:rsidR="00AB56B2" w:rsidRPr="004F53E0">
        <w:t>Area Dean</w:t>
      </w:r>
      <w:r w:rsidR="00AB56B2">
        <w:t>/Rector</w:t>
      </w:r>
      <w:r w:rsidR="00DD4408">
        <w:t>'</w:t>
      </w:r>
      <w:r w:rsidRPr="00614A5E">
        <w:t xml:space="preserve">s work. </w:t>
      </w:r>
    </w:p>
    <w:p w14:paraId="66D7FDF4" w14:textId="259EDB4B" w:rsidR="00375230" w:rsidRPr="00614A5E" w:rsidRDefault="00375230" w:rsidP="00DB3B0C">
      <w:pPr>
        <w:numPr>
          <w:ilvl w:val="0"/>
          <w:numId w:val="1"/>
        </w:numPr>
        <w:spacing w:before="120" w:after="120" w:line="276" w:lineRule="auto"/>
        <w:ind w:right="11" w:hanging="181"/>
      </w:pPr>
      <w:r w:rsidRPr="00614A5E">
        <w:t>Assist in the preparation and circulation of service rotas</w:t>
      </w:r>
    </w:p>
    <w:p w14:paraId="393A90D0" w14:textId="60911D72" w:rsidR="00375230" w:rsidRPr="00614A5E" w:rsidRDefault="00375230" w:rsidP="00DB3B0C">
      <w:pPr>
        <w:numPr>
          <w:ilvl w:val="0"/>
          <w:numId w:val="1"/>
        </w:numPr>
        <w:spacing w:before="120" w:after="120" w:line="276" w:lineRule="auto"/>
        <w:ind w:right="11" w:hanging="181"/>
      </w:pPr>
      <w:r w:rsidRPr="00614A5E">
        <w:t>Assist with correspondence, record keeping</w:t>
      </w:r>
      <w:r w:rsidR="00DD4408">
        <w:t>,</w:t>
      </w:r>
      <w:r w:rsidRPr="00614A5E">
        <w:t xml:space="preserve"> and preparations for Occasional Offices (Weddings, Funerals</w:t>
      </w:r>
      <w:r w:rsidR="00DD4408">
        <w:t>,</w:t>
      </w:r>
      <w:r w:rsidRPr="00614A5E">
        <w:t xml:space="preserve"> and Baptisms)</w:t>
      </w:r>
      <w:r w:rsidR="00AB56B2">
        <w:t xml:space="preserve"> using </w:t>
      </w:r>
      <w:r w:rsidR="005A4866">
        <w:t xml:space="preserve">the Life Events Diary </w:t>
      </w:r>
      <w:r w:rsidR="002F055F">
        <w:t>(</w:t>
      </w:r>
      <w:proofErr w:type="spellStart"/>
      <w:r w:rsidR="002F055F">
        <w:t>iKnow</w:t>
      </w:r>
      <w:proofErr w:type="spellEnd"/>
      <w:r w:rsidR="008E31BF">
        <w:t xml:space="preserve"> Church </w:t>
      </w:r>
      <w:r w:rsidR="005A4866">
        <w:t>software program</w:t>
      </w:r>
      <w:r w:rsidR="008E31BF">
        <w:t>)</w:t>
      </w:r>
      <w:r w:rsidRPr="00614A5E">
        <w:t xml:space="preserve">.  </w:t>
      </w:r>
    </w:p>
    <w:p w14:paraId="43AA67D8" w14:textId="3EA7BBD6" w:rsidR="00AD2B4C" w:rsidRDefault="00AE01CD" w:rsidP="00DB3B0C">
      <w:pPr>
        <w:numPr>
          <w:ilvl w:val="0"/>
          <w:numId w:val="1"/>
        </w:numPr>
        <w:spacing w:before="120" w:after="120" w:line="276" w:lineRule="auto"/>
        <w:ind w:right="11" w:hanging="181"/>
      </w:pPr>
      <w:r>
        <w:t>Assist the Re</w:t>
      </w:r>
      <w:r w:rsidR="003021A1">
        <w:t>ctor in liaising</w:t>
      </w:r>
      <w:r w:rsidR="00AD2B4C">
        <w:t xml:space="preserve"> with Funeral Directors</w:t>
      </w:r>
      <w:r w:rsidR="00DD4408">
        <w:t>.</w:t>
      </w:r>
    </w:p>
    <w:p w14:paraId="2A69BFB8" w14:textId="6433FE9F" w:rsidR="00136B6F" w:rsidRDefault="00990DD9" w:rsidP="00DB3B0C">
      <w:pPr>
        <w:numPr>
          <w:ilvl w:val="0"/>
          <w:numId w:val="1"/>
        </w:numPr>
        <w:spacing w:before="120" w:after="120" w:line="276" w:lineRule="auto"/>
        <w:ind w:right="11" w:hanging="181"/>
      </w:pPr>
      <w:r>
        <w:t>Help prepare and m</w:t>
      </w:r>
      <w:r w:rsidR="00375230">
        <w:t>aintain</w:t>
      </w:r>
      <w:r w:rsidR="00136B6F">
        <w:t xml:space="preserve"> the parish mail distribution lists</w:t>
      </w:r>
      <w:r>
        <w:t xml:space="preserve"> and rotas.</w:t>
      </w:r>
    </w:p>
    <w:p w14:paraId="3E32ED4A" w14:textId="5F78282D" w:rsidR="0040475C" w:rsidRDefault="00E03820" w:rsidP="0040475C">
      <w:pPr>
        <w:numPr>
          <w:ilvl w:val="0"/>
          <w:numId w:val="1"/>
        </w:numPr>
        <w:spacing w:before="120" w:after="120" w:line="276" w:lineRule="auto"/>
        <w:ind w:right="11" w:hanging="181"/>
      </w:pPr>
      <w:r w:rsidRPr="00E03820">
        <w:t>Set up, improve</w:t>
      </w:r>
      <w:r w:rsidR="00DD4408">
        <w:t>,</w:t>
      </w:r>
      <w:r w:rsidRPr="00E03820">
        <w:t xml:space="preserve"> and maintain storage systems, both cloud</w:t>
      </w:r>
      <w:r w:rsidR="00DD4408">
        <w:t>-</w:t>
      </w:r>
      <w:r w:rsidRPr="00E03820">
        <w:t>based and physical, for the Area Dean</w:t>
      </w:r>
      <w:r w:rsidR="00DD4408">
        <w:t>'</w:t>
      </w:r>
      <w:r w:rsidRPr="00E03820">
        <w:t xml:space="preserve">s work across the different roles he holds.  </w:t>
      </w:r>
    </w:p>
    <w:p w14:paraId="6D844EAA" w14:textId="4575D9FC" w:rsidR="00803898" w:rsidRDefault="00B213AF" w:rsidP="00F331FC">
      <w:pPr>
        <w:numPr>
          <w:ilvl w:val="0"/>
          <w:numId w:val="1"/>
        </w:numPr>
        <w:spacing w:before="120" w:after="120" w:line="276" w:lineRule="auto"/>
        <w:ind w:right="11" w:hanging="181"/>
      </w:pPr>
      <w:r>
        <w:t xml:space="preserve">Assist </w:t>
      </w:r>
      <w:r w:rsidR="000439B4">
        <w:t>with the p</w:t>
      </w:r>
      <w:r w:rsidR="0040475C" w:rsidRPr="006A3DDC">
        <w:t>repar</w:t>
      </w:r>
      <w:r w:rsidR="000439B4">
        <w:t>ation of</w:t>
      </w:r>
      <w:r w:rsidR="0040475C" w:rsidRPr="006A3DDC">
        <w:t xml:space="preserve"> monthly expense claims for the different roles held by the Area Dean.</w:t>
      </w:r>
    </w:p>
    <w:p w14:paraId="77409CBA" w14:textId="643F5A9E" w:rsidR="009B28E7" w:rsidRDefault="00BA1E56" w:rsidP="00623420">
      <w:pPr>
        <w:pStyle w:val="Heading1"/>
      </w:pPr>
      <w:r>
        <w:t xml:space="preserve">Ministry support </w:t>
      </w:r>
    </w:p>
    <w:p w14:paraId="51EEBEB8" w14:textId="11D58D6D" w:rsidR="00D60A8B" w:rsidRDefault="00D60A8B" w:rsidP="00803898">
      <w:pPr>
        <w:numPr>
          <w:ilvl w:val="0"/>
          <w:numId w:val="1"/>
        </w:numPr>
        <w:spacing w:before="120" w:after="120" w:line="276" w:lineRule="auto"/>
        <w:ind w:left="191" w:right="11" w:hanging="181"/>
      </w:pPr>
      <w:r>
        <w:t xml:space="preserve">Ensure adequate </w:t>
      </w:r>
      <w:r w:rsidR="009B5543">
        <w:t>preparation time is diarised</w:t>
      </w:r>
    </w:p>
    <w:p w14:paraId="620BD247" w14:textId="3F776C0C" w:rsidR="006A3DDC" w:rsidRDefault="006A3DDC" w:rsidP="00803898">
      <w:pPr>
        <w:numPr>
          <w:ilvl w:val="0"/>
          <w:numId w:val="1"/>
        </w:numPr>
        <w:spacing w:before="120" w:after="120" w:line="276" w:lineRule="auto"/>
        <w:ind w:left="191" w:right="11" w:hanging="181"/>
      </w:pPr>
      <w:r w:rsidRPr="006A3DDC">
        <w:t>Preparation of documents, with a high standard of accuracy and presentation, using Microsoft 365</w:t>
      </w:r>
      <w:r w:rsidR="00990DD9">
        <w:t xml:space="preserve"> </w:t>
      </w:r>
      <w:r w:rsidRPr="006A3DDC">
        <w:t xml:space="preserve">and PDF editors.  </w:t>
      </w:r>
    </w:p>
    <w:p w14:paraId="7A8EDA23" w14:textId="1FAA4009" w:rsidR="006A3DDC" w:rsidRDefault="006A3DDC" w:rsidP="00803898">
      <w:pPr>
        <w:numPr>
          <w:ilvl w:val="0"/>
          <w:numId w:val="1"/>
        </w:numPr>
        <w:spacing w:before="120" w:after="120" w:line="276" w:lineRule="auto"/>
        <w:ind w:left="191" w:right="11" w:hanging="181"/>
      </w:pPr>
      <w:r w:rsidRPr="006A3DDC">
        <w:t>Create and update presentations for worship services, events</w:t>
      </w:r>
      <w:r w:rsidR="00DD4408">
        <w:t>,</w:t>
      </w:r>
      <w:r w:rsidRPr="006A3DDC">
        <w:t xml:space="preserve"> and training</w:t>
      </w:r>
      <w:r w:rsidR="00990DD9">
        <w:t>.</w:t>
      </w:r>
      <w:r w:rsidRPr="006A3DDC">
        <w:t xml:space="preserve"> </w:t>
      </w:r>
    </w:p>
    <w:p w14:paraId="6F93AD9B" w14:textId="430720AF" w:rsidR="003A7067" w:rsidRPr="009B5335" w:rsidRDefault="00BA1E56" w:rsidP="009B5335">
      <w:pPr>
        <w:pStyle w:val="Heading1"/>
      </w:pPr>
      <w:r>
        <w:t xml:space="preserve">Deanery support  </w:t>
      </w:r>
    </w:p>
    <w:p w14:paraId="15310D88" w14:textId="2A3C8368" w:rsidR="00A0394F" w:rsidRDefault="00A0394F" w:rsidP="00623420">
      <w:pPr>
        <w:numPr>
          <w:ilvl w:val="0"/>
          <w:numId w:val="1"/>
        </w:numPr>
        <w:spacing w:before="120" w:after="120" w:line="276" w:lineRule="auto"/>
        <w:ind w:right="11" w:hanging="181"/>
      </w:pPr>
      <w:r>
        <w:t>Assist in developing communication networks in the deanery</w:t>
      </w:r>
      <w:r w:rsidR="00990DD9">
        <w:t>, including the deanery newsletter.</w:t>
      </w:r>
    </w:p>
    <w:p w14:paraId="65302C08" w14:textId="77777777" w:rsidR="003A7067" w:rsidRDefault="00216D1E" w:rsidP="00623420">
      <w:pPr>
        <w:numPr>
          <w:ilvl w:val="0"/>
          <w:numId w:val="1"/>
        </w:numPr>
        <w:spacing w:before="120" w:after="120" w:line="276" w:lineRule="auto"/>
        <w:ind w:right="11" w:hanging="181"/>
      </w:pPr>
      <w:r w:rsidRPr="00216D1E">
        <w:t xml:space="preserve">Work with the Deanery Lay Chair to book Deanery Synod and Standing Committee meetings, and communicate details of meetings to Synod members.  </w:t>
      </w:r>
    </w:p>
    <w:p w14:paraId="574CC548" w14:textId="77777777" w:rsidR="003A7067" w:rsidRPr="00AC16C5" w:rsidRDefault="00216D1E" w:rsidP="00803898">
      <w:pPr>
        <w:numPr>
          <w:ilvl w:val="0"/>
          <w:numId w:val="1"/>
        </w:numPr>
        <w:spacing w:before="120" w:after="120" w:line="276" w:lineRule="auto"/>
        <w:ind w:right="11" w:hanging="181"/>
      </w:pPr>
      <w:r w:rsidRPr="00AC16C5">
        <w:t xml:space="preserve">Minute and keep accurate records of Deanery Synod meetings.  </w:t>
      </w:r>
    </w:p>
    <w:p w14:paraId="7C6570FE" w14:textId="5F774A58" w:rsidR="003A7067" w:rsidRDefault="00216D1E" w:rsidP="00803898">
      <w:pPr>
        <w:numPr>
          <w:ilvl w:val="0"/>
          <w:numId w:val="1"/>
        </w:numPr>
        <w:spacing w:before="120" w:after="120" w:line="276" w:lineRule="auto"/>
        <w:ind w:right="11" w:hanging="181"/>
      </w:pPr>
      <w:r w:rsidRPr="00216D1E">
        <w:t>Work with the</w:t>
      </w:r>
      <w:r w:rsidR="00AC16C5">
        <w:t xml:space="preserve"> Assistant Area Dean</w:t>
      </w:r>
      <w:r w:rsidRPr="00216D1E">
        <w:t xml:space="preserve"> to book Deanery Chapter meetings and book visiting speakers and venues.  </w:t>
      </w:r>
    </w:p>
    <w:p w14:paraId="1A285CED" w14:textId="61674C25" w:rsidR="003A7067" w:rsidRDefault="00216D1E" w:rsidP="00803898">
      <w:pPr>
        <w:numPr>
          <w:ilvl w:val="0"/>
          <w:numId w:val="1"/>
        </w:numPr>
        <w:spacing w:before="120" w:after="120" w:line="276" w:lineRule="auto"/>
        <w:ind w:right="11" w:hanging="181"/>
      </w:pPr>
      <w:r w:rsidRPr="00216D1E">
        <w:lastRenderedPageBreak/>
        <w:t>Set up meetings, when required, between the Area Dean, parishes, clergy</w:t>
      </w:r>
      <w:r w:rsidR="00DD4408">
        <w:t>,</w:t>
      </w:r>
      <w:r w:rsidRPr="00216D1E">
        <w:t xml:space="preserve"> and laity within the deanery.</w:t>
      </w:r>
    </w:p>
    <w:p w14:paraId="5D665441" w14:textId="64292962" w:rsidR="003A7067" w:rsidRPr="00C17CB7" w:rsidRDefault="00C17CB7" w:rsidP="00803898">
      <w:pPr>
        <w:numPr>
          <w:ilvl w:val="0"/>
          <w:numId w:val="1"/>
        </w:numPr>
        <w:spacing w:before="120" w:after="120" w:line="276" w:lineRule="auto"/>
        <w:ind w:right="11" w:hanging="181"/>
      </w:pPr>
      <w:r w:rsidRPr="00C17CB7">
        <w:t>In collaboration with the Area Dean, s</w:t>
      </w:r>
      <w:r w:rsidR="00216D1E" w:rsidRPr="00C17CB7">
        <w:t>upport Churchwardens and laity in vacant parishes within the deanery to find cover for services.</w:t>
      </w:r>
    </w:p>
    <w:p w14:paraId="13FD7EF3" w14:textId="26BA8AAA" w:rsidR="00216D1E" w:rsidRPr="00216D1E" w:rsidRDefault="00216D1E" w:rsidP="00803898">
      <w:pPr>
        <w:numPr>
          <w:ilvl w:val="0"/>
          <w:numId w:val="1"/>
        </w:numPr>
        <w:spacing w:before="120" w:after="120" w:line="276" w:lineRule="auto"/>
        <w:ind w:right="11" w:hanging="181"/>
      </w:pPr>
      <w:r w:rsidRPr="00216D1E">
        <w:t xml:space="preserve">Work with the Clergy Appointments Officer to set dates for pre-Section 11, Section 12 &amp; interview panels for vacant parishes.  </w:t>
      </w:r>
    </w:p>
    <w:p w14:paraId="03D4F497" w14:textId="7E4D0BF4" w:rsidR="009B28E7" w:rsidRDefault="009B28E7">
      <w:pPr>
        <w:spacing w:after="0" w:line="259" w:lineRule="auto"/>
        <w:ind w:left="0" w:firstLine="0"/>
      </w:pPr>
    </w:p>
    <w:p w14:paraId="1CA4EED5" w14:textId="52E10E18" w:rsidR="00E55CCB" w:rsidRDefault="00FB4CBE" w:rsidP="00803898">
      <w:pPr>
        <w:spacing w:after="0" w:line="259" w:lineRule="auto"/>
        <w:ind w:left="0" w:firstLine="0"/>
      </w:pPr>
      <w:r w:rsidRPr="00FB4CBE">
        <w:t xml:space="preserve">This list of responsibilities is not intended to be exhaustive and is subject to review in consultation with the </w:t>
      </w:r>
      <w:r>
        <w:t>Area Dean</w:t>
      </w:r>
      <w:r w:rsidR="00DD4408">
        <w:t>.</w:t>
      </w:r>
    </w:p>
    <w:p w14:paraId="1BB7F63C" w14:textId="13ABB9B0" w:rsidR="009B28E7" w:rsidRPr="00F331FC" w:rsidRDefault="00BA1E56" w:rsidP="00F331FC">
      <w:pPr>
        <w:pStyle w:val="Heading2"/>
        <w:numPr>
          <w:ilvl w:val="0"/>
          <w:numId w:val="17"/>
        </w:numPr>
        <w:spacing w:before="240" w:line="250" w:lineRule="auto"/>
        <w:rPr>
          <w:rFonts w:ascii="Arial" w:hAnsi="Arial" w:cs="Arial"/>
          <w:b/>
          <w:bCs/>
          <w:color w:val="000000" w:themeColor="text1"/>
          <w:sz w:val="22"/>
          <w:szCs w:val="22"/>
        </w:rPr>
      </w:pPr>
      <w:r w:rsidRPr="00F331FC">
        <w:rPr>
          <w:rFonts w:ascii="Arial" w:hAnsi="Arial" w:cs="Arial"/>
          <w:b/>
          <w:bCs/>
          <w:color w:val="000000" w:themeColor="text1"/>
          <w:sz w:val="22"/>
          <w:szCs w:val="22"/>
        </w:rPr>
        <w:t xml:space="preserve">Key relationships </w:t>
      </w:r>
    </w:p>
    <w:p w14:paraId="7B6E2A2B" w14:textId="77777777" w:rsidR="009B28E7" w:rsidRPr="00F331FC" w:rsidRDefault="00BA1E56" w:rsidP="00803898">
      <w:pPr>
        <w:spacing w:after="0" w:line="259" w:lineRule="auto"/>
        <w:ind w:left="0" w:firstLine="0"/>
        <w:rPr>
          <w:szCs w:val="22"/>
        </w:rPr>
      </w:pPr>
      <w:r w:rsidRPr="00F331FC">
        <w:rPr>
          <w:b/>
          <w:szCs w:val="22"/>
        </w:rPr>
        <w:t xml:space="preserve"> </w:t>
      </w:r>
    </w:p>
    <w:p w14:paraId="2A4556F9" w14:textId="77777777" w:rsidR="00803898" w:rsidRDefault="00803898" w:rsidP="00803898">
      <w:pPr>
        <w:pStyle w:val="Heading1"/>
        <w:ind w:left="0" w:right="85"/>
        <w:sectPr w:rsidR="00803898" w:rsidSect="00F331FC">
          <w:headerReference w:type="even" r:id="rId10"/>
          <w:headerReference w:type="default" r:id="rId11"/>
          <w:headerReference w:type="first" r:id="rId12"/>
          <w:pgSz w:w="11906" w:h="16838"/>
          <w:pgMar w:top="1595" w:right="1139" w:bottom="1330" w:left="1134" w:header="405" w:footer="720" w:gutter="0"/>
          <w:cols w:space="720"/>
          <w:titlePg/>
          <w:docGrid w:linePitch="299"/>
        </w:sectPr>
      </w:pPr>
    </w:p>
    <w:p w14:paraId="4C54B3AC" w14:textId="6383CFF5" w:rsidR="009B28E7" w:rsidRDefault="00990DD9" w:rsidP="00803898">
      <w:pPr>
        <w:pStyle w:val="Heading1"/>
        <w:ind w:left="0" w:right="85"/>
      </w:pPr>
      <w:r>
        <w:t>Burnley Deanery</w:t>
      </w:r>
      <w:r w:rsidR="00F058EF">
        <w:t xml:space="preserve"> </w:t>
      </w:r>
    </w:p>
    <w:p w14:paraId="10DA3E68" w14:textId="77777777" w:rsidR="000B09CC" w:rsidRDefault="00BA1E56" w:rsidP="000B09CC">
      <w:pPr>
        <w:numPr>
          <w:ilvl w:val="0"/>
          <w:numId w:val="4"/>
        </w:numPr>
        <w:ind w:left="227" w:right="9" w:hanging="242"/>
      </w:pPr>
      <w:r>
        <w:t xml:space="preserve">Parish Clergy </w:t>
      </w:r>
    </w:p>
    <w:p w14:paraId="687DB7A8" w14:textId="404998F1" w:rsidR="009B28E7" w:rsidRDefault="000B09CC" w:rsidP="000B09CC">
      <w:pPr>
        <w:numPr>
          <w:ilvl w:val="0"/>
          <w:numId w:val="4"/>
        </w:numPr>
        <w:ind w:left="227" w:right="9" w:hanging="242"/>
      </w:pPr>
      <w:r>
        <w:t xml:space="preserve">Deanery Lay Chair </w:t>
      </w:r>
    </w:p>
    <w:p w14:paraId="39FB90A2" w14:textId="77777777" w:rsidR="009B28E7" w:rsidRDefault="00BA1E56" w:rsidP="00803898">
      <w:pPr>
        <w:numPr>
          <w:ilvl w:val="0"/>
          <w:numId w:val="4"/>
        </w:numPr>
        <w:ind w:left="227" w:right="9" w:hanging="242"/>
      </w:pPr>
      <w:r>
        <w:t xml:space="preserve">Clergy with Permission to Officiate (PTO) </w:t>
      </w:r>
    </w:p>
    <w:p w14:paraId="02E86036" w14:textId="77777777" w:rsidR="009B28E7" w:rsidRPr="000B09CC" w:rsidRDefault="00BA1E56" w:rsidP="00803898">
      <w:pPr>
        <w:numPr>
          <w:ilvl w:val="0"/>
          <w:numId w:val="4"/>
        </w:numPr>
        <w:ind w:left="227" w:right="9" w:hanging="242"/>
      </w:pPr>
      <w:r w:rsidRPr="000B09CC">
        <w:t xml:space="preserve">Assistant Area Dean and Chapter Clerk </w:t>
      </w:r>
    </w:p>
    <w:p w14:paraId="4D20CD73" w14:textId="77777777" w:rsidR="00623420" w:rsidRDefault="00623420" w:rsidP="00623420">
      <w:pPr>
        <w:numPr>
          <w:ilvl w:val="0"/>
          <w:numId w:val="4"/>
        </w:numPr>
        <w:ind w:left="227" w:right="9" w:hanging="242"/>
      </w:pPr>
      <w:r>
        <w:t xml:space="preserve">Churchwardens of vacant parishes </w:t>
      </w:r>
    </w:p>
    <w:p w14:paraId="103ED40F" w14:textId="77777777" w:rsidR="00623420" w:rsidRPr="00623420" w:rsidRDefault="00623420" w:rsidP="00623420"/>
    <w:p w14:paraId="467FC216" w14:textId="5357438A" w:rsidR="00803898" w:rsidRDefault="00803898" w:rsidP="00803898">
      <w:pPr>
        <w:pStyle w:val="Heading1"/>
        <w:ind w:left="0" w:right="85"/>
      </w:pPr>
      <w:r>
        <w:t xml:space="preserve">Central </w:t>
      </w:r>
      <w:r w:rsidR="00623420">
        <w:t>D</w:t>
      </w:r>
      <w:r>
        <w:t xml:space="preserve">iocesan staff </w:t>
      </w:r>
    </w:p>
    <w:p w14:paraId="2E458F59" w14:textId="09867616" w:rsidR="00803898" w:rsidRDefault="00803898" w:rsidP="00803898">
      <w:pPr>
        <w:numPr>
          <w:ilvl w:val="0"/>
          <w:numId w:val="6"/>
        </w:numPr>
        <w:ind w:left="227" w:right="9" w:hanging="242"/>
      </w:pPr>
      <w:r>
        <w:t>Archdeacon</w:t>
      </w:r>
      <w:r w:rsidR="00DD4408">
        <w:t>'</w:t>
      </w:r>
      <w:r>
        <w:t xml:space="preserve">s Personal Assistant  </w:t>
      </w:r>
    </w:p>
    <w:p w14:paraId="3D991C81" w14:textId="77777777" w:rsidR="00803898" w:rsidRDefault="00803898" w:rsidP="00803898">
      <w:pPr>
        <w:numPr>
          <w:ilvl w:val="0"/>
          <w:numId w:val="6"/>
        </w:numPr>
        <w:ind w:left="227" w:right="9" w:hanging="242"/>
      </w:pPr>
      <w:r>
        <w:t xml:space="preserve">Clergy Appointments Officer </w:t>
      </w:r>
    </w:p>
    <w:p w14:paraId="63BCA12B" w14:textId="77777777" w:rsidR="00623420" w:rsidRDefault="00623420" w:rsidP="00990DD9">
      <w:pPr>
        <w:pStyle w:val="Heading1"/>
        <w:ind w:left="0" w:right="85" w:firstLine="0"/>
      </w:pPr>
    </w:p>
    <w:p w14:paraId="5D48E965" w14:textId="1664EABC" w:rsidR="009B28E7" w:rsidRDefault="00F058EF" w:rsidP="00803898">
      <w:pPr>
        <w:pStyle w:val="Heading1"/>
        <w:ind w:left="0" w:right="85"/>
      </w:pPr>
      <w:r>
        <w:t xml:space="preserve">The </w:t>
      </w:r>
      <w:r w:rsidR="00990DD9">
        <w:t>Benefice of St Peter &amp; St Stephen</w:t>
      </w:r>
    </w:p>
    <w:p w14:paraId="24D6A5A9" w14:textId="2690AB3C" w:rsidR="00F058EF" w:rsidRDefault="00F058EF" w:rsidP="00803898">
      <w:pPr>
        <w:numPr>
          <w:ilvl w:val="0"/>
          <w:numId w:val="5"/>
        </w:numPr>
        <w:ind w:left="166" w:right="9" w:hanging="181"/>
      </w:pPr>
      <w:r>
        <w:t>Authorised Lay Ministers</w:t>
      </w:r>
    </w:p>
    <w:p w14:paraId="588097A8" w14:textId="5BFDADEF" w:rsidR="00990DD9" w:rsidRDefault="00990DD9" w:rsidP="00803898">
      <w:pPr>
        <w:numPr>
          <w:ilvl w:val="0"/>
          <w:numId w:val="5"/>
        </w:numPr>
        <w:ind w:left="166" w:right="9" w:hanging="181"/>
      </w:pPr>
      <w:r>
        <w:t>Local Lay Minister</w:t>
      </w:r>
    </w:p>
    <w:p w14:paraId="4F42D0E6" w14:textId="77777777" w:rsidR="00990DD9" w:rsidRDefault="00BA1E56" w:rsidP="00803898">
      <w:pPr>
        <w:numPr>
          <w:ilvl w:val="0"/>
          <w:numId w:val="5"/>
        </w:numPr>
        <w:ind w:left="166" w:right="9" w:hanging="181"/>
      </w:pPr>
      <w:r>
        <w:t>Churchwardens</w:t>
      </w:r>
    </w:p>
    <w:p w14:paraId="77FE0653" w14:textId="6AA0B1FF" w:rsidR="009B28E7" w:rsidRDefault="00990DD9" w:rsidP="00803898">
      <w:pPr>
        <w:numPr>
          <w:ilvl w:val="0"/>
          <w:numId w:val="5"/>
        </w:numPr>
        <w:ind w:left="166" w:right="9" w:hanging="181"/>
      </w:pPr>
      <w:r>
        <w:t>PCC Secretaries</w:t>
      </w:r>
      <w:r w:rsidR="00BA1E56">
        <w:t xml:space="preserve"> </w:t>
      </w:r>
    </w:p>
    <w:p w14:paraId="16AAC89D" w14:textId="6E2BBE8E" w:rsidR="00F058EF" w:rsidRDefault="00F058EF" w:rsidP="00803898">
      <w:pPr>
        <w:numPr>
          <w:ilvl w:val="0"/>
          <w:numId w:val="5"/>
        </w:numPr>
        <w:ind w:left="166" w:right="9" w:hanging="181"/>
      </w:pPr>
      <w:r>
        <w:t>Parish Safeguarding Officers</w:t>
      </w:r>
    </w:p>
    <w:p w14:paraId="6FCD0880" w14:textId="77777777" w:rsidR="009B28E7" w:rsidRDefault="00BA1E56" w:rsidP="00803898">
      <w:pPr>
        <w:numPr>
          <w:ilvl w:val="0"/>
          <w:numId w:val="5"/>
        </w:numPr>
        <w:ind w:left="166" w:right="9" w:hanging="181"/>
      </w:pPr>
      <w:r>
        <w:t xml:space="preserve">Parishioners  </w:t>
      </w:r>
    </w:p>
    <w:p w14:paraId="161FE73C" w14:textId="65FC158E" w:rsidR="00623420" w:rsidRDefault="00BA1E56">
      <w:pPr>
        <w:spacing w:after="0" w:line="259" w:lineRule="auto"/>
        <w:ind w:left="0" w:firstLine="0"/>
        <w:sectPr w:rsidR="00623420" w:rsidSect="00623420">
          <w:type w:val="continuous"/>
          <w:pgSz w:w="11906" w:h="16838"/>
          <w:pgMar w:top="1595" w:right="1139" w:bottom="1330" w:left="1134" w:header="405" w:footer="720" w:gutter="0"/>
          <w:cols w:num="2" w:space="720"/>
        </w:sectPr>
      </w:pPr>
      <w:r>
        <w:t xml:space="preserve"> </w:t>
      </w:r>
    </w:p>
    <w:p w14:paraId="41A23AD6" w14:textId="77777777" w:rsidR="00006F07" w:rsidRDefault="00006F07" w:rsidP="00F331FC">
      <w:pPr>
        <w:spacing w:after="4" w:line="250" w:lineRule="auto"/>
        <w:ind w:left="0" w:right="85" w:firstLine="0"/>
        <w:rPr>
          <w:b/>
        </w:rPr>
      </w:pPr>
    </w:p>
    <w:p w14:paraId="01048592" w14:textId="4F02583C" w:rsidR="009B28E7" w:rsidRDefault="00BA1E56" w:rsidP="00E6341C">
      <w:pPr>
        <w:pStyle w:val="Heading1"/>
        <w:numPr>
          <w:ilvl w:val="0"/>
          <w:numId w:val="17"/>
        </w:numPr>
        <w:spacing w:before="240" w:after="240"/>
        <w:ind w:right="85"/>
      </w:pPr>
      <w:r>
        <w:t>What</w:t>
      </w:r>
      <w:r w:rsidR="00823CBD">
        <w:t xml:space="preserve"> </w:t>
      </w:r>
      <w:r>
        <w:t xml:space="preserve">we are looking for: </w:t>
      </w:r>
    </w:p>
    <w:p w14:paraId="2584D8C7" w14:textId="77777777" w:rsidR="009B28E7" w:rsidRDefault="00BA1E56">
      <w:pPr>
        <w:pStyle w:val="Heading1"/>
        <w:spacing w:after="0" w:line="259" w:lineRule="auto"/>
        <w:ind w:right="1"/>
        <w:jc w:val="center"/>
      </w:pPr>
      <w:r>
        <w:t xml:space="preserve">Person Specification </w:t>
      </w:r>
    </w:p>
    <w:p w14:paraId="747D209C" w14:textId="77777777" w:rsidR="009B28E7" w:rsidRDefault="00BA1E56">
      <w:pPr>
        <w:spacing w:after="0" w:line="259" w:lineRule="auto"/>
        <w:ind w:left="0" w:firstLine="0"/>
      </w:pPr>
      <w:r>
        <w:rPr>
          <w:b/>
        </w:rPr>
        <w:t xml:space="preserve"> </w:t>
      </w:r>
    </w:p>
    <w:tbl>
      <w:tblPr>
        <w:tblStyle w:val="TableGrid"/>
        <w:tblW w:w="9955" w:type="dxa"/>
        <w:tblInd w:w="112" w:type="dxa"/>
        <w:tblCellMar>
          <w:top w:w="81" w:type="dxa"/>
          <w:left w:w="1" w:type="dxa"/>
        </w:tblCellMar>
        <w:tblLook w:val="04A0" w:firstRow="1" w:lastRow="0" w:firstColumn="1" w:lastColumn="0" w:noHBand="0" w:noVBand="1"/>
      </w:tblPr>
      <w:tblGrid>
        <w:gridCol w:w="5283"/>
        <w:gridCol w:w="1127"/>
        <w:gridCol w:w="1135"/>
        <w:gridCol w:w="1134"/>
        <w:gridCol w:w="1276"/>
      </w:tblGrid>
      <w:tr w:rsidR="009B28E7" w14:paraId="3B7FA2F7" w14:textId="77777777" w:rsidTr="0006622A">
        <w:trPr>
          <w:trHeight w:val="878"/>
        </w:trPr>
        <w:tc>
          <w:tcPr>
            <w:tcW w:w="6410" w:type="dxa"/>
            <w:gridSpan w:val="2"/>
            <w:tcBorders>
              <w:top w:val="single" w:sz="2" w:space="0" w:color="000000"/>
              <w:left w:val="single" w:sz="2" w:space="0" w:color="000000"/>
              <w:bottom w:val="single" w:sz="2" w:space="0" w:color="000000"/>
              <w:right w:val="nil"/>
            </w:tcBorders>
          </w:tcPr>
          <w:p w14:paraId="11ECD0F9" w14:textId="09E59EA2" w:rsidR="009B28E7" w:rsidRDefault="00BA1E56">
            <w:pPr>
              <w:spacing w:after="0" w:line="259" w:lineRule="auto"/>
              <w:ind w:left="1193" w:firstLine="0"/>
              <w:jc w:val="center"/>
            </w:pPr>
            <w:r>
              <w:rPr>
                <w:b/>
              </w:rPr>
              <w:t xml:space="preserve"> </w:t>
            </w:r>
          </w:p>
          <w:p w14:paraId="2EBF1D37" w14:textId="77777777" w:rsidR="009B28E7" w:rsidRDefault="00BA1E56">
            <w:pPr>
              <w:spacing w:after="0" w:line="259" w:lineRule="auto"/>
              <w:ind w:left="1130" w:firstLine="0"/>
              <w:jc w:val="center"/>
            </w:pPr>
            <w:r>
              <w:rPr>
                <w:b/>
              </w:rPr>
              <w:t>Criteria</w:t>
            </w:r>
            <w:r>
              <w:rPr>
                <w:sz w:val="20"/>
              </w:rPr>
              <w:t xml:space="preserve"> </w:t>
            </w:r>
          </w:p>
        </w:tc>
        <w:tc>
          <w:tcPr>
            <w:tcW w:w="1135" w:type="dxa"/>
            <w:tcBorders>
              <w:top w:val="single" w:sz="2" w:space="0" w:color="000000"/>
              <w:left w:val="nil"/>
              <w:bottom w:val="single" w:sz="2" w:space="0" w:color="000000"/>
              <w:right w:val="single" w:sz="2" w:space="0" w:color="000000"/>
            </w:tcBorders>
          </w:tcPr>
          <w:p w14:paraId="74D099B3" w14:textId="77777777" w:rsidR="009B28E7" w:rsidRDefault="009B28E7">
            <w:pPr>
              <w:spacing w:after="160" w:line="259" w:lineRule="auto"/>
              <w:ind w:left="0" w:firstLine="0"/>
            </w:pPr>
          </w:p>
        </w:tc>
        <w:tc>
          <w:tcPr>
            <w:tcW w:w="2410" w:type="dxa"/>
            <w:gridSpan w:val="2"/>
            <w:tcBorders>
              <w:top w:val="single" w:sz="2" w:space="0" w:color="000000"/>
              <w:left w:val="single" w:sz="2" w:space="0" w:color="000000"/>
              <w:bottom w:val="single" w:sz="2" w:space="0" w:color="000000"/>
              <w:right w:val="single" w:sz="2" w:space="0" w:color="000000"/>
            </w:tcBorders>
          </w:tcPr>
          <w:p w14:paraId="66E57A76" w14:textId="238D96F9" w:rsidR="009B28E7" w:rsidRDefault="00BA1E56">
            <w:pPr>
              <w:spacing w:after="0" w:line="259" w:lineRule="auto"/>
              <w:ind w:left="79" w:firstLine="0"/>
            </w:pPr>
            <w:r>
              <w:rPr>
                <w:b/>
                <w:sz w:val="20"/>
              </w:rPr>
              <w:t xml:space="preserve">   </w:t>
            </w:r>
          </w:p>
          <w:p w14:paraId="0C97ED84" w14:textId="77777777" w:rsidR="009B28E7" w:rsidRDefault="00BA1E56">
            <w:pPr>
              <w:spacing w:after="0" w:line="259" w:lineRule="auto"/>
              <w:ind w:left="79" w:firstLine="0"/>
              <w:jc w:val="both"/>
            </w:pPr>
            <w:r>
              <w:rPr>
                <w:b/>
              </w:rPr>
              <w:t>Criteria Assessed by:</w:t>
            </w:r>
            <w:r>
              <w:rPr>
                <w:b/>
                <w:sz w:val="20"/>
              </w:rPr>
              <w:t xml:space="preserve"> </w:t>
            </w:r>
          </w:p>
        </w:tc>
      </w:tr>
      <w:tr w:rsidR="009B28E7" w14:paraId="2EC184F4" w14:textId="77777777">
        <w:trPr>
          <w:trHeight w:val="672"/>
        </w:trPr>
        <w:tc>
          <w:tcPr>
            <w:tcW w:w="5283" w:type="dxa"/>
            <w:tcBorders>
              <w:top w:val="single" w:sz="2" w:space="0" w:color="000000"/>
              <w:left w:val="single" w:sz="2" w:space="0" w:color="000000"/>
              <w:bottom w:val="single" w:sz="2" w:space="0" w:color="000000"/>
              <w:right w:val="single" w:sz="2" w:space="0" w:color="000000"/>
            </w:tcBorders>
          </w:tcPr>
          <w:p w14:paraId="2A9BB88C" w14:textId="1EE682B7" w:rsidR="009B28E7" w:rsidRDefault="00BA1E56">
            <w:pPr>
              <w:spacing w:after="0" w:line="259" w:lineRule="auto"/>
              <w:ind w:left="79" w:firstLine="0"/>
            </w:pPr>
            <w:r>
              <w:rPr>
                <w:b/>
              </w:rPr>
              <w:t>Experience, knowledge, training</w:t>
            </w:r>
            <w:r w:rsidR="00DD4408">
              <w:rPr>
                <w:b/>
              </w:rPr>
              <w:t>,</w:t>
            </w:r>
            <w:r>
              <w:rPr>
                <w:b/>
              </w:rPr>
              <w:t xml:space="preserve"> and qualification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tcPr>
          <w:p w14:paraId="33038C08" w14:textId="77777777" w:rsidR="009B28E7" w:rsidRDefault="00BA1E56">
            <w:pPr>
              <w:spacing w:after="0" w:line="259" w:lineRule="auto"/>
              <w:ind w:left="80" w:firstLine="0"/>
            </w:pPr>
            <w:r>
              <w:rPr>
                <w:b/>
                <w:sz w:val="20"/>
              </w:rPr>
              <w:t xml:space="preserve">Essential </w:t>
            </w:r>
          </w:p>
        </w:tc>
        <w:tc>
          <w:tcPr>
            <w:tcW w:w="1135" w:type="dxa"/>
            <w:tcBorders>
              <w:top w:val="single" w:sz="2" w:space="0" w:color="000000"/>
              <w:left w:val="single" w:sz="2" w:space="0" w:color="000000"/>
              <w:bottom w:val="single" w:sz="2" w:space="0" w:color="000000"/>
              <w:right w:val="single" w:sz="2" w:space="0" w:color="000000"/>
            </w:tcBorders>
          </w:tcPr>
          <w:p w14:paraId="2A1FD916" w14:textId="77777777" w:rsidR="009B28E7" w:rsidRDefault="00BA1E56">
            <w:pPr>
              <w:spacing w:after="0" w:line="259" w:lineRule="auto"/>
              <w:ind w:left="80" w:firstLine="0"/>
            </w:pPr>
            <w:r>
              <w:rPr>
                <w:b/>
                <w:sz w:val="20"/>
              </w:rPr>
              <w:t xml:space="preserve">Desirable </w:t>
            </w:r>
          </w:p>
        </w:tc>
        <w:tc>
          <w:tcPr>
            <w:tcW w:w="1134" w:type="dxa"/>
            <w:tcBorders>
              <w:top w:val="single" w:sz="2" w:space="0" w:color="000000"/>
              <w:left w:val="single" w:sz="2" w:space="0" w:color="000000"/>
              <w:bottom w:val="single" w:sz="2" w:space="0" w:color="000000"/>
              <w:right w:val="single" w:sz="2" w:space="0" w:color="000000"/>
            </w:tcBorders>
          </w:tcPr>
          <w:p w14:paraId="22D7F417" w14:textId="77777777" w:rsidR="009B28E7" w:rsidRDefault="00BA1E56">
            <w:pPr>
              <w:spacing w:after="0" w:line="259" w:lineRule="auto"/>
              <w:ind w:left="79" w:firstLine="0"/>
            </w:pPr>
            <w:r>
              <w:rPr>
                <w:b/>
                <w:sz w:val="20"/>
              </w:rPr>
              <w:t xml:space="preserve">Interview </w:t>
            </w:r>
          </w:p>
        </w:tc>
        <w:tc>
          <w:tcPr>
            <w:tcW w:w="1276" w:type="dxa"/>
            <w:tcBorders>
              <w:top w:val="single" w:sz="2" w:space="0" w:color="000000"/>
              <w:left w:val="single" w:sz="2" w:space="0" w:color="000000"/>
              <w:bottom w:val="single" w:sz="2" w:space="0" w:color="000000"/>
              <w:right w:val="single" w:sz="2" w:space="0" w:color="000000"/>
            </w:tcBorders>
          </w:tcPr>
          <w:p w14:paraId="51BBDAB0" w14:textId="77777777" w:rsidR="009B28E7" w:rsidRDefault="00BA1E56">
            <w:pPr>
              <w:spacing w:after="0" w:line="259" w:lineRule="auto"/>
              <w:ind w:left="79" w:firstLine="0"/>
              <w:jc w:val="both"/>
            </w:pPr>
            <w:r>
              <w:rPr>
                <w:b/>
                <w:sz w:val="20"/>
              </w:rPr>
              <w:t xml:space="preserve">Application  </w:t>
            </w:r>
          </w:p>
        </w:tc>
      </w:tr>
      <w:tr w:rsidR="009B28E7" w14:paraId="01E77295" w14:textId="77777777" w:rsidTr="00DB3B0C">
        <w:trPr>
          <w:trHeight w:val="429"/>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51165783" w14:textId="77777777" w:rsidR="009B28E7" w:rsidRDefault="00BA1E56">
            <w:pPr>
              <w:spacing w:after="0" w:line="259" w:lineRule="auto"/>
              <w:ind w:left="79" w:firstLine="0"/>
            </w:pPr>
            <w:r>
              <w:t>Qualification in administration at level 3 or above</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1281262" w14:textId="7064B3C9" w:rsidR="009B28E7" w:rsidRDefault="009B28E7" w:rsidP="00DB3B0C">
            <w:pPr>
              <w:spacing w:after="0" w:line="259" w:lineRule="auto"/>
              <w:ind w:left="80" w:firstLine="0"/>
              <w:jc w:val="center"/>
            </w:pP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956129D"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67EDF0C4" wp14:editId="2E3A7CAD">
                      <wp:extent cx="235077" cy="187071"/>
                      <wp:effectExtent l="0" t="0" r="0" b="0"/>
                      <wp:docPr id="20968" name="Group 20968"/>
                      <wp:cNvGraphicFramePr/>
                      <a:graphic xmlns:a="http://schemas.openxmlformats.org/drawingml/2006/main">
                        <a:graphicData uri="http://schemas.microsoft.com/office/word/2010/wordprocessingGroup">
                          <wpg:wgp>
                            <wpg:cNvGrpSpPr/>
                            <wpg:grpSpPr>
                              <a:xfrm>
                                <a:off x="0" y="0"/>
                                <a:ext cx="235077" cy="187071"/>
                                <a:chOff x="0" y="0"/>
                                <a:chExt cx="235077" cy="187071"/>
                              </a:xfrm>
                            </wpg:grpSpPr>
                            <pic:pic xmlns:pic="http://schemas.openxmlformats.org/drawingml/2006/picture">
                              <pic:nvPicPr>
                                <pic:cNvPr id="2037" name="Picture 2037"/>
                                <pic:cNvPicPr/>
                              </pic:nvPicPr>
                              <pic:blipFill>
                                <a:blip r:embed="rId13"/>
                                <a:stretch>
                                  <a:fillRect/>
                                </a:stretch>
                              </pic:blipFill>
                              <pic:spPr>
                                <a:xfrm>
                                  <a:off x="0" y="0"/>
                                  <a:ext cx="235077" cy="187071"/>
                                </a:xfrm>
                                <a:prstGeom prst="rect">
                                  <a:avLst/>
                                </a:prstGeom>
                              </pic:spPr>
                            </pic:pic>
                            <wps:wsp>
                              <wps:cNvPr id="2038" name="Rectangle 2038"/>
                              <wps:cNvSpPr/>
                              <wps:spPr>
                                <a:xfrm>
                                  <a:off x="151384" y="45277"/>
                                  <a:ext cx="47051" cy="159083"/>
                                </a:xfrm>
                                <a:prstGeom prst="rect">
                                  <a:avLst/>
                                </a:prstGeom>
                                <a:ln>
                                  <a:noFill/>
                                </a:ln>
                              </wps:spPr>
                              <wps:txbx>
                                <w:txbxContent>
                                  <w:p w14:paraId="3B02BD14"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67EDF0C4" id="Group 20968" o:spid="_x0000_s1026" style="width:18.5pt;height:14.75pt;mso-position-horizontal-relative:char;mso-position-vertical-relative:line" coordsize="235077,187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7" o:spid="_x0000_s1027" type="#_x0000_t75" style="position:absolute;width:235077;height:187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">
                        <v:imagedata r:id="rId14" o:title=""/>
                      </v:shape>
                      <v:rect id="Rectangle 2038" o:spid="_x0000_s1028" style="position:absolute;left:151384;top:4527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" filled="f" stroked="f">
                        <v:textbox inset="0,0,0,0">
                          <w:txbxContent>
                            <w:p w14:paraId="3B02BD14"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6150925" w14:textId="62521237"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00CB0CE"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14CDBACA" wp14:editId="338384DE">
                      <wp:extent cx="235077" cy="187071"/>
                      <wp:effectExtent l="0" t="0" r="0" b="0"/>
                      <wp:docPr id="20998" name="Group 20998"/>
                      <wp:cNvGraphicFramePr/>
                      <a:graphic xmlns:a="http://schemas.openxmlformats.org/drawingml/2006/main">
                        <a:graphicData uri="http://schemas.microsoft.com/office/word/2010/wordprocessingGroup">
                          <wpg:wgp>
                            <wpg:cNvGrpSpPr/>
                            <wpg:grpSpPr>
                              <a:xfrm>
                                <a:off x="0" y="0"/>
                                <a:ext cx="235077" cy="187071"/>
                                <a:chOff x="0" y="0"/>
                                <a:chExt cx="235077" cy="187071"/>
                              </a:xfrm>
                            </wpg:grpSpPr>
                            <pic:pic xmlns:pic="http://schemas.openxmlformats.org/drawingml/2006/picture">
                              <pic:nvPicPr>
                                <pic:cNvPr id="2045" name="Picture 2045"/>
                                <pic:cNvPicPr/>
                              </pic:nvPicPr>
                              <pic:blipFill>
                                <a:blip r:embed="rId13"/>
                                <a:stretch>
                                  <a:fillRect/>
                                </a:stretch>
                              </pic:blipFill>
                              <pic:spPr>
                                <a:xfrm>
                                  <a:off x="0" y="0"/>
                                  <a:ext cx="235077" cy="187071"/>
                                </a:xfrm>
                                <a:prstGeom prst="rect">
                                  <a:avLst/>
                                </a:prstGeom>
                              </pic:spPr>
                            </pic:pic>
                            <wps:wsp>
                              <wps:cNvPr id="2046" name="Rectangle 2046"/>
                              <wps:cNvSpPr/>
                              <wps:spPr>
                                <a:xfrm>
                                  <a:off x="151638" y="45277"/>
                                  <a:ext cx="47051" cy="159083"/>
                                </a:xfrm>
                                <a:prstGeom prst="rect">
                                  <a:avLst/>
                                </a:prstGeom>
                                <a:ln>
                                  <a:noFill/>
                                </a:ln>
                              </wps:spPr>
                              <wps:txbx>
                                <w:txbxContent>
                                  <w:p w14:paraId="28D78A8D"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4CDBACA" id="Group 20998" o:spid="_x0000_s1029" style="width:18.5pt;height:14.75pt;mso-position-horizontal-relative:char;mso-position-vertical-relative:line" coordsize="235077,187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">
                      <v:shape id="Picture 2045" o:spid="_x0000_s1030" type="#_x0000_t75" style="position:absolute;width:235077;height:187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">
                        <v:imagedata r:id="rId14" o:title=""/>
                      </v:shape>
                      <v:rect id="Rectangle 2046" o:spid="_x0000_s1031" style="position:absolute;left:151638;top:4527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" filled="f" stroked="f">
                        <v:textbox inset="0,0,0,0">
                          <w:txbxContent>
                            <w:p w14:paraId="28D78A8D"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49086092" w14:textId="77777777" w:rsidTr="00DB3B0C">
        <w:trPr>
          <w:trHeight w:val="702"/>
        </w:trPr>
        <w:tc>
          <w:tcPr>
            <w:tcW w:w="5283" w:type="dxa"/>
            <w:tcBorders>
              <w:top w:val="single" w:sz="2" w:space="0" w:color="000000"/>
              <w:left w:val="single" w:sz="2" w:space="0" w:color="000000"/>
              <w:bottom w:val="single" w:sz="2" w:space="0" w:color="000000"/>
              <w:right w:val="single" w:sz="2" w:space="0" w:color="000000"/>
            </w:tcBorders>
          </w:tcPr>
          <w:p w14:paraId="272363E5" w14:textId="77777777" w:rsidR="009B28E7" w:rsidRDefault="00BA1E56">
            <w:pPr>
              <w:spacing w:after="0" w:line="259" w:lineRule="auto"/>
              <w:ind w:left="79" w:firstLine="0"/>
            </w:pPr>
            <w:r>
              <w:t xml:space="preserve"> GCSE grade C or 4, or above, in English and Maths (or equivalent). </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13BC1E4E"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578CF5F0" wp14:editId="55C3E85B">
                      <wp:extent cx="235077" cy="252603"/>
                      <wp:effectExtent l="0" t="0" r="0" b="0"/>
                      <wp:docPr id="21128" name="Group 21128"/>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103" name="Picture 2103"/>
                                <pic:cNvPicPr/>
                              </pic:nvPicPr>
                              <pic:blipFill>
                                <a:blip r:embed="rId15"/>
                                <a:stretch>
                                  <a:fillRect/>
                                </a:stretch>
                              </pic:blipFill>
                              <pic:spPr>
                                <a:xfrm>
                                  <a:off x="0" y="0"/>
                                  <a:ext cx="235077" cy="252603"/>
                                </a:xfrm>
                                <a:prstGeom prst="rect">
                                  <a:avLst/>
                                </a:prstGeom>
                              </pic:spPr>
                            </pic:pic>
                            <wps:wsp>
                              <wps:cNvPr id="2104" name="Rectangle 2104"/>
                              <wps:cNvSpPr/>
                              <wps:spPr>
                                <a:xfrm>
                                  <a:off x="151384" y="44516"/>
                                  <a:ext cx="47051" cy="159083"/>
                                </a:xfrm>
                                <a:prstGeom prst="rect">
                                  <a:avLst/>
                                </a:prstGeom>
                                <a:ln>
                                  <a:noFill/>
                                </a:ln>
                              </wps:spPr>
                              <wps:txbx>
                                <w:txbxContent>
                                  <w:p w14:paraId="2576F226"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78CF5F0" id="Group 21128" o:spid="_x0000_s1032"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">
                      <v:shape id="Picture 2103" o:spid="_x0000_s1033"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">
                        <v:imagedata r:id="rId16" o:title=""/>
                      </v:shape>
                      <v:rect id="Rectangle 2104" o:spid="_x0000_s1034" style="position:absolute;left:151384;top:44516;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" filled="f" stroked="f">
                        <v:textbox inset="0,0,0,0">
                          <w:txbxContent>
                            <w:p w14:paraId="2576F226"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32E35CFF" w14:textId="0191ACEA"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57736120" w14:textId="4CA333D2"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vAlign w:val="center"/>
          </w:tcPr>
          <w:p w14:paraId="0061F533"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57B5C1AD" wp14:editId="72D3E2C9">
                      <wp:extent cx="235077" cy="252603"/>
                      <wp:effectExtent l="0" t="0" r="0" b="0"/>
                      <wp:docPr id="21149" name="Group 2114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108" name="Picture 2108"/>
                                <pic:cNvPicPr/>
                              </pic:nvPicPr>
                              <pic:blipFill>
                                <a:blip r:embed="rId15"/>
                                <a:stretch>
                                  <a:fillRect/>
                                </a:stretch>
                              </pic:blipFill>
                              <pic:spPr>
                                <a:xfrm>
                                  <a:off x="0" y="0"/>
                                  <a:ext cx="235077" cy="252603"/>
                                </a:xfrm>
                                <a:prstGeom prst="rect">
                                  <a:avLst/>
                                </a:prstGeom>
                              </pic:spPr>
                            </pic:pic>
                            <wps:wsp>
                              <wps:cNvPr id="2109" name="Rectangle 2109"/>
                              <wps:cNvSpPr/>
                              <wps:spPr>
                                <a:xfrm>
                                  <a:off x="151638" y="44516"/>
                                  <a:ext cx="47051" cy="159083"/>
                                </a:xfrm>
                                <a:prstGeom prst="rect">
                                  <a:avLst/>
                                </a:prstGeom>
                                <a:ln>
                                  <a:noFill/>
                                </a:ln>
                              </wps:spPr>
                              <wps:txbx>
                                <w:txbxContent>
                                  <w:p w14:paraId="7636BECA"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7B5C1AD" id="Group 21149" o:spid="_x0000_s1035"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">
                      <v:shape id="Picture 2108" o:spid="_x0000_s1036"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">
                        <v:imagedata r:id="rId16" o:title=""/>
                      </v:shape>
                      <v:rect id="Rectangle 2109" o:spid="_x0000_s1037" style="position:absolute;left:151638;top:44516;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" filled="f" stroked="f">
                        <v:textbox inset="0,0,0,0">
                          <w:txbxContent>
                            <w:p w14:paraId="7636BECA"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0A4EBF6C" w14:textId="77777777" w:rsidTr="00DB3B0C">
        <w:tblPrEx>
          <w:tblCellMar>
            <w:right w:w="54" w:type="dxa"/>
          </w:tblCellMar>
        </w:tblPrEx>
        <w:trPr>
          <w:trHeight w:val="640"/>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26D8C2CB" w14:textId="1AA128F3" w:rsidR="009B28E7" w:rsidRDefault="00BA1E56">
            <w:pPr>
              <w:spacing w:after="0" w:line="259" w:lineRule="auto"/>
              <w:ind w:left="79" w:firstLine="0"/>
            </w:pPr>
            <w:r>
              <w:t>Minimum of two years</w:t>
            </w:r>
            <w:r w:rsidR="00DD4408">
              <w:t>'</w:t>
            </w:r>
            <w:r>
              <w:t xml:space="preserve"> successful experience in an administrative role.</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4B5A369" w14:textId="2C07DC94" w:rsidR="009B28E7" w:rsidRDefault="009B28E7" w:rsidP="00DB3B0C">
            <w:pPr>
              <w:spacing w:after="0" w:line="259" w:lineRule="auto"/>
              <w:ind w:left="80" w:firstLine="0"/>
              <w:jc w:val="center"/>
            </w:pP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274ADFCB"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45B02A29" wp14:editId="124E4B87">
                      <wp:extent cx="235077" cy="253365"/>
                      <wp:effectExtent l="0" t="0" r="0" b="0"/>
                      <wp:docPr id="22419" name="Group 22419"/>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194" name="Picture 2194"/>
                                <pic:cNvPicPr/>
                              </pic:nvPicPr>
                              <pic:blipFill>
                                <a:blip r:embed="rId17"/>
                                <a:stretch>
                                  <a:fillRect/>
                                </a:stretch>
                              </pic:blipFill>
                              <pic:spPr>
                                <a:xfrm>
                                  <a:off x="0" y="0"/>
                                  <a:ext cx="235077" cy="253365"/>
                                </a:xfrm>
                                <a:prstGeom prst="rect">
                                  <a:avLst/>
                                </a:prstGeom>
                              </pic:spPr>
                            </pic:pic>
                            <wps:wsp>
                              <wps:cNvPr id="2195" name="Rectangle 2195"/>
                              <wps:cNvSpPr/>
                              <wps:spPr>
                                <a:xfrm>
                                  <a:off x="151384" y="44769"/>
                                  <a:ext cx="47051" cy="159083"/>
                                </a:xfrm>
                                <a:prstGeom prst="rect">
                                  <a:avLst/>
                                </a:prstGeom>
                                <a:ln>
                                  <a:noFill/>
                                </a:ln>
                              </wps:spPr>
                              <wps:txbx>
                                <w:txbxContent>
                                  <w:p w14:paraId="6171E139"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5B02A29" id="Group 22419" o:spid="_x0000_s1038"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GkYAqrQIAAI0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194" o:spid="_x0000_s1039"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">
                        <v:imagedata r:id="rId18" o:title=""/>
                      </v:shape>
                      <v:rect id="Rectangle 2195" o:spid="_x0000_s1040" style="position:absolute;left:151384;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" filled="f" stroked="f">
                        <v:textbox inset="0,0,0,0">
                          <w:txbxContent>
                            <w:p w14:paraId="6171E139"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E7830C1" w14:textId="44A5DE2D"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3F35D4A"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60B42B58" wp14:editId="7AEFBCBC">
                      <wp:extent cx="235077" cy="253365"/>
                      <wp:effectExtent l="0" t="0" r="0" b="0"/>
                      <wp:docPr id="22433" name="Group 22433"/>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202" name="Picture 2202"/>
                                <pic:cNvPicPr/>
                              </pic:nvPicPr>
                              <pic:blipFill>
                                <a:blip r:embed="rId17"/>
                                <a:stretch>
                                  <a:fillRect/>
                                </a:stretch>
                              </pic:blipFill>
                              <pic:spPr>
                                <a:xfrm>
                                  <a:off x="0" y="0"/>
                                  <a:ext cx="235077" cy="253365"/>
                                </a:xfrm>
                                <a:prstGeom prst="rect">
                                  <a:avLst/>
                                </a:prstGeom>
                              </pic:spPr>
                            </pic:pic>
                            <wps:wsp>
                              <wps:cNvPr id="2203" name="Rectangle 2203"/>
                              <wps:cNvSpPr/>
                              <wps:spPr>
                                <a:xfrm>
                                  <a:off x="151638" y="44769"/>
                                  <a:ext cx="47051" cy="159083"/>
                                </a:xfrm>
                                <a:prstGeom prst="rect">
                                  <a:avLst/>
                                </a:prstGeom>
                                <a:ln>
                                  <a:noFill/>
                                </a:ln>
                              </wps:spPr>
                              <wps:txbx>
                                <w:txbxContent>
                                  <w:p w14:paraId="15C10CF4"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60B42B58" id="Group 22433" o:spid="_x0000_s1041"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">
                      <v:shape id="Picture 2202" o:spid="_x0000_s1042"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">
                        <v:imagedata r:id="rId18" o:title=""/>
                      </v:shape>
                      <v:rect id="Rectangle 2203" o:spid="_x0000_s1043"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cO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" filled="f" stroked="f">
                        <v:textbox inset="0,0,0,0">
                          <w:txbxContent>
                            <w:p w14:paraId="15C10CF4"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17AF870E" w14:textId="77777777" w:rsidTr="00DB3B0C">
        <w:tblPrEx>
          <w:tblCellMar>
            <w:right w:w="54" w:type="dxa"/>
          </w:tblCellMar>
        </w:tblPrEx>
        <w:trPr>
          <w:trHeight w:val="702"/>
        </w:trPr>
        <w:tc>
          <w:tcPr>
            <w:tcW w:w="5283" w:type="dxa"/>
            <w:tcBorders>
              <w:top w:val="single" w:sz="2" w:space="0" w:color="000000"/>
              <w:left w:val="single" w:sz="2" w:space="0" w:color="000000"/>
              <w:bottom w:val="single" w:sz="2" w:space="0" w:color="000000"/>
              <w:right w:val="single" w:sz="2" w:space="0" w:color="000000"/>
            </w:tcBorders>
          </w:tcPr>
          <w:p w14:paraId="0A12360E" w14:textId="4AB47870" w:rsidR="009B28E7" w:rsidRDefault="00BA1E56">
            <w:pPr>
              <w:spacing w:after="0" w:line="259" w:lineRule="auto"/>
              <w:ind w:left="79" w:firstLine="0"/>
            </w:pPr>
            <w:r>
              <w:t>Highly competent in the use of Microsoft 365,</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77B063D1"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5A287C78" wp14:editId="5E3BF151">
                      <wp:extent cx="235077" cy="252603"/>
                      <wp:effectExtent l="0" t="0" r="0" b="0"/>
                      <wp:docPr id="22449" name="Group 2244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269" name="Picture 2269"/>
                                <pic:cNvPicPr/>
                              </pic:nvPicPr>
                              <pic:blipFill>
                                <a:blip r:embed="rId15"/>
                                <a:stretch>
                                  <a:fillRect/>
                                </a:stretch>
                              </pic:blipFill>
                              <pic:spPr>
                                <a:xfrm>
                                  <a:off x="0" y="0"/>
                                  <a:ext cx="235077" cy="252603"/>
                                </a:xfrm>
                                <a:prstGeom prst="rect">
                                  <a:avLst/>
                                </a:prstGeom>
                              </pic:spPr>
                            </pic:pic>
                            <wps:wsp>
                              <wps:cNvPr id="2270" name="Rectangle 2270"/>
                              <wps:cNvSpPr/>
                              <wps:spPr>
                                <a:xfrm>
                                  <a:off x="151384" y="44007"/>
                                  <a:ext cx="47051" cy="159083"/>
                                </a:xfrm>
                                <a:prstGeom prst="rect">
                                  <a:avLst/>
                                </a:prstGeom>
                                <a:ln>
                                  <a:noFill/>
                                </a:ln>
                              </wps:spPr>
                              <wps:txbx>
                                <w:txbxContent>
                                  <w:p w14:paraId="5BEA8025"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A287C78" id="Group 22449" o:spid="_x0000_s1044"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">
                      <v:shape id="Picture 2269" o:spid="_x0000_s1045"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">
                        <v:imagedata r:id="rId16" o:title=""/>
                      </v:shape>
                      <v:rect id="Rectangle 2270" o:spid="_x0000_s1046" style="position:absolute;left:151384;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" filled="f" stroked="f">
                        <v:textbox inset="0,0,0,0">
                          <w:txbxContent>
                            <w:p w14:paraId="5BEA8025"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44F233A0" w14:textId="2A4937F8"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1AB34DC7" w14:textId="55F4F3D8"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vAlign w:val="center"/>
          </w:tcPr>
          <w:p w14:paraId="6BBB9E29"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3CA59594" wp14:editId="376830D9">
                      <wp:extent cx="235077" cy="252603"/>
                      <wp:effectExtent l="0" t="0" r="0" b="0"/>
                      <wp:docPr id="22470" name="Group 22470"/>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274" name="Picture 2274"/>
                                <pic:cNvPicPr/>
                              </pic:nvPicPr>
                              <pic:blipFill>
                                <a:blip r:embed="rId15"/>
                                <a:stretch>
                                  <a:fillRect/>
                                </a:stretch>
                              </pic:blipFill>
                              <pic:spPr>
                                <a:xfrm>
                                  <a:off x="0" y="0"/>
                                  <a:ext cx="235077" cy="252603"/>
                                </a:xfrm>
                                <a:prstGeom prst="rect">
                                  <a:avLst/>
                                </a:prstGeom>
                              </pic:spPr>
                            </pic:pic>
                            <wps:wsp>
                              <wps:cNvPr id="2275" name="Rectangle 2275"/>
                              <wps:cNvSpPr/>
                              <wps:spPr>
                                <a:xfrm>
                                  <a:off x="151638" y="44007"/>
                                  <a:ext cx="47051" cy="159083"/>
                                </a:xfrm>
                                <a:prstGeom prst="rect">
                                  <a:avLst/>
                                </a:prstGeom>
                                <a:ln>
                                  <a:noFill/>
                                </a:ln>
                              </wps:spPr>
                              <wps:txbx>
                                <w:txbxContent>
                                  <w:p w14:paraId="795F95EF"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3CA59594" id="Group 22470" o:spid="_x0000_s1047"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">
                      <v:shape id="Picture 2274" o:spid="_x0000_s1048"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">
                        <v:imagedata r:id="rId16" o:title=""/>
                      </v:shape>
                      <v:rect id="Rectangle 2275" o:spid="_x0000_s1049" style="position:absolute;left:151638;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" filled="f" stroked="f">
                        <v:textbox inset="0,0,0,0">
                          <w:txbxContent>
                            <w:p w14:paraId="795F95EF"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048B4" w14:paraId="1AF55869" w14:textId="77777777" w:rsidTr="00DB3B0C">
        <w:tblPrEx>
          <w:tblCellMar>
            <w:right w:w="54" w:type="dxa"/>
          </w:tblCellMar>
        </w:tblPrEx>
        <w:trPr>
          <w:trHeight w:val="702"/>
        </w:trPr>
        <w:tc>
          <w:tcPr>
            <w:tcW w:w="5283" w:type="dxa"/>
            <w:tcBorders>
              <w:top w:val="single" w:sz="2" w:space="0" w:color="000000"/>
              <w:left w:val="single" w:sz="2" w:space="0" w:color="000000"/>
              <w:bottom w:val="single" w:sz="2" w:space="0" w:color="000000"/>
              <w:right w:val="single" w:sz="2" w:space="0" w:color="000000"/>
            </w:tcBorders>
          </w:tcPr>
          <w:p w14:paraId="7E934B16" w14:textId="517F16D7" w:rsidR="009048B4" w:rsidRDefault="00D517F7">
            <w:pPr>
              <w:spacing w:after="0" w:line="259" w:lineRule="auto"/>
              <w:ind w:left="79" w:firstLine="0"/>
            </w:pPr>
            <w:r>
              <w:t>C</w:t>
            </w:r>
            <w:r w:rsidR="00B21297">
              <w:t xml:space="preserve">ompetent in the use </w:t>
            </w:r>
            <w:r>
              <w:t>PDF editors</w:t>
            </w:r>
            <w:r w:rsidR="002B7F86">
              <w:t xml:space="preserve"> and </w:t>
            </w:r>
            <w:proofErr w:type="spellStart"/>
            <w:r w:rsidR="002B7F86">
              <w:t>iKnow</w:t>
            </w:r>
            <w:proofErr w:type="spellEnd"/>
            <w:r w:rsidR="002B7F86">
              <w:t xml:space="preserve"> Church software</w:t>
            </w:r>
            <w:r w:rsidR="008E2796">
              <w:t>, or</w:t>
            </w:r>
            <w:r w:rsidR="00216844">
              <w:t xml:space="preserve"> </w:t>
            </w:r>
            <w:r w:rsidR="008E2796">
              <w:t>have a willingness to learn</w:t>
            </w:r>
            <w:r w:rsidR="00216844">
              <w:t>.</w:t>
            </w:r>
          </w:p>
        </w:tc>
        <w:tc>
          <w:tcPr>
            <w:tcW w:w="1127" w:type="dxa"/>
            <w:tcBorders>
              <w:top w:val="single" w:sz="2" w:space="0" w:color="000000"/>
              <w:left w:val="single" w:sz="2" w:space="0" w:color="000000"/>
              <w:bottom w:val="single" w:sz="2" w:space="0" w:color="000000"/>
              <w:right w:val="single" w:sz="2" w:space="0" w:color="000000"/>
            </w:tcBorders>
            <w:vAlign w:val="center"/>
          </w:tcPr>
          <w:p w14:paraId="73B49036" w14:textId="5AA5436E" w:rsidR="009048B4" w:rsidRDefault="00216844" w:rsidP="00DB3B0C">
            <w:pPr>
              <w:spacing w:after="0" w:line="259" w:lineRule="auto"/>
              <w:ind w:left="1" w:firstLine="0"/>
              <w:jc w:val="center"/>
              <w:rPr>
                <w:rFonts w:ascii="Calibri" w:eastAsia="Calibri" w:hAnsi="Calibri" w:cs="Calibri"/>
                <w:noProof/>
              </w:rPr>
            </w:pPr>
            <w:r>
              <w:rPr>
                <w:rFonts w:ascii="Calibri" w:eastAsia="Calibri" w:hAnsi="Calibri" w:cs="Calibri"/>
                <w:noProof/>
              </w:rPr>
              <mc:AlternateContent>
                <mc:Choice Requires="wpg">
                  <w:drawing>
                    <wp:inline distT="0" distB="0" distL="0" distR="0" wp14:anchorId="1118C89A" wp14:editId="7ED47629">
                      <wp:extent cx="235077" cy="252603"/>
                      <wp:effectExtent l="0" t="0" r="0" b="0"/>
                      <wp:docPr id="1173685800" name="Group 1173685800"/>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008772376" name="Picture 2008772376"/>
                                <pic:cNvPicPr/>
                              </pic:nvPicPr>
                              <pic:blipFill>
                                <a:blip r:embed="rId15"/>
                                <a:stretch>
                                  <a:fillRect/>
                                </a:stretch>
                              </pic:blipFill>
                              <pic:spPr>
                                <a:xfrm>
                                  <a:off x="0" y="0"/>
                                  <a:ext cx="235077" cy="252603"/>
                                </a:xfrm>
                                <a:prstGeom prst="rect">
                                  <a:avLst/>
                                </a:prstGeom>
                              </pic:spPr>
                            </pic:pic>
                            <wps:wsp>
                              <wps:cNvPr id="1010553596" name="Rectangle 1010553596"/>
                              <wps:cNvSpPr/>
                              <wps:spPr>
                                <a:xfrm>
                                  <a:off x="151384" y="44007"/>
                                  <a:ext cx="47051" cy="159083"/>
                                </a:xfrm>
                                <a:prstGeom prst="rect">
                                  <a:avLst/>
                                </a:prstGeom>
                                <a:ln>
                                  <a:noFill/>
                                </a:ln>
                              </wps:spPr>
                              <wps:txbx>
                                <w:txbxContent>
                                  <w:p w14:paraId="37E9DA0E" w14:textId="77777777" w:rsidR="00216844" w:rsidRDefault="00216844" w:rsidP="00216844">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118C89A" id="Group 1173685800" o:spid="_x0000_s1050"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">
                      <v:shape id="Picture 2008772376" o:spid="_x0000_s1051"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">
                        <v:imagedata r:id="rId16" o:title=""/>
                      </v:shape>
                      <v:rect id="Rectangle 1010553596" o:spid="_x0000_s1052" style="position:absolute;left:151384;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" filled="f" stroked="f">
                        <v:textbox inset="0,0,0,0">
                          <w:txbxContent>
                            <w:p w14:paraId="37E9DA0E" w14:textId="77777777" w:rsidR="00216844" w:rsidRDefault="00216844" w:rsidP="00216844">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710D6651" w14:textId="77777777" w:rsidR="009048B4" w:rsidRDefault="009048B4"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2A1B37A0" w14:textId="77777777" w:rsidR="009048B4" w:rsidRDefault="009048B4"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vAlign w:val="center"/>
          </w:tcPr>
          <w:p w14:paraId="7131B4E3" w14:textId="7A20C419" w:rsidR="009048B4" w:rsidRDefault="00C14751" w:rsidP="00DB3B0C">
            <w:pPr>
              <w:spacing w:after="0" w:line="259" w:lineRule="auto"/>
              <w:ind w:left="0" w:firstLine="0"/>
              <w:jc w:val="center"/>
              <w:rPr>
                <w:rFonts w:ascii="Calibri" w:eastAsia="Calibri" w:hAnsi="Calibri" w:cs="Calibri"/>
                <w:noProof/>
              </w:rPr>
            </w:pPr>
            <w:r>
              <w:rPr>
                <w:rFonts w:ascii="Calibri" w:eastAsia="Calibri" w:hAnsi="Calibri" w:cs="Calibri"/>
                <w:noProof/>
              </w:rPr>
              <mc:AlternateContent>
                <mc:Choice Requires="wpg">
                  <w:drawing>
                    <wp:inline distT="0" distB="0" distL="0" distR="0" wp14:anchorId="560FEF9D" wp14:editId="3C682FAE">
                      <wp:extent cx="235077" cy="252603"/>
                      <wp:effectExtent l="0" t="0" r="0" b="0"/>
                      <wp:docPr id="1756530069" name="Group 175653006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1168431603" name="Picture 1168431603"/>
                                <pic:cNvPicPr/>
                              </pic:nvPicPr>
                              <pic:blipFill>
                                <a:blip r:embed="rId15"/>
                                <a:stretch>
                                  <a:fillRect/>
                                </a:stretch>
                              </pic:blipFill>
                              <pic:spPr>
                                <a:xfrm>
                                  <a:off x="0" y="0"/>
                                  <a:ext cx="235077" cy="252603"/>
                                </a:xfrm>
                                <a:prstGeom prst="rect">
                                  <a:avLst/>
                                </a:prstGeom>
                              </pic:spPr>
                            </pic:pic>
                            <wps:wsp>
                              <wps:cNvPr id="989691507" name="Rectangle 989691507"/>
                              <wps:cNvSpPr/>
                              <wps:spPr>
                                <a:xfrm>
                                  <a:off x="151384" y="44007"/>
                                  <a:ext cx="47051" cy="159083"/>
                                </a:xfrm>
                                <a:prstGeom prst="rect">
                                  <a:avLst/>
                                </a:prstGeom>
                                <a:ln>
                                  <a:noFill/>
                                </a:ln>
                              </wps:spPr>
                              <wps:txbx>
                                <w:txbxContent>
                                  <w:p w14:paraId="360C255F" w14:textId="77777777" w:rsidR="00C14751" w:rsidRDefault="00C14751" w:rsidP="00C14751">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60FEF9D" id="Group 1756530069" o:spid="_x0000_s1053"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">
                      <v:shape id="Picture 1168431603" o:spid="_x0000_s1054"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">
                        <v:imagedata r:id="rId16" o:title=""/>
                      </v:shape>
                      <v:rect id="Rectangle 989691507" o:spid="_x0000_s1055" style="position:absolute;left:151384;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" filled="f" stroked="f">
                        <v:textbox inset="0,0,0,0">
                          <w:txbxContent>
                            <w:p w14:paraId="360C255F" w14:textId="77777777" w:rsidR="00C14751" w:rsidRDefault="00C14751" w:rsidP="00C14751">
                              <w:pPr>
                                <w:spacing w:after="160" w:line="259" w:lineRule="auto"/>
                                <w:ind w:left="0" w:firstLine="0"/>
                              </w:pPr>
                              <w:r>
                                <w:rPr>
                                  <w:sz w:val="20"/>
                                </w:rPr>
                                <w:t xml:space="preserve"> </w:t>
                              </w:r>
                            </w:p>
                          </w:txbxContent>
                        </v:textbox>
                      </v:rect>
                      <w10:anchorlock/>
                    </v:group>
                  </w:pict>
                </mc:Fallback>
              </mc:AlternateContent>
            </w:r>
          </w:p>
        </w:tc>
      </w:tr>
      <w:tr w:rsidR="009B28E7" w14:paraId="1F046812" w14:textId="77777777" w:rsidTr="00DB3B0C">
        <w:tblPrEx>
          <w:tblCellMar>
            <w:right w:w="54" w:type="dxa"/>
          </w:tblCellMar>
        </w:tblPrEx>
        <w:trPr>
          <w:trHeight w:val="639"/>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43DCD6D0" w14:textId="6E22F707" w:rsidR="009B28E7" w:rsidRDefault="00BA1E56">
            <w:pPr>
              <w:spacing w:after="0" w:line="259" w:lineRule="auto"/>
              <w:ind w:left="79" w:firstLine="0"/>
            </w:pPr>
            <w:r>
              <w:lastRenderedPageBreak/>
              <w:t>Knowledge of Church of England structures and processes</w:t>
            </w:r>
            <w:r w:rsidR="00184CDF">
              <w:t xml:space="preserve"> or a willingness to learn</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A29C248" w14:textId="313B7BA3" w:rsidR="009B28E7" w:rsidRDefault="009B28E7" w:rsidP="00DB3B0C">
            <w:pPr>
              <w:spacing w:after="0" w:line="259" w:lineRule="auto"/>
              <w:ind w:left="80" w:firstLine="0"/>
              <w:jc w:val="center"/>
            </w:pP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F0EFA07"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3326C5C1" wp14:editId="717D5D8B">
                      <wp:extent cx="235077" cy="252603"/>
                      <wp:effectExtent l="0" t="0" r="0" b="0"/>
                      <wp:docPr id="22495" name="Group 22495"/>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318" name="Picture 2318"/>
                                <pic:cNvPicPr/>
                              </pic:nvPicPr>
                              <pic:blipFill>
                                <a:blip r:embed="rId15"/>
                                <a:stretch>
                                  <a:fillRect/>
                                </a:stretch>
                              </pic:blipFill>
                              <pic:spPr>
                                <a:xfrm>
                                  <a:off x="0" y="0"/>
                                  <a:ext cx="235077" cy="252603"/>
                                </a:xfrm>
                                <a:prstGeom prst="rect">
                                  <a:avLst/>
                                </a:prstGeom>
                              </pic:spPr>
                            </pic:pic>
                            <wps:wsp>
                              <wps:cNvPr id="2319" name="Rectangle 2319"/>
                              <wps:cNvSpPr/>
                              <wps:spPr>
                                <a:xfrm>
                                  <a:off x="151384" y="44007"/>
                                  <a:ext cx="47051" cy="159083"/>
                                </a:xfrm>
                                <a:prstGeom prst="rect">
                                  <a:avLst/>
                                </a:prstGeom>
                                <a:ln>
                                  <a:noFill/>
                                </a:ln>
                              </wps:spPr>
                              <wps:txbx>
                                <w:txbxContent>
                                  <w:p w14:paraId="42B76A0C"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3326C5C1" id="Group 22495" o:spid="_x0000_s1056"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">
                      <v:shape id="Picture 2318" o:spid="_x0000_s1057"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">
                        <v:imagedata r:id="rId16" o:title=""/>
                      </v:shape>
                      <v:rect id="Rectangle 2319" o:spid="_x0000_s1058" style="position:absolute;left:151384;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4mkxwAAAN0AAAAPAAAAZHJzL2Rvd25yZXYueG1sRI9Ba8JA&#10;FITvBf/D8oTe6kYL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B8HiaTHAAAA3QAA&#10;AA8AAAAAAAAAAAAAAAAABwIAAGRycy9kb3ducmV2LnhtbFBLBQYAAAAAAwADALcAAAD7AgAAAAA=&#10;" filled="f" stroked="f">
                        <v:textbox inset="0,0,0,0">
                          <w:txbxContent>
                            <w:p w14:paraId="42B76A0C"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C9ACF62" w14:textId="5202F1B5"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A12D1B8"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717A94EE" wp14:editId="06B05CFC">
                      <wp:extent cx="235077" cy="252603"/>
                      <wp:effectExtent l="0" t="0" r="0" b="0"/>
                      <wp:docPr id="22509" name="Group 2250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326" name="Picture 2326"/>
                                <pic:cNvPicPr/>
                              </pic:nvPicPr>
                              <pic:blipFill>
                                <a:blip r:embed="rId15"/>
                                <a:stretch>
                                  <a:fillRect/>
                                </a:stretch>
                              </pic:blipFill>
                              <pic:spPr>
                                <a:xfrm>
                                  <a:off x="0" y="0"/>
                                  <a:ext cx="235077" cy="252603"/>
                                </a:xfrm>
                                <a:prstGeom prst="rect">
                                  <a:avLst/>
                                </a:prstGeom>
                              </pic:spPr>
                            </pic:pic>
                            <wps:wsp>
                              <wps:cNvPr id="2327" name="Rectangle 2327"/>
                              <wps:cNvSpPr/>
                              <wps:spPr>
                                <a:xfrm>
                                  <a:off x="151638" y="44007"/>
                                  <a:ext cx="47051" cy="159083"/>
                                </a:xfrm>
                                <a:prstGeom prst="rect">
                                  <a:avLst/>
                                </a:prstGeom>
                                <a:ln>
                                  <a:noFill/>
                                </a:ln>
                              </wps:spPr>
                              <wps:txbx>
                                <w:txbxContent>
                                  <w:p w14:paraId="7BDC2EE1"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717A94EE" id="Group 22509" o:spid="_x0000_s1059"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">
                      <v:shape id="Picture 2326" o:spid="_x0000_s1060"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">
                        <v:imagedata r:id="rId16" o:title=""/>
                      </v:shape>
                      <v:rect id="Rectangle 2327" o:spid="_x0000_s1061" style="position:absolute;left:151638;top:4400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" filled="f" stroked="f">
                        <v:textbox inset="0,0,0,0">
                          <w:txbxContent>
                            <w:p w14:paraId="7BDC2EE1"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179BF7DD" w14:textId="77777777" w:rsidTr="00DB3B0C">
        <w:tblPrEx>
          <w:tblCellMar>
            <w:right w:w="54" w:type="dxa"/>
          </w:tblCellMar>
        </w:tblPrEx>
        <w:trPr>
          <w:trHeight w:val="702"/>
        </w:trPr>
        <w:tc>
          <w:tcPr>
            <w:tcW w:w="5283" w:type="dxa"/>
            <w:tcBorders>
              <w:top w:val="single" w:sz="2" w:space="0" w:color="000000"/>
              <w:left w:val="single" w:sz="2" w:space="0" w:color="000000"/>
              <w:bottom w:val="single" w:sz="2" w:space="0" w:color="000000"/>
              <w:right w:val="single" w:sz="2" w:space="0" w:color="000000"/>
            </w:tcBorders>
          </w:tcPr>
          <w:p w14:paraId="0719476B" w14:textId="4C08466B" w:rsidR="009B28E7" w:rsidRDefault="00BA1E56">
            <w:pPr>
              <w:spacing w:after="0" w:line="259" w:lineRule="auto"/>
              <w:ind w:left="79" w:firstLine="0"/>
            </w:pPr>
            <w:r>
              <w:t>Experience of working in a context requiring a high degree of confidentiality.</w:t>
            </w:r>
            <w:r>
              <w:rPr>
                <w:color w:val="EA3323"/>
              </w:rPr>
              <w:t xml:space="preserve"> </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6FD59548" w14:textId="52284419" w:rsidR="009B28E7" w:rsidRDefault="00DB3B0C" w:rsidP="00DB3B0C">
            <w:pPr>
              <w:spacing w:after="0" w:line="259" w:lineRule="auto"/>
              <w:ind w:left="80" w:firstLine="0"/>
              <w:jc w:val="center"/>
            </w:pPr>
            <w:r>
              <w:rPr>
                <w:rFonts w:ascii="Calibri" w:eastAsia="Calibri" w:hAnsi="Calibri" w:cs="Calibri"/>
                <w:noProof/>
              </w:rPr>
              <mc:AlternateContent>
                <mc:Choice Requires="wpg">
                  <w:drawing>
                    <wp:inline distT="0" distB="0" distL="0" distR="0" wp14:anchorId="6DC942E1" wp14:editId="5D179CBC">
                      <wp:extent cx="235077" cy="253365"/>
                      <wp:effectExtent l="0" t="0" r="0" b="0"/>
                      <wp:docPr id="2039184113" name="Group 2039184113"/>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85993049" name="Picture 85993049"/>
                                <pic:cNvPicPr/>
                              </pic:nvPicPr>
                              <pic:blipFill>
                                <a:blip r:embed="rId17"/>
                                <a:stretch>
                                  <a:fillRect/>
                                </a:stretch>
                              </pic:blipFill>
                              <pic:spPr>
                                <a:xfrm>
                                  <a:off x="0" y="0"/>
                                  <a:ext cx="235077" cy="253365"/>
                                </a:xfrm>
                                <a:prstGeom prst="rect">
                                  <a:avLst/>
                                </a:prstGeom>
                              </pic:spPr>
                            </pic:pic>
                            <wps:wsp>
                              <wps:cNvPr id="1759702348" name="Rectangle 1759702348"/>
                              <wps:cNvSpPr/>
                              <wps:spPr>
                                <a:xfrm>
                                  <a:off x="151638" y="44769"/>
                                  <a:ext cx="47051" cy="159083"/>
                                </a:xfrm>
                                <a:prstGeom prst="rect">
                                  <a:avLst/>
                                </a:prstGeom>
                                <a:ln>
                                  <a:noFill/>
                                </a:ln>
                              </wps:spPr>
                              <wps:txbx>
                                <w:txbxContent>
                                  <w:p w14:paraId="42E123D4" w14:textId="77777777" w:rsidR="00DB3B0C" w:rsidRDefault="00DB3B0C" w:rsidP="00DB3B0C">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6DC942E1" id="Group 2039184113" o:spid="_x0000_s1062"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">
                      <v:shape id="Picture 85993049" o:spid="_x0000_s1063"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">
                        <v:imagedata r:id="rId18" o:title=""/>
                      </v:shape>
                      <v:rect id="Rectangle 1759702348" o:spid="_x0000_s1064"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" filled="f" stroked="f">
                        <v:textbox inset="0,0,0,0">
                          <w:txbxContent>
                            <w:p w14:paraId="42E123D4" w14:textId="77777777" w:rsidR="00DB3B0C" w:rsidRDefault="00DB3B0C" w:rsidP="00DB3B0C">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6FCCDAF2" w14:textId="376BF325" w:rsidR="009B28E7" w:rsidRDefault="00673B30" w:rsidP="00DB3B0C">
            <w:pPr>
              <w:spacing w:after="0" w:line="259" w:lineRule="auto"/>
              <w:ind w:left="1" w:firstLine="0"/>
              <w:jc w:val="center"/>
            </w:pPr>
            <w:r>
              <w:rPr>
                <w:noProof/>
              </w:rPr>
              <mc:AlternateContent>
                <mc:Choice Requires="wps">
                  <w:drawing>
                    <wp:inline distT="0" distB="0" distL="0" distR="0" wp14:anchorId="435B93B4" wp14:editId="6B21167F">
                      <wp:extent cx="47051" cy="159083"/>
                      <wp:effectExtent l="0" t="0" r="0" b="0"/>
                      <wp:docPr id="1697805655" name="Rectangle 2386"/>
                      <wp:cNvGraphicFramePr/>
                      <a:graphic xmlns:a="http://schemas.openxmlformats.org/drawingml/2006/main">
                        <a:graphicData uri="http://schemas.microsoft.com/office/word/2010/wordprocessingShape">
                          <wps:wsp>
                            <wps:cNvSpPr/>
                            <wps:spPr>
                              <a:xfrm>
                                <a:off x="0" y="0"/>
                                <a:ext cx="47051" cy="159083"/>
                              </a:xfrm>
                              <a:prstGeom prst="rect">
                                <a:avLst/>
                              </a:prstGeom>
                              <a:ln>
                                <a:noFill/>
                              </a:ln>
                            </wps:spPr>
                            <wps:txbx>
                              <w:txbxContent>
                                <w:p w14:paraId="09467271"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a:graphicData>
                      </a:graphic>
                    </wp:inline>
                  </w:drawing>
                </mc:Choice>
                <mc:Fallback>
                  <w:pict>
                    <v:rect w14:anchorId="435B93B4" id="Rectangle 2386" o:spid="_x0000_s1065" style="width:3.7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" filled="f" stroked="f">
                      <v:textbox inset="0,0,0,0">
                        <w:txbxContent>
                          <w:p w14:paraId="09467271" w14:textId="77777777" w:rsidR="009B28E7" w:rsidRDefault="00BA1E56">
                            <w:pPr>
                              <w:spacing w:after="160" w:line="259" w:lineRule="auto"/>
                              <w:ind w:left="0" w:firstLine="0"/>
                            </w:pPr>
                            <w:r>
                              <w:rPr>
                                <w:sz w:val="20"/>
                              </w:rPr>
                              <w:t xml:space="preserve"> </w:t>
                            </w:r>
                          </w:p>
                        </w:txbxContent>
                      </v:textbox>
                      <w10:anchorlock/>
                    </v:rect>
                  </w:pict>
                </mc:Fallback>
              </mc:AlternateContent>
            </w:r>
          </w:p>
        </w:tc>
        <w:tc>
          <w:tcPr>
            <w:tcW w:w="1134" w:type="dxa"/>
            <w:tcBorders>
              <w:top w:val="single" w:sz="2" w:space="0" w:color="000000"/>
              <w:left w:val="single" w:sz="2" w:space="0" w:color="000000"/>
              <w:bottom w:val="single" w:sz="2" w:space="0" w:color="000000"/>
              <w:right w:val="single" w:sz="2" w:space="0" w:color="000000"/>
            </w:tcBorders>
            <w:vAlign w:val="center"/>
          </w:tcPr>
          <w:p w14:paraId="20F8766B"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601EAEF5" wp14:editId="142AD29C">
                      <wp:extent cx="235077" cy="253365"/>
                      <wp:effectExtent l="0" t="0" r="0" b="0"/>
                      <wp:docPr id="22540" name="Group 22540"/>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388" name="Picture 2388"/>
                                <pic:cNvPicPr/>
                              </pic:nvPicPr>
                              <pic:blipFill>
                                <a:blip r:embed="rId17"/>
                                <a:stretch>
                                  <a:fillRect/>
                                </a:stretch>
                              </pic:blipFill>
                              <pic:spPr>
                                <a:xfrm>
                                  <a:off x="0" y="0"/>
                                  <a:ext cx="235077" cy="253365"/>
                                </a:xfrm>
                                <a:prstGeom prst="rect">
                                  <a:avLst/>
                                </a:prstGeom>
                              </pic:spPr>
                            </pic:pic>
                            <wps:wsp>
                              <wps:cNvPr id="2389" name="Rectangle 2389"/>
                              <wps:cNvSpPr/>
                              <wps:spPr>
                                <a:xfrm>
                                  <a:off x="151638" y="44769"/>
                                  <a:ext cx="47051" cy="159083"/>
                                </a:xfrm>
                                <a:prstGeom prst="rect">
                                  <a:avLst/>
                                </a:prstGeom>
                                <a:ln>
                                  <a:noFill/>
                                </a:ln>
                              </wps:spPr>
                              <wps:txbx>
                                <w:txbxContent>
                                  <w:p w14:paraId="3624E94A"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601EAEF5" id="Group 22540" o:spid="_x0000_s1066"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yrV7crQIAAI4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388" o:spid="_x0000_s1067"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">
                        <v:imagedata r:id="rId18" o:title=""/>
                      </v:shape>
                      <v:rect id="Rectangle 2389" o:spid="_x0000_s1068"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wjxgAAAN0AAAAPAAAAZHJzL2Rvd25yZXYueG1sRI9Pa8JA&#10;FMTvgt9heUJvulGh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9w0cI8YAAADdAAAA&#10;DwAAAAAAAAAAAAAAAAAHAgAAZHJzL2Rvd25yZXYueG1sUEsFBgAAAAADAAMAtwAAAPoCAAAAAA==&#10;" filled="f" stroked="f">
                        <v:textbox inset="0,0,0,0">
                          <w:txbxContent>
                            <w:p w14:paraId="3624E94A"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vAlign w:val="center"/>
          </w:tcPr>
          <w:p w14:paraId="76E3AE20" w14:textId="3852BFCF" w:rsidR="009B28E7" w:rsidRDefault="00DB3B0C" w:rsidP="00DB3B0C">
            <w:pPr>
              <w:spacing w:after="0" w:line="259" w:lineRule="auto"/>
              <w:ind w:left="79" w:firstLine="0"/>
              <w:jc w:val="center"/>
            </w:pPr>
            <w:r>
              <w:rPr>
                <w:rFonts w:ascii="Calibri" w:eastAsia="Calibri" w:hAnsi="Calibri" w:cs="Calibri"/>
                <w:noProof/>
              </w:rPr>
              <mc:AlternateContent>
                <mc:Choice Requires="wpg">
                  <w:drawing>
                    <wp:inline distT="0" distB="0" distL="0" distR="0" wp14:anchorId="59953AEB" wp14:editId="4D023797">
                      <wp:extent cx="235077" cy="253365"/>
                      <wp:effectExtent l="0" t="0" r="0" b="0"/>
                      <wp:docPr id="1807258045" name="Group 1807258045"/>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992149571" name="Picture 992149571"/>
                                <pic:cNvPicPr/>
                              </pic:nvPicPr>
                              <pic:blipFill>
                                <a:blip r:embed="rId17"/>
                                <a:stretch>
                                  <a:fillRect/>
                                </a:stretch>
                              </pic:blipFill>
                              <pic:spPr>
                                <a:xfrm>
                                  <a:off x="0" y="0"/>
                                  <a:ext cx="235077" cy="253365"/>
                                </a:xfrm>
                                <a:prstGeom prst="rect">
                                  <a:avLst/>
                                </a:prstGeom>
                              </pic:spPr>
                            </pic:pic>
                            <wps:wsp>
                              <wps:cNvPr id="1015480000" name="Rectangle 1015480000"/>
                              <wps:cNvSpPr/>
                              <wps:spPr>
                                <a:xfrm>
                                  <a:off x="151638" y="44769"/>
                                  <a:ext cx="47051" cy="159083"/>
                                </a:xfrm>
                                <a:prstGeom prst="rect">
                                  <a:avLst/>
                                </a:prstGeom>
                                <a:ln>
                                  <a:noFill/>
                                </a:ln>
                              </wps:spPr>
                              <wps:txbx>
                                <w:txbxContent>
                                  <w:p w14:paraId="4EAF5B6A" w14:textId="77777777" w:rsidR="00DB3B0C" w:rsidRDefault="00DB3B0C" w:rsidP="00DB3B0C">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9953AEB" id="Group 1807258045" o:spid="_x0000_s1069"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">
                      <v:shape id="Picture 992149571" o:spid="_x0000_s1070"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">
                        <v:imagedata r:id="rId18" o:title=""/>
                      </v:shape>
                      <v:rect id="Rectangle 1015480000" o:spid="_x0000_s1071"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" filled="f" stroked="f">
                        <v:textbox inset="0,0,0,0">
                          <w:txbxContent>
                            <w:p w14:paraId="4EAF5B6A" w14:textId="77777777" w:rsidR="00DB3B0C" w:rsidRDefault="00DB3B0C" w:rsidP="00DB3B0C">
                              <w:pPr>
                                <w:spacing w:after="160" w:line="259" w:lineRule="auto"/>
                                <w:ind w:left="0" w:firstLine="0"/>
                              </w:pPr>
                              <w:r>
                                <w:rPr>
                                  <w:sz w:val="20"/>
                                </w:rPr>
                                <w:t xml:space="preserve"> </w:t>
                              </w:r>
                            </w:p>
                          </w:txbxContent>
                        </v:textbox>
                      </v:rect>
                      <w10:anchorlock/>
                    </v:group>
                  </w:pict>
                </mc:Fallback>
              </mc:AlternateContent>
            </w:r>
          </w:p>
        </w:tc>
      </w:tr>
      <w:tr w:rsidR="009B28E7" w14:paraId="3DB42738" w14:textId="77777777" w:rsidTr="00DB3B0C">
        <w:tblPrEx>
          <w:tblCellMar>
            <w:right w:w="54" w:type="dxa"/>
          </w:tblCellMar>
        </w:tblPrEx>
        <w:trPr>
          <w:trHeight w:val="639"/>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5580A509" w14:textId="77777777" w:rsidR="009B28E7" w:rsidRDefault="00BA1E56">
            <w:pPr>
              <w:spacing w:after="0" w:line="259" w:lineRule="auto"/>
              <w:ind w:left="79" w:firstLine="0"/>
            </w:pPr>
            <w:r>
              <w:t xml:space="preserve">Experience of working with a wide range of people from different backgrounds. </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43483C9C"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49DE69D6" wp14:editId="748F154C">
                      <wp:extent cx="235077" cy="253365"/>
                      <wp:effectExtent l="0" t="0" r="0" b="0"/>
                      <wp:docPr id="22563" name="Group 22563"/>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439" name="Picture 2439"/>
                                <pic:cNvPicPr/>
                              </pic:nvPicPr>
                              <pic:blipFill>
                                <a:blip r:embed="rId17"/>
                                <a:stretch>
                                  <a:fillRect/>
                                </a:stretch>
                              </pic:blipFill>
                              <pic:spPr>
                                <a:xfrm>
                                  <a:off x="0" y="0"/>
                                  <a:ext cx="235077" cy="253365"/>
                                </a:xfrm>
                                <a:prstGeom prst="rect">
                                  <a:avLst/>
                                </a:prstGeom>
                              </pic:spPr>
                            </pic:pic>
                            <wps:wsp>
                              <wps:cNvPr id="2440" name="Rectangle 2440"/>
                              <wps:cNvSpPr/>
                              <wps:spPr>
                                <a:xfrm>
                                  <a:off x="151384" y="44770"/>
                                  <a:ext cx="47051" cy="159083"/>
                                </a:xfrm>
                                <a:prstGeom prst="rect">
                                  <a:avLst/>
                                </a:prstGeom>
                                <a:ln>
                                  <a:noFill/>
                                </a:ln>
                              </wps:spPr>
                              <wps:txbx>
                                <w:txbxContent>
                                  <w:p w14:paraId="19D3F362"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9DE69D6" id="Group 22563" o:spid="_x0000_s1072"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">
                      <v:shape id="Picture 2439" o:spid="_x0000_s1073"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">
                        <v:imagedata r:id="rId18" o:title=""/>
                      </v:shape>
                      <v:rect id="Rectangle 2440" o:spid="_x0000_s1074" style="position:absolute;left:151384;top:44770;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" filled="f" stroked="f">
                        <v:textbox inset="0,0,0,0">
                          <w:txbxContent>
                            <w:p w14:paraId="19D3F362"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454A0D8E" w14:textId="76B6CE1C"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44F6D51B" w14:textId="5E0E06B9"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4C5A4274"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30310DA8" wp14:editId="64E5A20C">
                      <wp:extent cx="235077" cy="253365"/>
                      <wp:effectExtent l="0" t="0" r="0" b="0"/>
                      <wp:docPr id="22584" name="Group 22584"/>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450" name="Picture 2450"/>
                                <pic:cNvPicPr/>
                              </pic:nvPicPr>
                              <pic:blipFill>
                                <a:blip r:embed="rId17"/>
                                <a:stretch>
                                  <a:fillRect/>
                                </a:stretch>
                              </pic:blipFill>
                              <pic:spPr>
                                <a:xfrm>
                                  <a:off x="0" y="0"/>
                                  <a:ext cx="235077" cy="253365"/>
                                </a:xfrm>
                                <a:prstGeom prst="rect">
                                  <a:avLst/>
                                </a:prstGeom>
                              </pic:spPr>
                            </pic:pic>
                            <wps:wsp>
                              <wps:cNvPr id="2451" name="Rectangle 2451"/>
                              <wps:cNvSpPr/>
                              <wps:spPr>
                                <a:xfrm>
                                  <a:off x="151638" y="44770"/>
                                  <a:ext cx="47051" cy="159083"/>
                                </a:xfrm>
                                <a:prstGeom prst="rect">
                                  <a:avLst/>
                                </a:prstGeom>
                                <a:ln>
                                  <a:noFill/>
                                </a:ln>
                              </wps:spPr>
                              <wps:txbx>
                                <w:txbxContent>
                                  <w:p w14:paraId="14C78475"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30310DA8" id="Group 22584" o:spid="_x0000_s1075"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NRNCUrQIAAI4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450" o:spid="_x0000_s1076"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">
                        <v:imagedata r:id="rId18" o:title=""/>
                      </v:shape>
                      <v:rect id="Rectangle 2451" o:spid="_x0000_s1077" style="position:absolute;left:151638;top:44770;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" filled="f" stroked="f">
                        <v:textbox inset="0,0,0,0">
                          <w:txbxContent>
                            <w:p w14:paraId="14C78475"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76B75F54" w14:textId="77777777" w:rsidTr="00DB3B0C">
        <w:tblPrEx>
          <w:tblCellMar>
            <w:right w:w="54" w:type="dxa"/>
          </w:tblCellMar>
        </w:tblPrEx>
        <w:trPr>
          <w:trHeight w:val="492"/>
        </w:trPr>
        <w:tc>
          <w:tcPr>
            <w:tcW w:w="5283" w:type="dxa"/>
            <w:tcBorders>
              <w:top w:val="single" w:sz="2" w:space="0" w:color="000000"/>
              <w:left w:val="single" w:sz="2" w:space="0" w:color="000000"/>
              <w:bottom w:val="single" w:sz="2" w:space="0" w:color="000000"/>
              <w:right w:val="single" w:sz="2" w:space="0" w:color="000000"/>
            </w:tcBorders>
            <w:vAlign w:val="center"/>
          </w:tcPr>
          <w:p w14:paraId="43516955" w14:textId="77777777" w:rsidR="009B28E7" w:rsidRDefault="00BA1E56">
            <w:pPr>
              <w:spacing w:after="0" w:line="259" w:lineRule="auto"/>
              <w:ind w:left="79" w:firstLine="0"/>
            </w:pPr>
            <w:r>
              <w:rPr>
                <w:b/>
              </w:rPr>
              <w:t>Personal attribute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2542C17D" w14:textId="5B24DF77" w:rsidR="009B28E7" w:rsidRDefault="009B28E7" w:rsidP="00DB3B0C">
            <w:pPr>
              <w:spacing w:after="0" w:line="259" w:lineRule="auto"/>
              <w:ind w:left="80" w:firstLine="0"/>
              <w:jc w:val="center"/>
            </w:pPr>
          </w:p>
        </w:tc>
        <w:tc>
          <w:tcPr>
            <w:tcW w:w="1135" w:type="dxa"/>
            <w:tcBorders>
              <w:top w:val="single" w:sz="2" w:space="0" w:color="000000"/>
              <w:left w:val="single" w:sz="2" w:space="0" w:color="000000"/>
              <w:bottom w:val="single" w:sz="2" w:space="0" w:color="000000"/>
              <w:right w:val="single" w:sz="2" w:space="0" w:color="000000"/>
            </w:tcBorders>
            <w:vAlign w:val="center"/>
          </w:tcPr>
          <w:p w14:paraId="0D05A990" w14:textId="309DC687"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2D46A1ED" w14:textId="2FD5EAE8" w:rsidR="009B28E7" w:rsidRDefault="009B28E7" w:rsidP="00DB3B0C">
            <w:pPr>
              <w:spacing w:after="0" w:line="259" w:lineRule="auto"/>
              <w:ind w:left="79" w:firstLine="0"/>
              <w:jc w:val="center"/>
            </w:pPr>
          </w:p>
        </w:tc>
        <w:tc>
          <w:tcPr>
            <w:tcW w:w="1276" w:type="dxa"/>
            <w:tcBorders>
              <w:top w:val="single" w:sz="2" w:space="0" w:color="000000"/>
              <w:left w:val="single" w:sz="2" w:space="0" w:color="000000"/>
              <w:bottom w:val="single" w:sz="2" w:space="0" w:color="000000"/>
              <w:right w:val="single" w:sz="2" w:space="0" w:color="000000"/>
            </w:tcBorders>
            <w:vAlign w:val="center"/>
          </w:tcPr>
          <w:p w14:paraId="09BEC5CF" w14:textId="3CA19329" w:rsidR="009B28E7" w:rsidRDefault="009B28E7" w:rsidP="00DB3B0C">
            <w:pPr>
              <w:spacing w:after="0" w:line="259" w:lineRule="auto"/>
              <w:ind w:left="79" w:firstLine="0"/>
              <w:jc w:val="center"/>
            </w:pPr>
          </w:p>
        </w:tc>
      </w:tr>
      <w:tr w:rsidR="009B28E7" w14:paraId="4ED0DE6D" w14:textId="77777777" w:rsidTr="00DB3B0C">
        <w:tblPrEx>
          <w:tblCellMar>
            <w:right w:w="54" w:type="dxa"/>
          </w:tblCellMar>
        </w:tblPrEx>
        <w:trPr>
          <w:trHeight w:val="640"/>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73D0FE24" w14:textId="65B41547" w:rsidR="009B28E7" w:rsidRDefault="00BA1E56">
            <w:pPr>
              <w:spacing w:after="0" w:line="259" w:lineRule="auto"/>
              <w:ind w:left="79" w:firstLine="0"/>
            </w:pPr>
            <w:r>
              <w:t>A good communicator in written, online, and oral capacities</w:t>
            </w:r>
            <w:r w:rsidR="00A3345E">
              <w:t>, able</w:t>
            </w:r>
            <w:r w:rsidR="00B61951">
              <w:t xml:space="preserve"> to adapt communication effectively for a wide variety of audiences</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33B2A92F"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58869327" wp14:editId="3DC8357B">
                      <wp:extent cx="235077" cy="253365"/>
                      <wp:effectExtent l="0" t="0" r="0" b="0"/>
                      <wp:docPr id="22670" name="Group 22670"/>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528" name="Picture 2528"/>
                                <pic:cNvPicPr/>
                              </pic:nvPicPr>
                              <pic:blipFill>
                                <a:blip r:embed="rId17"/>
                                <a:stretch>
                                  <a:fillRect/>
                                </a:stretch>
                              </pic:blipFill>
                              <pic:spPr>
                                <a:xfrm>
                                  <a:off x="0" y="0"/>
                                  <a:ext cx="235077" cy="253365"/>
                                </a:xfrm>
                                <a:prstGeom prst="rect">
                                  <a:avLst/>
                                </a:prstGeom>
                              </pic:spPr>
                            </pic:pic>
                            <wps:wsp>
                              <wps:cNvPr id="2529" name="Rectangle 2529"/>
                              <wps:cNvSpPr/>
                              <wps:spPr>
                                <a:xfrm>
                                  <a:off x="151384" y="44770"/>
                                  <a:ext cx="47051" cy="159083"/>
                                </a:xfrm>
                                <a:prstGeom prst="rect">
                                  <a:avLst/>
                                </a:prstGeom>
                                <a:ln>
                                  <a:noFill/>
                                </a:ln>
                              </wps:spPr>
                              <wps:txbx>
                                <w:txbxContent>
                                  <w:p w14:paraId="0AD10472"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8869327" id="Group 22670" o:spid="_x0000_s1078"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2WYqwrQIAAI4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528" o:spid="_x0000_s1079"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">
                        <v:imagedata r:id="rId18" o:title=""/>
                      </v:shape>
                      <v:rect id="Rectangle 2529" o:spid="_x0000_s1080" style="position:absolute;left:151384;top:44770;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IHhxgAAAN0AAAAPAAAAZHJzL2Rvd25yZXYueG1sRI9Ba8JA&#10;FITvBf/D8oTe6sZAi0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ZyCB4cYAAADdAAAA&#10;DwAAAAAAAAAAAAAAAAAHAgAAZHJzL2Rvd25yZXYueG1sUEsFBgAAAAADAAMAtwAAAPoCAAAAAA==&#10;" filled="f" stroked="f">
                        <v:textbox inset="0,0,0,0">
                          <w:txbxContent>
                            <w:p w14:paraId="0AD10472"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8113E86" w14:textId="1D974D4F"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8987B56"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44B88241" wp14:editId="7569D7E5">
                      <wp:extent cx="235077" cy="253365"/>
                      <wp:effectExtent l="0" t="0" r="0" b="0"/>
                      <wp:docPr id="22684" name="Group 22684"/>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536" name="Picture 2536"/>
                                <pic:cNvPicPr/>
                              </pic:nvPicPr>
                              <pic:blipFill>
                                <a:blip r:embed="rId17"/>
                                <a:stretch>
                                  <a:fillRect/>
                                </a:stretch>
                              </pic:blipFill>
                              <pic:spPr>
                                <a:xfrm>
                                  <a:off x="0" y="0"/>
                                  <a:ext cx="235077" cy="253365"/>
                                </a:xfrm>
                                <a:prstGeom prst="rect">
                                  <a:avLst/>
                                </a:prstGeom>
                              </pic:spPr>
                            </pic:pic>
                            <wps:wsp>
                              <wps:cNvPr id="2537" name="Rectangle 2537"/>
                              <wps:cNvSpPr/>
                              <wps:spPr>
                                <a:xfrm>
                                  <a:off x="151638" y="44770"/>
                                  <a:ext cx="47051" cy="159083"/>
                                </a:xfrm>
                                <a:prstGeom prst="rect">
                                  <a:avLst/>
                                </a:prstGeom>
                                <a:ln>
                                  <a:noFill/>
                                </a:ln>
                              </wps:spPr>
                              <wps:txbx>
                                <w:txbxContent>
                                  <w:p w14:paraId="2B89FF73"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4B88241" id="Group 22684" o:spid="_x0000_s1081"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">
                      <v:shape id="Picture 2536" o:spid="_x0000_s1082"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">
                        <v:imagedata r:id="rId18" o:title=""/>
                      </v:shape>
                      <v:rect id="Rectangle 2537" o:spid="_x0000_s1083" style="position:absolute;left:151638;top:44770;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ibVxwAAAN0AAAAPAAAAZHJzL2Rvd25yZXYueG1sRI9Ba8JA&#10;FITvhf6H5RV6q5tatJ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PwqJtXHAAAA3QAA&#10;AA8AAAAAAAAAAAAAAAAABwIAAGRycy9kb3ducmV2LnhtbFBLBQYAAAAAAwADALcAAAD7AgAAAAA=&#10;" filled="f" stroked="f">
                        <v:textbox inset="0,0,0,0">
                          <w:txbxContent>
                            <w:p w14:paraId="2B89FF73"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CC07839"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788C55B0" wp14:editId="3AC0378D">
                      <wp:extent cx="235077" cy="253365"/>
                      <wp:effectExtent l="0" t="0" r="0" b="0"/>
                      <wp:docPr id="22691" name="Group 22691"/>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541" name="Picture 2541"/>
                                <pic:cNvPicPr/>
                              </pic:nvPicPr>
                              <pic:blipFill>
                                <a:blip r:embed="rId17"/>
                                <a:stretch>
                                  <a:fillRect/>
                                </a:stretch>
                              </pic:blipFill>
                              <pic:spPr>
                                <a:xfrm>
                                  <a:off x="0" y="0"/>
                                  <a:ext cx="235077" cy="253365"/>
                                </a:xfrm>
                                <a:prstGeom prst="rect">
                                  <a:avLst/>
                                </a:prstGeom>
                              </pic:spPr>
                            </pic:pic>
                            <wps:wsp>
                              <wps:cNvPr id="2542" name="Rectangle 2542"/>
                              <wps:cNvSpPr/>
                              <wps:spPr>
                                <a:xfrm>
                                  <a:off x="151638" y="44770"/>
                                  <a:ext cx="47051" cy="159083"/>
                                </a:xfrm>
                                <a:prstGeom prst="rect">
                                  <a:avLst/>
                                </a:prstGeom>
                                <a:ln>
                                  <a:noFill/>
                                </a:ln>
                              </wps:spPr>
                              <wps:txbx>
                                <w:txbxContent>
                                  <w:p w14:paraId="3ABE7A3F"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788C55B0" id="Group 22691" o:spid="_x0000_s1084"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">
                      <v:shape id="Picture 2541" o:spid="_x0000_s1085"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">
                        <v:imagedata r:id="rId18" o:title=""/>
                      </v:shape>
                      <v:rect id="Rectangle 2542" o:spid="_x0000_s1086" style="position:absolute;left:151638;top:44770;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YwxwAAAN0AAAAPAAAAZHJzL2Rvd25yZXYueG1sRI9Ba8JA&#10;FITvhf6H5RV6azYNV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LRb9jDHAAAA3QAA&#10;AA8AAAAAAAAAAAAAAAAABwIAAGRycy9kb3ducmV2LnhtbFBLBQYAAAAAAwADALcAAAD7AgAAAAA=&#10;" filled="f" stroked="f">
                        <v:textbox inset="0,0,0,0">
                          <w:txbxContent>
                            <w:p w14:paraId="3ABE7A3F"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457E630E" w14:textId="77777777" w:rsidTr="00DB3B0C">
        <w:tblPrEx>
          <w:tblCellMar>
            <w:right w:w="54" w:type="dxa"/>
          </w:tblCellMar>
        </w:tblPrEx>
        <w:trPr>
          <w:trHeight w:val="702"/>
        </w:trPr>
        <w:tc>
          <w:tcPr>
            <w:tcW w:w="5283" w:type="dxa"/>
            <w:tcBorders>
              <w:top w:val="single" w:sz="2" w:space="0" w:color="000000"/>
              <w:left w:val="single" w:sz="2" w:space="0" w:color="000000"/>
              <w:bottom w:val="single" w:sz="2" w:space="0" w:color="000000"/>
              <w:right w:val="single" w:sz="2" w:space="0" w:color="000000"/>
            </w:tcBorders>
          </w:tcPr>
          <w:p w14:paraId="0E09923D" w14:textId="77777777" w:rsidR="009B28E7" w:rsidRDefault="00BA1E56">
            <w:pPr>
              <w:spacing w:after="0" w:line="259" w:lineRule="auto"/>
              <w:ind w:left="79" w:firstLine="0"/>
            </w:pPr>
            <w:r>
              <w:t>Highly organised and able to work independently and collaboratively in handling a diverse workload.</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203BE456"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4A34258C" wp14:editId="4D9135D0">
                      <wp:extent cx="235077" cy="253365"/>
                      <wp:effectExtent l="0" t="0" r="0" b="0"/>
                      <wp:docPr id="22785" name="Group 22785"/>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721" name="Picture 2721"/>
                                <pic:cNvPicPr/>
                              </pic:nvPicPr>
                              <pic:blipFill>
                                <a:blip r:embed="rId17"/>
                                <a:stretch>
                                  <a:fillRect/>
                                </a:stretch>
                              </pic:blipFill>
                              <pic:spPr>
                                <a:xfrm>
                                  <a:off x="0" y="0"/>
                                  <a:ext cx="235077" cy="253365"/>
                                </a:xfrm>
                                <a:prstGeom prst="rect">
                                  <a:avLst/>
                                </a:prstGeom>
                              </pic:spPr>
                            </pic:pic>
                            <wps:wsp>
                              <wps:cNvPr id="2722" name="Rectangle 2722"/>
                              <wps:cNvSpPr/>
                              <wps:spPr>
                                <a:xfrm>
                                  <a:off x="151384" y="45024"/>
                                  <a:ext cx="47051" cy="159083"/>
                                </a:xfrm>
                                <a:prstGeom prst="rect">
                                  <a:avLst/>
                                </a:prstGeom>
                                <a:ln>
                                  <a:noFill/>
                                </a:ln>
                              </wps:spPr>
                              <wps:txbx>
                                <w:txbxContent>
                                  <w:p w14:paraId="5CEDD3F0"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A34258C" id="Group 22785" o:spid="_x0000_s1087"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osw6irQIAAI4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721" o:spid="_x0000_s1088"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">
                        <v:imagedata r:id="rId18" o:title=""/>
                      </v:shape>
                      <v:rect id="Rectangle 2722" o:spid="_x0000_s1089" style="position:absolute;left:151384;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" filled="f" stroked="f">
                        <v:textbox inset="0,0,0,0">
                          <w:txbxContent>
                            <w:p w14:paraId="5CEDD3F0"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34B3773B" w14:textId="507D9921"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63F1F0EB"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56CA511D" wp14:editId="2A96BC99">
                      <wp:extent cx="235077" cy="253365"/>
                      <wp:effectExtent l="0" t="0" r="0" b="0"/>
                      <wp:docPr id="22799" name="Group 22799"/>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725" name="Picture 2725"/>
                                <pic:cNvPicPr/>
                              </pic:nvPicPr>
                              <pic:blipFill>
                                <a:blip r:embed="rId17"/>
                                <a:stretch>
                                  <a:fillRect/>
                                </a:stretch>
                              </pic:blipFill>
                              <pic:spPr>
                                <a:xfrm>
                                  <a:off x="0" y="0"/>
                                  <a:ext cx="235077" cy="253365"/>
                                </a:xfrm>
                                <a:prstGeom prst="rect">
                                  <a:avLst/>
                                </a:prstGeom>
                              </pic:spPr>
                            </pic:pic>
                            <wps:wsp>
                              <wps:cNvPr id="2726" name="Rectangle 2726"/>
                              <wps:cNvSpPr/>
                              <wps:spPr>
                                <a:xfrm>
                                  <a:off x="151638" y="45024"/>
                                  <a:ext cx="47051" cy="159083"/>
                                </a:xfrm>
                                <a:prstGeom prst="rect">
                                  <a:avLst/>
                                </a:prstGeom>
                                <a:ln>
                                  <a:noFill/>
                                </a:ln>
                              </wps:spPr>
                              <wps:txbx>
                                <w:txbxContent>
                                  <w:p w14:paraId="3553FF11"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6CA511D" id="Group 22799" o:spid="_x0000_s1090"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">
                      <v:shape id="Picture 2725" o:spid="_x0000_s1091"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">
                        <v:imagedata r:id="rId18" o:title=""/>
                      </v:shape>
                      <v:rect id="Rectangle 2726" o:spid="_x0000_s1092"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" filled="f" stroked="f">
                        <v:textbox inset="0,0,0,0">
                          <w:txbxContent>
                            <w:p w14:paraId="3553FF11"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vAlign w:val="center"/>
          </w:tcPr>
          <w:p w14:paraId="53B44315"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73CE051B" wp14:editId="41A6E09C">
                      <wp:extent cx="235077" cy="253365"/>
                      <wp:effectExtent l="0" t="0" r="0" b="0"/>
                      <wp:docPr id="22806" name="Group 22806"/>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728" name="Picture 2728"/>
                                <pic:cNvPicPr/>
                              </pic:nvPicPr>
                              <pic:blipFill>
                                <a:blip r:embed="rId17"/>
                                <a:stretch>
                                  <a:fillRect/>
                                </a:stretch>
                              </pic:blipFill>
                              <pic:spPr>
                                <a:xfrm>
                                  <a:off x="0" y="0"/>
                                  <a:ext cx="235077" cy="253365"/>
                                </a:xfrm>
                                <a:prstGeom prst="rect">
                                  <a:avLst/>
                                </a:prstGeom>
                              </pic:spPr>
                            </pic:pic>
                            <wps:wsp>
                              <wps:cNvPr id="2729" name="Rectangle 2729"/>
                              <wps:cNvSpPr/>
                              <wps:spPr>
                                <a:xfrm>
                                  <a:off x="151638" y="45024"/>
                                  <a:ext cx="47051" cy="159083"/>
                                </a:xfrm>
                                <a:prstGeom prst="rect">
                                  <a:avLst/>
                                </a:prstGeom>
                                <a:ln>
                                  <a:noFill/>
                                </a:ln>
                              </wps:spPr>
                              <wps:txbx>
                                <w:txbxContent>
                                  <w:p w14:paraId="5A9E2008"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73CE051B" id="Group 22806" o:spid="_x0000_s1093"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">
                      <v:shape id="Picture 2728" o:spid="_x0000_s1094"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">
                        <v:imagedata r:id="rId18" o:title=""/>
                      </v:shape>
                      <v:rect id="Rectangle 2729" o:spid="_x0000_s1095"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" filled="f" stroked="f">
                        <v:textbox inset="0,0,0,0">
                          <w:txbxContent>
                            <w:p w14:paraId="5A9E2008"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2E8C3239" w14:textId="77777777" w:rsidTr="00DB3B0C">
        <w:tblPrEx>
          <w:tblCellMar>
            <w:right w:w="54" w:type="dxa"/>
          </w:tblCellMar>
        </w:tblPrEx>
        <w:trPr>
          <w:trHeight w:val="662"/>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1CAAF58B" w14:textId="77777777" w:rsidR="009B28E7" w:rsidRDefault="00BA1E56">
            <w:pPr>
              <w:spacing w:after="0" w:line="259" w:lineRule="auto"/>
              <w:ind w:left="79" w:firstLine="0"/>
            </w:pPr>
            <w:r>
              <w:t xml:space="preserve">A thorough attention to detail. </w:t>
            </w:r>
            <w:r>
              <w:rPr>
                <w:sz w:val="24"/>
              </w:rPr>
              <w:t xml:space="preserve"> </w:t>
            </w:r>
          </w:p>
          <w:p w14:paraId="659A86B9" w14:textId="77777777" w:rsidR="009B28E7" w:rsidRDefault="00BA1E56">
            <w:pPr>
              <w:spacing w:after="0" w:line="259" w:lineRule="auto"/>
              <w:ind w:left="79" w:firstLine="0"/>
            </w:pP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42F4E01"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3A0387A1" wp14:editId="347705DA">
                      <wp:extent cx="235077" cy="253365"/>
                      <wp:effectExtent l="0" t="0" r="0" b="0"/>
                      <wp:docPr id="22825" name="Group 22825"/>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765" name="Picture 2765"/>
                                <pic:cNvPicPr/>
                              </pic:nvPicPr>
                              <pic:blipFill>
                                <a:blip r:embed="rId17"/>
                                <a:stretch>
                                  <a:fillRect/>
                                </a:stretch>
                              </pic:blipFill>
                              <pic:spPr>
                                <a:xfrm>
                                  <a:off x="0" y="0"/>
                                  <a:ext cx="235077" cy="253365"/>
                                </a:xfrm>
                                <a:prstGeom prst="rect">
                                  <a:avLst/>
                                </a:prstGeom>
                              </pic:spPr>
                            </pic:pic>
                            <wps:wsp>
                              <wps:cNvPr id="2766" name="Rectangle 2766"/>
                              <wps:cNvSpPr/>
                              <wps:spPr>
                                <a:xfrm>
                                  <a:off x="151384" y="45024"/>
                                  <a:ext cx="47051" cy="159083"/>
                                </a:xfrm>
                                <a:prstGeom prst="rect">
                                  <a:avLst/>
                                </a:prstGeom>
                                <a:ln>
                                  <a:noFill/>
                                </a:ln>
                              </wps:spPr>
                              <wps:txbx>
                                <w:txbxContent>
                                  <w:p w14:paraId="49FDDF9C"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3A0387A1" id="Group 22825" o:spid="_x0000_s1096"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">
                      <v:shape id="Picture 2765" o:spid="_x0000_s1097"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">
                        <v:imagedata r:id="rId18" o:title=""/>
                      </v:shape>
                      <v:rect id="Rectangle 2766" o:spid="_x0000_s1098" style="position:absolute;left:151384;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" filled="f" stroked="f">
                        <v:textbox inset="0,0,0,0">
                          <w:txbxContent>
                            <w:p w14:paraId="49FDDF9C"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5D084A8" w14:textId="7D686120"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3B7E0A75"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55285848" wp14:editId="07CFA511">
                      <wp:extent cx="235077" cy="253365"/>
                      <wp:effectExtent l="0" t="0" r="0" b="0"/>
                      <wp:docPr id="22839" name="Group 22839"/>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773" name="Picture 2773"/>
                                <pic:cNvPicPr/>
                              </pic:nvPicPr>
                              <pic:blipFill>
                                <a:blip r:embed="rId17"/>
                                <a:stretch>
                                  <a:fillRect/>
                                </a:stretch>
                              </pic:blipFill>
                              <pic:spPr>
                                <a:xfrm>
                                  <a:off x="0" y="0"/>
                                  <a:ext cx="235077" cy="253365"/>
                                </a:xfrm>
                                <a:prstGeom prst="rect">
                                  <a:avLst/>
                                </a:prstGeom>
                              </pic:spPr>
                            </pic:pic>
                            <wps:wsp>
                              <wps:cNvPr id="2774" name="Rectangle 2774"/>
                              <wps:cNvSpPr/>
                              <wps:spPr>
                                <a:xfrm>
                                  <a:off x="151638" y="45024"/>
                                  <a:ext cx="47051" cy="159083"/>
                                </a:xfrm>
                                <a:prstGeom prst="rect">
                                  <a:avLst/>
                                </a:prstGeom>
                                <a:ln>
                                  <a:noFill/>
                                </a:ln>
                              </wps:spPr>
                              <wps:txbx>
                                <w:txbxContent>
                                  <w:p w14:paraId="3DD42829"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5285848" id="Group 22839" o:spid="_x0000_s1099"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">
                      <v:shape id="Picture 2773" o:spid="_x0000_s1100"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">
                        <v:imagedata r:id="rId18" o:title=""/>
                      </v:shape>
                      <v:rect id="Rectangle 2774" o:spid="_x0000_s1101"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m+DxwAAAN0AAAAPAAAAZHJzL2Rvd25yZXYueG1sRI9Ba8JA&#10;FITvBf/D8oTe6qZSqk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DdWb4PHAAAA3QAA&#10;AA8AAAAAAAAAAAAAAAAABwIAAGRycy9kb3ducmV2LnhtbFBLBQYAAAAAAwADALcAAAD7AgAAAAA=&#10;" filled="f" stroked="f">
                        <v:textbox inset="0,0,0,0">
                          <w:txbxContent>
                            <w:p w14:paraId="3DD42829"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D63F3C8" w14:textId="2862F62C" w:rsidR="009B28E7" w:rsidRDefault="009B28E7" w:rsidP="00DB3B0C">
            <w:pPr>
              <w:spacing w:after="0" w:line="259" w:lineRule="auto"/>
              <w:ind w:left="79" w:firstLine="0"/>
              <w:jc w:val="center"/>
            </w:pPr>
          </w:p>
        </w:tc>
      </w:tr>
      <w:tr w:rsidR="009B28E7" w14:paraId="5EA0156A" w14:textId="77777777" w:rsidTr="00DB3B0C">
        <w:tblPrEx>
          <w:tblCellMar>
            <w:right w:w="54" w:type="dxa"/>
          </w:tblCellMar>
        </w:tblPrEx>
        <w:trPr>
          <w:trHeight w:val="703"/>
        </w:trPr>
        <w:tc>
          <w:tcPr>
            <w:tcW w:w="5283" w:type="dxa"/>
            <w:tcBorders>
              <w:top w:val="single" w:sz="2" w:space="0" w:color="000000"/>
              <w:left w:val="single" w:sz="2" w:space="0" w:color="000000"/>
              <w:bottom w:val="single" w:sz="2" w:space="0" w:color="000000"/>
              <w:right w:val="single" w:sz="2" w:space="0" w:color="000000"/>
            </w:tcBorders>
          </w:tcPr>
          <w:p w14:paraId="536F8435" w14:textId="5700CD7C" w:rsidR="009B28E7" w:rsidRDefault="000342A8">
            <w:pPr>
              <w:spacing w:after="0" w:line="259" w:lineRule="auto"/>
              <w:ind w:left="79" w:right="12" w:firstLine="0"/>
            </w:pPr>
            <w:r>
              <w:t xml:space="preserve">Desire to support others </w:t>
            </w:r>
            <w:r w:rsidR="009048B4">
              <w:t>in meeting</w:t>
            </w:r>
            <w:r>
              <w:t xml:space="preserve"> deadline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782FB460"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43FC27A9" wp14:editId="3B8A57DC">
                      <wp:extent cx="235077" cy="253365"/>
                      <wp:effectExtent l="0" t="0" r="0" b="0"/>
                      <wp:docPr id="22864" name="Group 22864"/>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830" name="Picture 2830"/>
                                <pic:cNvPicPr/>
                              </pic:nvPicPr>
                              <pic:blipFill>
                                <a:blip r:embed="rId17"/>
                                <a:stretch>
                                  <a:fillRect/>
                                </a:stretch>
                              </pic:blipFill>
                              <pic:spPr>
                                <a:xfrm>
                                  <a:off x="0" y="0"/>
                                  <a:ext cx="235077" cy="253365"/>
                                </a:xfrm>
                                <a:prstGeom prst="rect">
                                  <a:avLst/>
                                </a:prstGeom>
                              </pic:spPr>
                            </pic:pic>
                            <wps:wsp>
                              <wps:cNvPr id="2831" name="Rectangle 2831"/>
                              <wps:cNvSpPr/>
                              <wps:spPr>
                                <a:xfrm>
                                  <a:off x="151384" y="45024"/>
                                  <a:ext cx="47051" cy="159083"/>
                                </a:xfrm>
                                <a:prstGeom prst="rect">
                                  <a:avLst/>
                                </a:prstGeom>
                                <a:ln>
                                  <a:noFill/>
                                </a:ln>
                              </wps:spPr>
                              <wps:txbx>
                                <w:txbxContent>
                                  <w:p w14:paraId="4720F481"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3FC27A9" id="Group 22864" o:spid="_x0000_s1102"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">
                      <v:shape id="Picture 2830" o:spid="_x0000_s1103"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">
                        <v:imagedata r:id="rId18" o:title=""/>
                      </v:shape>
                      <v:rect id="Rectangle 2831" o:spid="_x0000_s1104" style="position:absolute;left:151384;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" filled="f" stroked="f">
                        <v:textbox inset="0,0,0,0">
                          <w:txbxContent>
                            <w:p w14:paraId="4720F481"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5927BFE2" w14:textId="778ABF09"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64F9286D"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4559681E" wp14:editId="11FC0E88">
                      <wp:extent cx="235077" cy="253365"/>
                      <wp:effectExtent l="0" t="0" r="0" b="0"/>
                      <wp:docPr id="22878" name="Group 22878"/>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834" name="Picture 2834"/>
                                <pic:cNvPicPr/>
                              </pic:nvPicPr>
                              <pic:blipFill>
                                <a:blip r:embed="rId17"/>
                                <a:stretch>
                                  <a:fillRect/>
                                </a:stretch>
                              </pic:blipFill>
                              <pic:spPr>
                                <a:xfrm>
                                  <a:off x="0" y="0"/>
                                  <a:ext cx="235077" cy="253365"/>
                                </a:xfrm>
                                <a:prstGeom prst="rect">
                                  <a:avLst/>
                                </a:prstGeom>
                              </pic:spPr>
                            </pic:pic>
                            <wps:wsp>
                              <wps:cNvPr id="2835" name="Rectangle 2835"/>
                              <wps:cNvSpPr/>
                              <wps:spPr>
                                <a:xfrm>
                                  <a:off x="151638" y="45024"/>
                                  <a:ext cx="47051" cy="159083"/>
                                </a:xfrm>
                                <a:prstGeom prst="rect">
                                  <a:avLst/>
                                </a:prstGeom>
                                <a:ln>
                                  <a:noFill/>
                                </a:ln>
                              </wps:spPr>
                              <wps:txbx>
                                <w:txbxContent>
                                  <w:p w14:paraId="76230FE3"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559681E" id="Group 22878" o:spid="_x0000_s1105"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">
                      <v:shape id="Picture 2834" o:spid="_x0000_s1106"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">
                        <v:imagedata r:id="rId18" o:title=""/>
                      </v:shape>
                      <v:rect id="Rectangle 2835" o:spid="_x0000_s1107"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OeO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9OOvb3i8CU9ATu4AAAD//wMAUEsBAi0AFAAGAAgAAAAhANvh9svuAAAAhQEAABMAAAAAAAAA&#10;AAAAAAAAAAAAAFtDb250ZW50X1R5cGVzXS54bWxQSwECLQAUAAYACAAAACEAWvQsW78AAAAVAQAA&#10;CwAAAAAAAAAAAAAAAAAfAQAAX3JlbHMvLnJlbHNQSwECLQAUAAYACAAAACEAOMTnjsYAAADdAAAA&#10;DwAAAAAAAAAAAAAAAAAHAgAAZHJzL2Rvd25yZXYueG1sUEsFBgAAAAADAAMAtwAAAPoCAAAAAA==&#10;" filled="f" stroked="f">
                        <v:textbox inset="0,0,0,0">
                          <w:txbxContent>
                            <w:p w14:paraId="76230FE3"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vAlign w:val="center"/>
          </w:tcPr>
          <w:p w14:paraId="4590C9F2" w14:textId="20CFC04C" w:rsidR="009B28E7" w:rsidRDefault="009B28E7" w:rsidP="00DB3B0C">
            <w:pPr>
              <w:spacing w:after="0" w:line="259" w:lineRule="auto"/>
              <w:ind w:left="79" w:firstLine="0"/>
              <w:jc w:val="center"/>
            </w:pPr>
          </w:p>
        </w:tc>
      </w:tr>
      <w:tr w:rsidR="009B28E7" w14:paraId="4B8AA199" w14:textId="77777777" w:rsidTr="00DB3B0C">
        <w:tblPrEx>
          <w:tblCellMar>
            <w:right w:w="54" w:type="dxa"/>
          </w:tblCellMar>
        </w:tblPrEx>
        <w:trPr>
          <w:trHeight w:val="640"/>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3E626ECE" w14:textId="66B9CAF3" w:rsidR="009B28E7" w:rsidRDefault="00BA1E56">
            <w:pPr>
              <w:spacing w:after="0" w:line="259" w:lineRule="auto"/>
              <w:ind w:left="79" w:firstLine="0"/>
            </w:pPr>
            <w:r>
              <w:t>Ability to solve problems and a willingness to adapt to changing needs and prioritie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6141B2DF"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0DC643C3" wp14:editId="0A2246D7">
                      <wp:extent cx="235077" cy="253365"/>
                      <wp:effectExtent l="0" t="0" r="0" b="0"/>
                      <wp:docPr id="22902" name="Group 22902"/>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889" name="Picture 2889"/>
                                <pic:cNvPicPr/>
                              </pic:nvPicPr>
                              <pic:blipFill>
                                <a:blip r:embed="rId17"/>
                                <a:stretch>
                                  <a:fillRect/>
                                </a:stretch>
                              </pic:blipFill>
                              <pic:spPr>
                                <a:xfrm>
                                  <a:off x="0" y="0"/>
                                  <a:ext cx="235077" cy="253365"/>
                                </a:xfrm>
                                <a:prstGeom prst="rect">
                                  <a:avLst/>
                                </a:prstGeom>
                              </pic:spPr>
                            </pic:pic>
                            <wps:wsp>
                              <wps:cNvPr id="2890" name="Rectangle 2890"/>
                              <wps:cNvSpPr/>
                              <wps:spPr>
                                <a:xfrm>
                                  <a:off x="151384" y="45024"/>
                                  <a:ext cx="47051" cy="159083"/>
                                </a:xfrm>
                                <a:prstGeom prst="rect">
                                  <a:avLst/>
                                </a:prstGeom>
                                <a:ln>
                                  <a:noFill/>
                                </a:ln>
                              </wps:spPr>
                              <wps:txbx>
                                <w:txbxContent>
                                  <w:p w14:paraId="48A6814D"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0DC643C3" id="Group 22902" o:spid="_x0000_s1108"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">
                      <v:shape id="Picture 2889" o:spid="_x0000_s1109"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">
                        <v:imagedata r:id="rId18" o:title=""/>
                      </v:shape>
                      <v:rect id="Rectangle 2890" o:spid="_x0000_s1110" style="position:absolute;left:151384;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" filled="f" stroked="f">
                        <v:textbox inset="0,0,0,0">
                          <w:txbxContent>
                            <w:p w14:paraId="48A6814D"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3077ED47" w14:textId="0C393904"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3D69596"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60046605" wp14:editId="23CAA556">
                      <wp:extent cx="235077" cy="253365"/>
                      <wp:effectExtent l="0" t="0" r="0" b="0"/>
                      <wp:docPr id="22916" name="Group 22916"/>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897" name="Picture 2897"/>
                                <pic:cNvPicPr/>
                              </pic:nvPicPr>
                              <pic:blipFill>
                                <a:blip r:embed="rId17"/>
                                <a:stretch>
                                  <a:fillRect/>
                                </a:stretch>
                              </pic:blipFill>
                              <pic:spPr>
                                <a:xfrm>
                                  <a:off x="0" y="0"/>
                                  <a:ext cx="235077" cy="253365"/>
                                </a:xfrm>
                                <a:prstGeom prst="rect">
                                  <a:avLst/>
                                </a:prstGeom>
                              </pic:spPr>
                            </pic:pic>
                            <wps:wsp>
                              <wps:cNvPr id="2898" name="Rectangle 2898"/>
                              <wps:cNvSpPr/>
                              <wps:spPr>
                                <a:xfrm>
                                  <a:off x="151638" y="45024"/>
                                  <a:ext cx="47051" cy="159083"/>
                                </a:xfrm>
                                <a:prstGeom prst="rect">
                                  <a:avLst/>
                                </a:prstGeom>
                                <a:ln>
                                  <a:noFill/>
                                </a:ln>
                              </wps:spPr>
                              <wps:txbx>
                                <w:txbxContent>
                                  <w:p w14:paraId="498413CB"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60046605" id="Group 22916" o:spid="_x0000_s1111"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">
                      <v:shape id="Picture 2897" o:spid="_x0000_s1112"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">
                        <v:imagedata r:id="rId18" o:title=""/>
                      </v:shape>
                      <v:rect id="Rectangle 2898" o:spid="_x0000_s1113"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" filled="f" stroked="f">
                        <v:textbox inset="0,0,0,0">
                          <w:txbxContent>
                            <w:p w14:paraId="498413CB"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A355855"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30358DB7" wp14:editId="118A652C">
                      <wp:extent cx="235077" cy="253365"/>
                      <wp:effectExtent l="0" t="0" r="0" b="0"/>
                      <wp:docPr id="22923" name="Group 22923"/>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2902" name="Picture 2902"/>
                                <pic:cNvPicPr/>
                              </pic:nvPicPr>
                              <pic:blipFill>
                                <a:blip r:embed="rId17"/>
                                <a:stretch>
                                  <a:fillRect/>
                                </a:stretch>
                              </pic:blipFill>
                              <pic:spPr>
                                <a:xfrm>
                                  <a:off x="0" y="0"/>
                                  <a:ext cx="235077" cy="253365"/>
                                </a:xfrm>
                                <a:prstGeom prst="rect">
                                  <a:avLst/>
                                </a:prstGeom>
                              </pic:spPr>
                            </pic:pic>
                            <wps:wsp>
                              <wps:cNvPr id="2903" name="Rectangle 2903"/>
                              <wps:cNvSpPr/>
                              <wps:spPr>
                                <a:xfrm>
                                  <a:off x="151638" y="45024"/>
                                  <a:ext cx="47051" cy="159083"/>
                                </a:xfrm>
                                <a:prstGeom prst="rect">
                                  <a:avLst/>
                                </a:prstGeom>
                                <a:ln>
                                  <a:noFill/>
                                </a:ln>
                              </wps:spPr>
                              <wps:txbx>
                                <w:txbxContent>
                                  <w:p w14:paraId="4EAADE77"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30358DB7" id="Group 22923" o:spid="_x0000_s1114"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">
                      <v:shape id="Picture 2902" o:spid="_x0000_s1115"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">
                        <v:imagedata r:id="rId18" o:title=""/>
                      </v:shape>
                      <v:rect id="Rectangle 2903" o:spid="_x0000_s1116" style="position:absolute;left:151638;top:45024;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" filled="f" stroked="f">
                        <v:textbox inset="0,0,0,0">
                          <w:txbxContent>
                            <w:p w14:paraId="4EAADE77"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r w:rsidR="009B28E7" w14:paraId="0E559F24" w14:textId="77777777" w:rsidTr="00DB3B0C">
        <w:tblPrEx>
          <w:tblCellMar>
            <w:right w:w="54" w:type="dxa"/>
          </w:tblCellMar>
        </w:tblPrEx>
        <w:trPr>
          <w:trHeight w:val="955"/>
        </w:trPr>
        <w:tc>
          <w:tcPr>
            <w:tcW w:w="5283" w:type="dxa"/>
            <w:tcBorders>
              <w:top w:val="single" w:sz="2" w:space="0" w:color="000000"/>
              <w:left w:val="single" w:sz="2" w:space="0" w:color="000000"/>
              <w:bottom w:val="single" w:sz="2" w:space="0" w:color="000000"/>
              <w:right w:val="single" w:sz="2" w:space="0" w:color="000000"/>
            </w:tcBorders>
          </w:tcPr>
          <w:p w14:paraId="206659ED" w14:textId="77777777" w:rsidR="009B28E7" w:rsidRDefault="00BA1E56">
            <w:pPr>
              <w:spacing w:after="0" w:line="259" w:lineRule="auto"/>
              <w:ind w:left="79" w:firstLine="0"/>
            </w:pPr>
            <w:r>
              <w:t>A kind and compassionate presence who is able to work with discretion and confidentiality, and manage appropriate boundarie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vAlign w:val="center"/>
          </w:tcPr>
          <w:p w14:paraId="1194AFCB"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05580B99" wp14:editId="1DC1B26B">
                      <wp:extent cx="235077" cy="252603"/>
                      <wp:effectExtent l="0" t="0" r="0" b="0"/>
                      <wp:docPr id="22941" name="Group 22941"/>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968" name="Picture 2968"/>
                                <pic:cNvPicPr/>
                              </pic:nvPicPr>
                              <pic:blipFill>
                                <a:blip r:embed="rId15"/>
                                <a:stretch>
                                  <a:fillRect/>
                                </a:stretch>
                              </pic:blipFill>
                              <pic:spPr>
                                <a:xfrm>
                                  <a:off x="0" y="0"/>
                                  <a:ext cx="235077" cy="252603"/>
                                </a:xfrm>
                                <a:prstGeom prst="rect">
                                  <a:avLst/>
                                </a:prstGeom>
                              </pic:spPr>
                            </pic:pic>
                            <wps:wsp>
                              <wps:cNvPr id="2969" name="Rectangle 2969"/>
                              <wps:cNvSpPr/>
                              <wps:spPr>
                                <a:xfrm>
                                  <a:off x="151384" y="44262"/>
                                  <a:ext cx="47051" cy="159083"/>
                                </a:xfrm>
                                <a:prstGeom prst="rect">
                                  <a:avLst/>
                                </a:prstGeom>
                                <a:ln>
                                  <a:noFill/>
                                </a:ln>
                              </wps:spPr>
                              <wps:txbx>
                                <w:txbxContent>
                                  <w:p w14:paraId="0EDBA99C"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05580B99" id="Group 22941" o:spid="_x0000_s1117"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">
                      <v:shape id="Picture 2968" o:spid="_x0000_s1118"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">
                        <v:imagedata r:id="rId16" o:title=""/>
                      </v:shape>
                      <v:rect id="Rectangle 2969" o:spid="_x0000_s1119" style="position:absolute;left:151384;top:44262;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" filled="f" stroked="f">
                        <v:textbox inset="0,0,0,0">
                          <w:txbxContent>
                            <w:p w14:paraId="0EDBA99C"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1028B84B" w14:textId="0A4CF784"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vAlign w:val="center"/>
          </w:tcPr>
          <w:p w14:paraId="0532DBE8"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2AE67170" wp14:editId="659AA2DD">
                      <wp:extent cx="235077" cy="252603"/>
                      <wp:effectExtent l="0" t="0" r="0" b="0"/>
                      <wp:docPr id="22955" name="Group 22955"/>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2972" name="Picture 2972"/>
                                <pic:cNvPicPr/>
                              </pic:nvPicPr>
                              <pic:blipFill>
                                <a:blip r:embed="rId15"/>
                                <a:stretch>
                                  <a:fillRect/>
                                </a:stretch>
                              </pic:blipFill>
                              <pic:spPr>
                                <a:xfrm>
                                  <a:off x="0" y="0"/>
                                  <a:ext cx="235077" cy="252603"/>
                                </a:xfrm>
                                <a:prstGeom prst="rect">
                                  <a:avLst/>
                                </a:prstGeom>
                              </pic:spPr>
                            </pic:pic>
                            <wps:wsp>
                              <wps:cNvPr id="2973" name="Rectangle 2973"/>
                              <wps:cNvSpPr/>
                              <wps:spPr>
                                <a:xfrm>
                                  <a:off x="151638" y="44262"/>
                                  <a:ext cx="47051" cy="159083"/>
                                </a:xfrm>
                                <a:prstGeom prst="rect">
                                  <a:avLst/>
                                </a:prstGeom>
                                <a:ln>
                                  <a:noFill/>
                                </a:ln>
                              </wps:spPr>
                              <wps:txbx>
                                <w:txbxContent>
                                  <w:p w14:paraId="43114E0F"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2AE67170" id="Group 22955" o:spid="_x0000_s1120"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">
                      <v:shape id="Picture 2972" o:spid="_x0000_s1121"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">
                        <v:imagedata r:id="rId16" o:title=""/>
                      </v:shape>
                      <v:rect id="Rectangle 2973" o:spid="_x0000_s1122" style="position:absolute;left:151638;top:44262;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" filled="f" stroked="f">
                        <v:textbox inset="0,0,0,0">
                          <w:txbxContent>
                            <w:p w14:paraId="43114E0F"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vAlign w:val="center"/>
          </w:tcPr>
          <w:p w14:paraId="0B2B11C6" w14:textId="45C04B1C" w:rsidR="009B28E7" w:rsidRDefault="009B28E7" w:rsidP="00DB3B0C">
            <w:pPr>
              <w:spacing w:after="0" w:line="259" w:lineRule="auto"/>
              <w:ind w:left="79" w:firstLine="0"/>
              <w:jc w:val="center"/>
            </w:pPr>
          </w:p>
        </w:tc>
      </w:tr>
      <w:tr w:rsidR="009B28E7" w14:paraId="5C7F5944" w14:textId="77777777" w:rsidTr="00DB3B0C">
        <w:tblPrEx>
          <w:tblCellMar>
            <w:right w:w="54" w:type="dxa"/>
          </w:tblCellMar>
        </w:tblPrEx>
        <w:trPr>
          <w:trHeight w:val="629"/>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1697A8B8" w14:textId="1AA602C7" w:rsidR="009B28E7" w:rsidRDefault="00B863D8">
            <w:pPr>
              <w:spacing w:after="0" w:line="259" w:lineRule="auto"/>
              <w:ind w:left="79" w:firstLine="0"/>
            </w:pPr>
            <w:r w:rsidRPr="00B863D8">
              <w:t xml:space="preserve">Comfortable to use language of the Christian faith in documents and correspondenc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33049A8" w14:textId="77777777" w:rsidR="009B28E7" w:rsidRDefault="00BA1E56" w:rsidP="00DB3B0C">
            <w:pPr>
              <w:spacing w:after="0" w:line="259" w:lineRule="auto"/>
              <w:ind w:left="79" w:firstLine="0"/>
              <w:jc w:val="center"/>
            </w:pPr>
            <w:r w:rsidRPr="009A4D80">
              <w:rPr>
                <w:noProof/>
              </w:rPr>
              <mc:AlternateContent>
                <mc:Choice Requires="wpg">
                  <w:drawing>
                    <wp:inline distT="0" distB="0" distL="0" distR="0" wp14:anchorId="1D7EE842" wp14:editId="28A0FCE7">
                      <wp:extent cx="235077" cy="252603"/>
                      <wp:effectExtent l="0" t="0" r="0" b="0"/>
                      <wp:docPr id="23023" name="Group 23023"/>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3168" name="Picture 3168"/>
                                <pic:cNvPicPr/>
                              </pic:nvPicPr>
                              <pic:blipFill>
                                <a:blip r:embed="rId15"/>
                                <a:stretch>
                                  <a:fillRect/>
                                </a:stretch>
                              </pic:blipFill>
                              <pic:spPr>
                                <a:xfrm>
                                  <a:off x="0" y="0"/>
                                  <a:ext cx="235077" cy="252603"/>
                                </a:xfrm>
                                <a:prstGeom prst="rect">
                                  <a:avLst/>
                                </a:prstGeom>
                              </pic:spPr>
                            </pic:pic>
                            <wps:wsp>
                              <wps:cNvPr id="3169" name="Rectangle 3169"/>
                              <wps:cNvSpPr/>
                              <wps:spPr>
                                <a:xfrm>
                                  <a:off x="151384" y="44517"/>
                                  <a:ext cx="47051" cy="159083"/>
                                </a:xfrm>
                                <a:prstGeom prst="rect">
                                  <a:avLst/>
                                </a:prstGeom>
                                <a:ln>
                                  <a:noFill/>
                                </a:ln>
                              </wps:spPr>
                              <wps:txbx>
                                <w:txbxContent>
                                  <w:p w14:paraId="2DF6083E"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D7EE842" id="Group 23023" o:spid="_x0000_s1123"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">
                      <v:shape id="Picture 3168" o:spid="_x0000_s1124"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">
                        <v:imagedata r:id="rId16" o:title=""/>
                      </v:shape>
                      <v:rect id="Rectangle 3169" o:spid="_x0000_s1125" style="position:absolute;left:151384;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" filled="f" stroked="f">
                        <v:textbox inset="0,0,0,0">
                          <w:txbxContent>
                            <w:p w14:paraId="2DF6083E"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7E868182" w14:textId="7D0E47EF" w:rsidR="009B28E7" w:rsidRDefault="009B28E7" w:rsidP="00DB3B0C">
            <w:pPr>
              <w:spacing w:after="0" w:line="259" w:lineRule="auto"/>
              <w:ind w:left="79"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9235596" w14:textId="77777777" w:rsidR="009B28E7" w:rsidRDefault="00BA1E56" w:rsidP="00DB3B0C">
            <w:pPr>
              <w:spacing w:after="0" w:line="259" w:lineRule="auto"/>
              <w:ind w:left="79" w:firstLine="0"/>
              <w:jc w:val="center"/>
            </w:pPr>
            <w:r w:rsidRPr="009A4D80">
              <w:rPr>
                <w:noProof/>
              </w:rPr>
              <mc:AlternateContent>
                <mc:Choice Requires="wpg">
                  <w:drawing>
                    <wp:inline distT="0" distB="0" distL="0" distR="0" wp14:anchorId="4312E3FD" wp14:editId="46C131FC">
                      <wp:extent cx="235077" cy="252603"/>
                      <wp:effectExtent l="0" t="0" r="0" b="0"/>
                      <wp:docPr id="23037" name="Group 23037"/>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3172" name="Picture 3172"/>
                                <pic:cNvPicPr/>
                              </pic:nvPicPr>
                              <pic:blipFill>
                                <a:blip r:embed="rId15"/>
                                <a:stretch>
                                  <a:fillRect/>
                                </a:stretch>
                              </pic:blipFill>
                              <pic:spPr>
                                <a:xfrm>
                                  <a:off x="0" y="0"/>
                                  <a:ext cx="235077" cy="252603"/>
                                </a:xfrm>
                                <a:prstGeom prst="rect">
                                  <a:avLst/>
                                </a:prstGeom>
                              </pic:spPr>
                            </pic:pic>
                            <wps:wsp>
                              <wps:cNvPr id="3173" name="Rectangle 3173"/>
                              <wps:cNvSpPr/>
                              <wps:spPr>
                                <a:xfrm>
                                  <a:off x="151638" y="44517"/>
                                  <a:ext cx="47051" cy="159083"/>
                                </a:xfrm>
                                <a:prstGeom prst="rect">
                                  <a:avLst/>
                                </a:prstGeom>
                                <a:ln>
                                  <a:noFill/>
                                </a:ln>
                              </wps:spPr>
                              <wps:txbx>
                                <w:txbxContent>
                                  <w:p w14:paraId="6A6D41AA"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312E3FD" id="Group 23037" o:spid="_x0000_s1126"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">
                      <v:shape id="Picture 3172" o:spid="_x0000_s1127"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">
                        <v:imagedata r:id="rId16" o:title=""/>
                      </v:shape>
                      <v:rect id="Rectangle 3173" o:spid="_x0000_s1128" style="position:absolute;left:151638;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" filled="f" stroked="f">
                        <v:textbox inset="0,0,0,0">
                          <w:txbxContent>
                            <w:p w14:paraId="6A6D41AA"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53AF2CAF" w14:textId="77777777" w:rsidR="009B28E7" w:rsidRDefault="00BA1E56" w:rsidP="00DB3B0C">
            <w:pPr>
              <w:spacing w:after="0" w:line="259" w:lineRule="auto"/>
              <w:ind w:left="79" w:firstLine="0"/>
              <w:jc w:val="center"/>
            </w:pPr>
            <w:r w:rsidRPr="009A4D80">
              <w:rPr>
                <w:noProof/>
              </w:rPr>
              <mc:AlternateContent>
                <mc:Choice Requires="wpg">
                  <w:drawing>
                    <wp:inline distT="0" distB="0" distL="0" distR="0" wp14:anchorId="7CA7588D" wp14:editId="3AFD086B">
                      <wp:extent cx="235077" cy="252603"/>
                      <wp:effectExtent l="0" t="0" r="0" b="0"/>
                      <wp:docPr id="23044" name="Group 23044"/>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3175" name="Picture 3175"/>
                                <pic:cNvPicPr/>
                              </pic:nvPicPr>
                              <pic:blipFill>
                                <a:blip r:embed="rId15"/>
                                <a:stretch>
                                  <a:fillRect/>
                                </a:stretch>
                              </pic:blipFill>
                              <pic:spPr>
                                <a:xfrm>
                                  <a:off x="0" y="0"/>
                                  <a:ext cx="235077" cy="252603"/>
                                </a:xfrm>
                                <a:prstGeom prst="rect">
                                  <a:avLst/>
                                </a:prstGeom>
                              </pic:spPr>
                            </pic:pic>
                            <wps:wsp>
                              <wps:cNvPr id="3176" name="Rectangle 3176"/>
                              <wps:cNvSpPr/>
                              <wps:spPr>
                                <a:xfrm>
                                  <a:off x="151638" y="44517"/>
                                  <a:ext cx="47051" cy="159083"/>
                                </a:xfrm>
                                <a:prstGeom prst="rect">
                                  <a:avLst/>
                                </a:prstGeom>
                                <a:ln>
                                  <a:noFill/>
                                </a:ln>
                              </wps:spPr>
                              <wps:txbx>
                                <w:txbxContent>
                                  <w:p w14:paraId="664868A4"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7CA7588D" id="Group 23044" o:spid="_x0000_s1129"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">
                      <v:shape id="Picture 3175" o:spid="_x0000_s1130"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">
                        <v:imagedata r:id="rId16" o:title=""/>
                      </v:shape>
                      <v:rect id="Rectangle 3176" o:spid="_x0000_s1131" style="position:absolute;left:151638;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" filled="f" stroked="f">
                        <v:textbox inset="0,0,0,0">
                          <w:txbxContent>
                            <w:p w14:paraId="664868A4" w14:textId="77777777" w:rsidR="009B28E7" w:rsidRDefault="00BA1E56">
                              <w:pPr>
                                <w:spacing w:after="160" w:line="259" w:lineRule="auto"/>
                                <w:ind w:left="0" w:firstLine="0"/>
                              </w:pPr>
                              <w:r>
                                <w:rPr>
                                  <w:sz w:val="20"/>
                                </w:rPr>
                                <w:t xml:space="preserve"> </w:t>
                              </w:r>
                            </w:p>
                          </w:txbxContent>
                        </v:textbox>
                      </v:rect>
                      <w10:anchorlock/>
                    </v:group>
                  </w:pict>
                </mc:Fallback>
              </mc:AlternateContent>
            </w:r>
          </w:p>
          <w:p w14:paraId="2B970AA0" w14:textId="77777777" w:rsidR="00B863D8" w:rsidRDefault="00B863D8" w:rsidP="00DB3B0C">
            <w:pPr>
              <w:spacing w:after="0" w:line="259" w:lineRule="auto"/>
              <w:ind w:left="79" w:firstLine="0"/>
              <w:jc w:val="center"/>
            </w:pPr>
          </w:p>
        </w:tc>
      </w:tr>
      <w:tr w:rsidR="00B863D8" w14:paraId="091BAADF" w14:textId="77777777" w:rsidTr="00DB3B0C">
        <w:tblPrEx>
          <w:tblCellMar>
            <w:right w:w="54" w:type="dxa"/>
          </w:tblCellMar>
        </w:tblPrEx>
        <w:trPr>
          <w:trHeight w:val="711"/>
        </w:trPr>
        <w:tc>
          <w:tcPr>
            <w:tcW w:w="5283" w:type="dxa"/>
            <w:tcBorders>
              <w:top w:val="single" w:sz="2" w:space="0" w:color="000000"/>
              <w:left w:val="single" w:sz="2" w:space="0" w:color="000000"/>
              <w:bottom w:val="single" w:sz="2" w:space="0" w:color="000000"/>
              <w:right w:val="single" w:sz="2" w:space="0" w:color="000000"/>
            </w:tcBorders>
          </w:tcPr>
          <w:p w14:paraId="03125BFC" w14:textId="77777777" w:rsidR="00537D4B" w:rsidRPr="00537D4B" w:rsidRDefault="00537D4B" w:rsidP="00537D4B">
            <w:pPr>
              <w:spacing w:after="0" w:line="259" w:lineRule="auto"/>
              <w:ind w:left="79" w:firstLine="0"/>
            </w:pPr>
            <w:r w:rsidRPr="00537D4B">
              <w:t>Sympathy with the aims and practices of the</w:t>
            </w:r>
          </w:p>
          <w:p w14:paraId="70B10AD7" w14:textId="725F8CB0" w:rsidR="00B863D8" w:rsidRPr="00B863D8" w:rsidRDefault="00537D4B" w:rsidP="00537D4B">
            <w:pPr>
              <w:spacing w:after="0" w:line="259" w:lineRule="auto"/>
              <w:ind w:left="79" w:firstLine="0"/>
            </w:pPr>
            <w:r w:rsidRPr="00537D4B">
              <w:t xml:space="preserve">Church of England   </w:t>
            </w:r>
          </w:p>
        </w:tc>
        <w:tc>
          <w:tcPr>
            <w:tcW w:w="1127" w:type="dxa"/>
            <w:tcBorders>
              <w:top w:val="single" w:sz="2" w:space="0" w:color="000000"/>
              <w:left w:val="single" w:sz="2" w:space="0" w:color="000000"/>
              <w:bottom w:val="single" w:sz="2" w:space="0" w:color="000000"/>
              <w:right w:val="single" w:sz="2" w:space="0" w:color="000000"/>
            </w:tcBorders>
            <w:vAlign w:val="center"/>
          </w:tcPr>
          <w:p w14:paraId="52F9E0E7" w14:textId="6FC55536" w:rsidR="00B863D8" w:rsidRDefault="00537D4B" w:rsidP="00DB3B0C">
            <w:pPr>
              <w:spacing w:after="0" w:line="259" w:lineRule="auto"/>
              <w:ind w:left="1" w:firstLine="0"/>
              <w:jc w:val="center"/>
              <w:rPr>
                <w:rFonts w:ascii="Calibri" w:eastAsia="Calibri" w:hAnsi="Calibri" w:cs="Calibri"/>
                <w:noProof/>
              </w:rPr>
            </w:pPr>
            <w:r>
              <w:rPr>
                <w:rFonts w:ascii="Calibri" w:eastAsia="Calibri" w:hAnsi="Calibri" w:cs="Calibri"/>
                <w:noProof/>
              </w:rPr>
              <mc:AlternateContent>
                <mc:Choice Requires="wpg">
                  <w:drawing>
                    <wp:inline distT="0" distB="0" distL="0" distR="0" wp14:anchorId="0062F514" wp14:editId="6F60B40A">
                      <wp:extent cx="235077" cy="252603"/>
                      <wp:effectExtent l="0" t="0" r="0" b="0"/>
                      <wp:docPr id="1980893159" name="Group 198089315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1389723375" name="Picture 1389723375"/>
                                <pic:cNvPicPr/>
                              </pic:nvPicPr>
                              <pic:blipFill>
                                <a:blip r:embed="rId15"/>
                                <a:stretch>
                                  <a:fillRect/>
                                </a:stretch>
                              </pic:blipFill>
                              <pic:spPr>
                                <a:xfrm>
                                  <a:off x="0" y="0"/>
                                  <a:ext cx="235077" cy="252603"/>
                                </a:xfrm>
                                <a:prstGeom prst="rect">
                                  <a:avLst/>
                                </a:prstGeom>
                              </pic:spPr>
                            </pic:pic>
                            <wps:wsp>
                              <wps:cNvPr id="1478208636" name="Rectangle 1478208636"/>
                              <wps:cNvSpPr/>
                              <wps:spPr>
                                <a:xfrm>
                                  <a:off x="151384" y="44517"/>
                                  <a:ext cx="47051" cy="159083"/>
                                </a:xfrm>
                                <a:prstGeom prst="rect">
                                  <a:avLst/>
                                </a:prstGeom>
                                <a:ln>
                                  <a:noFill/>
                                </a:ln>
                              </wps:spPr>
                              <wps:txbx>
                                <w:txbxContent>
                                  <w:p w14:paraId="011A79F5" w14:textId="77777777" w:rsidR="00537D4B" w:rsidRDefault="00537D4B" w:rsidP="00537D4B">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0062F514" id="Group 1980893159" o:spid="_x0000_s1132"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">
                      <v:shape id="Picture 1389723375" o:spid="_x0000_s1133"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">
                        <v:imagedata r:id="rId16" o:title=""/>
                      </v:shape>
                      <v:rect id="Rectangle 1478208636" o:spid="_x0000_s1134" style="position:absolute;left:151384;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" filled="f" stroked="f">
                        <v:textbox inset="0,0,0,0">
                          <w:txbxContent>
                            <w:p w14:paraId="011A79F5" w14:textId="77777777" w:rsidR="00537D4B" w:rsidRDefault="00537D4B" w:rsidP="00537D4B">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vAlign w:val="center"/>
          </w:tcPr>
          <w:p w14:paraId="5735CF10" w14:textId="77777777" w:rsidR="00B863D8" w:rsidRDefault="00B863D8" w:rsidP="00DB3B0C">
            <w:pPr>
              <w:spacing w:after="0" w:line="259" w:lineRule="auto"/>
              <w:ind w:left="80" w:firstLine="0"/>
              <w:jc w:val="center"/>
              <w:rPr>
                <w:rFonts w:ascii="Times New Roman" w:eastAsia="Times New Roman" w:hAnsi="Times New Roman" w:cs="Times New Roman"/>
                <w:sz w:val="24"/>
              </w:rPr>
            </w:pPr>
          </w:p>
        </w:tc>
        <w:tc>
          <w:tcPr>
            <w:tcW w:w="1134" w:type="dxa"/>
            <w:tcBorders>
              <w:top w:val="single" w:sz="2" w:space="0" w:color="000000"/>
              <w:left w:val="single" w:sz="2" w:space="0" w:color="000000"/>
              <w:bottom w:val="single" w:sz="2" w:space="0" w:color="000000"/>
              <w:right w:val="single" w:sz="2" w:space="0" w:color="000000"/>
            </w:tcBorders>
            <w:vAlign w:val="center"/>
          </w:tcPr>
          <w:p w14:paraId="46558E26" w14:textId="561585AB" w:rsidR="00B863D8" w:rsidRDefault="00352A86" w:rsidP="00DB3B0C">
            <w:pPr>
              <w:spacing w:after="0" w:line="259" w:lineRule="auto"/>
              <w:ind w:left="0" w:firstLine="0"/>
              <w:jc w:val="center"/>
              <w:rPr>
                <w:rFonts w:ascii="Calibri" w:eastAsia="Calibri" w:hAnsi="Calibri" w:cs="Calibri"/>
                <w:noProof/>
              </w:rPr>
            </w:pPr>
            <w:r>
              <w:rPr>
                <w:rFonts w:ascii="Calibri" w:eastAsia="Calibri" w:hAnsi="Calibri" w:cs="Calibri"/>
                <w:noProof/>
              </w:rPr>
              <mc:AlternateContent>
                <mc:Choice Requires="wpg">
                  <w:drawing>
                    <wp:inline distT="0" distB="0" distL="0" distR="0" wp14:anchorId="12B5DCCC" wp14:editId="65E43242">
                      <wp:extent cx="235077" cy="252603"/>
                      <wp:effectExtent l="0" t="0" r="0" b="0"/>
                      <wp:docPr id="1318950481" name="Group 1318950481"/>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773997216" name="Picture 773997216"/>
                                <pic:cNvPicPr/>
                              </pic:nvPicPr>
                              <pic:blipFill>
                                <a:blip r:embed="rId15"/>
                                <a:stretch>
                                  <a:fillRect/>
                                </a:stretch>
                              </pic:blipFill>
                              <pic:spPr>
                                <a:xfrm>
                                  <a:off x="0" y="0"/>
                                  <a:ext cx="235077" cy="252603"/>
                                </a:xfrm>
                                <a:prstGeom prst="rect">
                                  <a:avLst/>
                                </a:prstGeom>
                              </pic:spPr>
                            </pic:pic>
                            <wps:wsp>
                              <wps:cNvPr id="506566149" name="Rectangle 506566149"/>
                              <wps:cNvSpPr/>
                              <wps:spPr>
                                <a:xfrm>
                                  <a:off x="151384" y="44517"/>
                                  <a:ext cx="47051" cy="159083"/>
                                </a:xfrm>
                                <a:prstGeom prst="rect">
                                  <a:avLst/>
                                </a:prstGeom>
                                <a:ln>
                                  <a:noFill/>
                                </a:ln>
                              </wps:spPr>
                              <wps:txbx>
                                <w:txbxContent>
                                  <w:p w14:paraId="66D009D1" w14:textId="77777777" w:rsidR="00352A86" w:rsidRDefault="00352A86" w:rsidP="00352A8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2B5DCCC" id="Group 1318950481" o:spid="_x0000_s1135"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">
                      <v:shape id="Picture 773997216" o:spid="_x0000_s1136"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">
                        <v:imagedata r:id="rId16" o:title=""/>
                      </v:shape>
                      <v:rect id="Rectangle 506566149" o:spid="_x0000_s1137" style="position:absolute;left:151384;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" filled="f" stroked="f">
                        <v:textbox inset="0,0,0,0">
                          <w:txbxContent>
                            <w:p w14:paraId="66D009D1" w14:textId="77777777" w:rsidR="00352A86" w:rsidRDefault="00352A86" w:rsidP="00352A8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vAlign w:val="center"/>
          </w:tcPr>
          <w:p w14:paraId="5B3B32E0" w14:textId="7D9EC123" w:rsidR="00B863D8" w:rsidRDefault="00352A86" w:rsidP="00DB3B0C">
            <w:pPr>
              <w:spacing w:after="0" w:line="259" w:lineRule="auto"/>
              <w:ind w:left="0" w:firstLine="0"/>
              <w:jc w:val="center"/>
              <w:rPr>
                <w:rFonts w:ascii="Calibri" w:eastAsia="Calibri" w:hAnsi="Calibri" w:cs="Calibri"/>
                <w:noProof/>
              </w:rPr>
            </w:pPr>
            <w:r>
              <w:rPr>
                <w:rFonts w:ascii="Calibri" w:eastAsia="Calibri" w:hAnsi="Calibri" w:cs="Calibri"/>
                <w:noProof/>
              </w:rPr>
              <mc:AlternateContent>
                <mc:Choice Requires="wpg">
                  <w:drawing>
                    <wp:inline distT="0" distB="0" distL="0" distR="0" wp14:anchorId="4E645805" wp14:editId="7A919ED7">
                      <wp:extent cx="235077" cy="252603"/>
                      <wp:effectExtent l="0" t="0" r="0" b="0"/>
                      <wp:docPr id="1439415689" name="Group 1439415689"/>
                      <wp:cNvGraphicFramePr/>
                      <a:graphic xmlns:a="http://schemas.openxmlformats.org/drawingml/2006/main">
                        <a:graphicData uri="http://schemas.microsoft.com/office/word/2010/wordprocessingGroup">
                          <wpg:wgp>
                            <wpg:cNvGrpSpPr/>
                            <wpg:grpSpPr>
                              <a:xfrm>
                                <a:off x="0" y="0"/>
                                <a:ext cx="235077" cy="252603"/>
                                <a:chOff x="0" y="0"/>
                                <a:chExt cx="235077" cy="252603"/>
                              </a:xfrm>
                            </wpg:grpSpPr>
                            <pic:pic xmlns:pic="http://schemas.openxmlformats.org/drawingml/2006/picture">
                              <pic:nvPicPr>
                                <pic:cNvPr id="378909342" name="Picture 378909342"/>
                                <pic:cNvPicPr/>
                              </pic:nvPicPr>
                              <pic:blipFill>
                                <a:blip r:embed="rId15"/>
                                <a:stretch>
                                  <a:fillRect/>
                                </a:stretch>
                              </pic:blipFill>
                              <pic:spPr>
                                <a:xfrm>
                                  <a:off x="0" y="0"/>
                                  <a:ext cx="235077" cy="252603"/>
                                </a:xfrm>
                                <a:prstGeom prst="rect">
                                  <a:avLst/>
                                </a:prstGeom>
                              </pic:spPr>
                            </pic:pic>
                            <wps:wsp>
                              <wps:cNvPr id="2093435127" name="Rectangle 2093435127"/>
                              <wps:cNvSpPr/>
                              <wps:spPr>
                                <a:xfrm>
                                  <a:off x="151384" y="44517"/>
                                  <a:ext cx="47051" cy="159083"/>
                                </a:xfrm>
                                <a:prstGeom prst="rect">
                                  <a:avLst/>
                                </a:prstGeom>
                                <a:ln>
                                  <a:noFill/>
                                </a:ln>
                              </wps:spPr>
                              <wps:txbx>
                                <w:txbxContent>
                                  <w:p w14:paraId="60537AE6" w14:textId="77777777" w:rsidR="00352A86" w:rsidRDefault="00352A86" w:rsidP="00352A8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4E645805" id="Group 1439415689" o:spid="_x0000_s1138" style="width:18.5pt;height:19.9pt;mso-position-horizontal-relative:char;mso-position-vertical-relative:line" coordsize="235077,2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">
                      <v:shape id="Picture 378909342" o:spid="_x0000_s1139" type="#_x0000_t75" style="position:absolute;width:235077;height:25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">
                        <v:imagedata r:id="rId16" o:title=""/>
                      </v:shape>
                      <v:rect id="Rectangle 2093435127" o:spid="_x0000_s1140" style="position:absolute;left:151384;top:44517;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" filled="f" stroked="f">
                        <v:textbox inset="0,0,0,0">
                          <w:txbxContent>
                            <w:p w14:paraId="60537AE6" w14:textId="77777777" w:rsidR="00352A86" w:rsidRDefault="00352A86" w:rsidP="00352A86">
                              <w:pPr>
                                <w:spacing w:after="160" w:line="259" w:lineRule="auto"/>
                                <w:ind w:left="0" w:firstLine="0"/>
                              </w:pPr>
                              <w:r>
                                <w:rPr>
                                  <w:sz w:val="20"/>
                                </w:rPr>
                                <w:t xml:space="preserve"> </w:t>
                              </w:r>
                            </w:p>
                          </w:txbxContent>
                        </v:textbox>
                      </v:rect>
                      <w10:anchorlock/>
                    </v:group>
                  </w:pict>
                </mc:Fallback>
              </mc:AlternateContent>
            </w:r>
          </w:p>
        </w:tc>
      </w:tr>
      <w:tr w:rsidR="009B28E7" w14:paraId="32D1EF1B" w14:textId="77777777" w:rsidTr="00DB3B0C">
        <w:tblPrEx>
          <w:tblCellMar>
            <w:right w:w="115" w:type="dxa"/>
          </w:tblCellMar>
        </w:tblPrEx>
        <w:trPr>
          <w:trHeight w:val="1146"/>
        </w:trPr>
        <w:tc>
          <w:tcPr>
            <w:tcW w:w="5283" w:type="dxa"/>
            <w:tcBorders>
              <w:top w:val="single" w:sz="2" w:space="0" w:color="000000"/>
              <w:left w:val="single" w:sz="2" w:space="0" w:color="000000"/>
              <w:bottom w:val="single" w:sz="2" w:space="0" w:color="000000"/>
              <w:right w:val="single" w:sz="2" w:space="0" w:color="000000"/>
            </w:tcBorders>
            <w:shd w:val="clear" w:color="auto" w:fill="F5F5F5"/>
          </w:tcPr>
          <w:p w14:paraId="6497C819" w14:textId="4F00686B" w:rsidR="009B28E7" w:rsidRDefault="00BA1E56">
            <w:pPr>
              <w:spacing w:after="0" w:line="259" w:lineRule="auto"/>
              <w:ind w:left="79" w:firstLine="0"/>
            </w:pPr>
            <w:r>
              <w:rPr>
                <w:rFonts w:ascii="Times New Roman" w:eastAsia="Times New Roman" w:hAnsi="Times New Roman" w:cs="Times New Roman"/>
                <w:sz w:val="24"/>
              </w:rPr>
              <w:t xml:space="preserve"> </w:t>
            </w:r>
            <w:r>
              <w:t>A commitment to safeguarding children and vulnerable adults, and ensuring the application of Church of England safeguarding policy is integral to all projects.</w:t>
            </w:r>
            <w:r>
              <w:rPr>
                <w:sz w:val="24"/>
              </w:rPr>
              <w:t xml:space="preserve"> </w:t>
            </w:r>
          </w:p>
        </w:tc>
        <w:tc>
          <w:tcPr>
            <w:tcW w:w="1127"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2DE45561" w14:textId="77777777" w:rsidR="009B28E7" w:rsidRDefault="00BA1E56" w:rsidP="00DB3B0C">
            <w:pPr>
              <w:spacing w:after="0" w:line="259" w:lineRule="auto"/>
              <w:ind w:left="1" w:firstLine="0"/>
              <w:jc w:val="center"/>
            </w:pPr>
            <w:r>
              <w:rPr>
                <w:rFonts w:ascii="Calibri" w:eastAsia="Calibri" w:hAnsi="Calibri" w:cs="Calibri"/>
                <w:noProof/>
              </w:rPr>
              <mc:AlternateContent>
                <mc:Choice Requires="wpg">
                  <w:drawing>
                    <wp:inline distT="0" distB="0" distL="0" distR="0" wp14:anchorId="1838B9A1" wp14:editId="53361746">
                      <wp:extent cx="235077" cy="253365"/>
                      <wp:effectExtent l="0" t="0" r="0" b="0"/>
                      <wp:docPr id="20952" name="Group 20952"/>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3279" name="Picture 3279"/>
                                <pic:cNvPicPr/>
                              </pic:nvPicPr>
                              <pic:blipFill>
                                <a:blip r:embed="rId17"/>
                                <a:stretch>
                                  <a:fillRect/>
                                </a:stretch>
                              </pic:blipFill>
                              <pic:spPr>
                                <a:xfrm>
                                  <a:off x="0" y="0"/>
                                  <a:ext cx="235077" cy="253365"/>
                                </a:xfrm>
                                <a:prstGeom prst="rect">
                                  <a:avLst/>
                                </a:prstGeom>
                              </pic:spPr>
                            </pic:pic>
                            <wps:wsp>
                              <wps:cNvPr id="3280" name="Rectangle 3280"/>
                              <wps:cNvSpPr/>
                              <wps:spPr>
                                <a:xfrm>
                                  <a:off x="151384" y="44769"/>
                                  <a:ext cx="47051" cy="159083"/>
                                </a:xfrm>
                                <a:prstGeom prst="rect">
                                  <a:avLst/>
                                </a:prstGeom>
                                <a:ln>
                                  <a:noFill/>
                                </a:ln>
                              </wps:spPr>
                              <wps:txbx>
                                <w:txbxContent>
                                  <w:p w14:paraId="6373854C"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838B9A1" id="Group 20952" o:spid="_x0000_s1141"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">
                      <v:shape id="Picture 3279" o:spid="_x0000_s1142"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">
                        <v:imagedata r:id="rId18" o:title=""/>
                      </v:shape>
                      <v:rect id="Rectangle 3280" o:spid="_x0000_s1143" style="position:absolute;left:151384;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" filled="f" stroked="f">
                        <v:textbox inset="0,0,0,0">
                          <w:txbxContent>
                            <w:p w14:paraId="6373854C"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135"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2BAC2C1A" w14:textId="27EAA911" w:rsidR="009B28E7" w:rsidRDefault="009B28E7" w:rsidP="00DB3B0C">
            <w:pPr>
              <w:spacing w:after="0" w:line="259" w:lineRule="auto"/>
              <w:ind w:left="80" w:firstLine="0"/>
              <w:jc w:val="center"/>
            </w:pPr>
          </w:p>
        </w:tc>
        <w:tc>
          <w:tcPr>
            <w:tcW w:w="1134"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0724AE53"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5D27C4B3" wp14:editId="59B1F2EC">
                      <wp:extent cx="235077" cy="253365"/>
                      <wp:effectExtent l="0" t="0" r="0" b="0"/>
                      <wp:docPr id="20977" name="Group 20977"/>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3287" name="Picture 3287"/>
                                <pic:cNvPicPr/>
                              </pic:nvPicPr>
                              <pic:blipFill>
                                <a:blip r:embed="rId17"/>
                                <a:stretch>
                                  <a:fillRect/>
                                </a:stretch>
                              </pic:blipFill>
                              <pic:spPr>
                                <a:xfrm>
                                  <a:off x="0" y="0"/>
                                  <a:ext cx="235077" cy="253365"/>
                                </a:xfrm>
                                <a:prstGeom prst="rect">
                                  <a:avLst/>
                                </a:prstGeom>
                              </pic:spPr>
                            </pic:pic>
                            <wps:wsp>
                              <wps:cNvPr id="3288" name="Rectangle 3288"/>
                              <wps:cNvSpPr/>
                              <wps:spPr>
                                <a:xfrm>
                                  <a:off x="151638" y="44769"/>
                                  <a:ext cx="47051" cy="159083"/>
                                </a:xfrm>
                                <a:prstGeom prst="rect">
                                  <a:avLst/>
                                </a:prstGeom>
                                <a:ln>
                                  <a:noFill/>
                                </a:ln>
                              </wps:spPr>
                              <wps:txbx>
                                <w:txbxContent>
                                  <w:p w14:paraId="28CFD892"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5D27C4B3" id="Group 20977" o:spid="_x0000_s1144"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">
                      <v:shape id="Picture 3287" o:spid="_x0000_s1145"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">
                        <v:imagedata r:id="rId18" o:title=""/>
                      </v:shape>
                      <v:rect id="Rectangle 3288" o:spid="_x0000_s1146"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" filled="f" stroked="f">
                        <v:textbox inset="0,0,0,0">
                          <w:txbxContent>
                            <w:p w14:paraId="28CFD892"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c>
          <w:tcPr>
            <w:tcW w:w="1276" w:type="dxa"/>
            <w:tcBorders>
              <w:top w:val="single" w:sz="2" w:space="0" w:color="000000"/>
              <w:left w:val="single" w:sz="2" w:space="0" w:color="000000"/>
              <w:bottom w:val="single" w:sz="2" w:space="0" w:color="000000"/>
              <w:right w:val="single" w:sz="2" w:space="0" w:color="000000"/>
            </w:tcBorders>
            <w:shd w:val="clear" w:color="auto" w:fill="F5F5F5"/>
            <w:vAlign w:val="center"/>
          </w:tcPr>
          <w:p w14:paraId="25406791" w14:textId="77777777" w:rsidR="009B28E7" w:rsidRDefault="00BA1E56" w:rsidP="00DB3B0C">
            <w:pPr>
              <w:spacing w:after="0" w:line="259" w:lineRule="auto"/>
              <w:ind w:left="0" w:firstLine="0"/>
              <w:jc w:val="center"/>
            </w:pPr>
            <w:r>
              <w:rPr>
                <w:rFonts w:ascii="Calibri" w:eastAsia="Calibri" w:hAnsi="Calibri" w:cs="Calibri"/>
                <w:noProof/>
              </w:rPr>
              <mc:AlternateContent>
                <mc:Choice Requires="wpg">
                  <w:drawing>
                    <wp:inline distT="0" distB="0" distL="0" distR="0" wp14:anchorId="1AC13728" wp14:editId="016DB0D5">
                      <wp:extent cx="235077" cy="253365"/>
                      <wp:effectExtent l="0" t="0" r="0" b="0"/>
                      <wp:docPr id="20989" name="Group 20989"/>
                      <wp:cNvGraphicFramePr/>
                      <a:graphic xmlns:a="http://schemas.openxmlformats.org/drawingml/2006/main">
                        <a:graphicData uri="http://schemas.microsoft.com/office/word/2010/wordprocessingGroup">
                          <wpg:wgp>
                            <wpg:cNvGrpSpPr/>
                            <wpg:grpSpPr>
                              <a:xfrm>
                                <a:off x="0" y="0"/>
                                <a:ext cx="235077" cy="253365"/>
                                <a:chOff x="0" y="0"/>
                                <a:chExt cx="235077" cy="253365"/>
                              </a:xfrm>
                            </wpg:grpSpPr>
                            <pic:pic xmlns:pic="http://schemas.openxmlformats.org/drawingml/2006/picture">
                              <pic:nvPicPr>
                                <pic:cNvPr id="3292" name="Picture 3292"/>
                                <pic:cNvPicPr/>
                              </pic:nvPicPr>
                              <pic:blipFill>
                                <a:blip r:embed="rId17"/>
                                <a:stretch>
                                  <a:fillRect/>
                                </a:stretch>
                              </pic:blipFill>
                              <pic:spPr>
                                <a:xfrm>
                                  <a:off x="0" y="0"/>
                                  <a:ext cx="235077" cy="253365"/>
                                </a:xfrm>
                                <a:prstGeom prst="rect">
                                  <a:avLst/>
                                </a:prstGeom>
                              </pic:spPr>
                            </pic:pic>
                            <wps:wsp>
                              <wps:cNvPr id="3293" name="Rectangle 3293"/>
                              <wps:cNvSpPr/>
                              <wps:spPr>
                                <a:xfrm>
                                  <a:off x="151638" y="44769"/>
                                  <a:ext cx="47051" cy="159083"/>
                                </a:xfrm>
                                <a:prstGeom prst="rect">
                                  <a:avLst/>
                                </a:prstGeom>
                                <a:ln>
                                  <a:noFill/>
                                </a:ln>
                              </wps:spPr>
                              <wps:txbx>
                                <w:txbxContent>
                                  <w:p w14:paraId="41CEED68" w14:textId="77777777" w:rsidR="009B28E7" w:rsidRDefault="00BA1E56">
                                    <w:pPr>
                                      <w:spacing w:after="160" w:line="259" w:lineRule="auto"/>
                                      <w:ind w:left="0" w:firstLine="0"/>
                                    </w:pPr>
                                    <w:r>
                                      <w:rPr>
                                        <w:sz w:val="20"/>
                                      </w:rPr>
                                      <w:t xml:space="preserve"> </w:t>
                                    </w:r>
                                  </w:p>
                                </w:txbxContent>
                              </wps:txbx>
                              <wps:bodyPr horzOverflow="overflow" vert="horz" lIns="0" tIns="0" rIns="0" bIns="0" rtlCol="0">
                                <a:noAutofit/>
                              </wps:bodyPr>
                            </wps:wsp>
                          </wpg:wgp>
                        </a:graphicData>
                      </a:graphic>
                    </wp:inline>
                  </w:drawing>
                </mc:Choice>
                <mc:Fallback>
                  <w:pict>
                    <v:group w14:anchorId="1AC13728" id="Group 20989" o:spid="_x0000_s1147" style="width:18.5pt;height:19.95pt;mso-position-horizontal-relative:char;mso-position-vertical-relative:line" coordsize="235077,25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">
                      <v:shape id="Picture 3292" o:spid="_x0000_s1148" type="#_x0000_t75" style="position:absolute;width:235077;height:25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">
                        <v:imagedata r:id="rId18" o:title=""/>
                      </v:shape>
                      <v:rect id="Rectangle 3293" o:spid="_x0000_s1149" style="position:absolute;left:151638;top:44769;width:47051;height:159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" filled="f" stroked="f">
                        <v:textbox inset="0,0,0,0">
                          <w:txbxContent>
                            <w:p w14:paraId="41CEED68" w14:textId="77777777" w:rsidR="009B28E7" w:rsidRDefault="00BA1E56">
                              <w:pPr>
                                <w:spacing w:after="160" w:line="259" w:lineRule="auto"/>
                                <w:ind w:left="0" w:firstLine="0"/>
                              </w:pPr>
                              <w:r>
                                <w:rPr>
                                  <w:sz w:val="20"/>
                                </w:rPr>
                                <w:t xml:space="preserve"> </w:t>
                              </w:r>
                            </w:p>
                          </w:txbxContent>
                        </v:textbox>
                      </v:rect>
                      <w10:anchorlock/>
                    </v:group>
                  </w:pict>
                </mc:Fallback>
              </mc:AlternateContent>
            </w:r>
          </w:p>
        </w:tc>
      </w:tr>
    </w:tbl>
    <w:p w14:paraId="3ACEB8F3" w14:textId="77777777" w:rsidR="009B28E7" w:rsidRDefault="00BA1E56">
      <w:pPr>
        <w:spacing w:after="0" w:line="259" w:lineRule="auto"/>
        <w:ind w:left="0" w:firstLine="0"/>
      </w:pPr>
      <w:r>
        <w:rPr>
          <w:b/>
        </w:rPr>
        <w:t xml:space="preserve"> </w:t>
      </w:r>
    </w:p>
    <w:p w14:paraId="5B69BCC5" w14:textId="3D6BDAD3" w:rsidR="009B28E7" w:rsidRDefault="00BA1E56" w:rsidP="00006F07">
      <w:pPr>
        <w:spacing w:after="0" w:line="259" w:lineRule="auto"/>
        <w:ind w:left="0" w:firstLine="0"/>
      </w:pPr>
      <w:r>
        <w:t xml:space="preserve"> </w:t>
      </w:r>
      <w:r>
        <w:rPr>
          <w:rFonts w:ascii="Wingdings 2" w:eastAsia="Wingdings 2" w:hAnsi="Wingdings 2" w:cs="Wingdings 2"/>
        </w:rPr>
        <w:t></w:t>
      </w:r>
      <w:r>
        <w:rPr>
          <w:rFonts w:ascii="Wingdings 2" w:eastAsia="Wingdings 2" w:hAnsi="Wingdings 2" w:cs="Wingdings 2"/>
        </w:rPr>
        <w:t></w:t>
      </w:r>
    </w:p>
    <w:p w14:paraId="027BC7A8" w14:textId="0031D799" w:rsidR="009B28E7" w:rsidRDefault="00BA1E56" w:rsidP="00006F07">
      <w:pPr>
        <w:pStyle w:val="Heading1"/>
        <w:numPr>
          <w:ilvl w:val="0"/>
          <w:numId w:val="17"/>
        </w:numPr>
        <w:ind w:right="85"/>
      </w:pPr>
      <w:r>
        <w:t xml:space="preserve">Outline of Terms and Conditions </w:t>
      </w:r>
    </w:p>
    <w:p w14:paraId="61A735B2" w14:textId="77777777" w:rsidR="009B28E7" w:rsidRDefault="00BA1E56">
      <w:pPr>
        <w:spacing w:after="0" w:line="259" w:lineRule="auto"/>
        <w:ind w:left="0" w:firstLine="0"/>
      </w:pPr>
      <w:r>
        <w:rPr>
          <w:b/>
        </w:rPr>
        <w:t xml:space="preserve"> </w:t>
      </w:r>
    </w:p>
    <w:p w14:paraId="029B0815" w14:textId="4475417D" w:rsidR="009B28E7" w:rsidRDefault="00BA1E56" w:rsidP="00454F4C">
      <w:pPr>
        <w:spacing w:before="120" w:after="120" w:line="276" w:lineRule="auto"/>
        <w:ind w:left="-6" w:right="11" w:hanging="11"/>
      </w:pPr>
      <w:r w:rsidRPr="00454F4C">
        <w:rPr>
          <w:b/>
          <w:bCs/>
        </w:rPr>
        <w:t>Employer:</w:t>
      </w:r>
      <w:r>
        <w:t xml:space="preserve"> You will be employed by the Blackburn Diocesan Board of Finance </w:t>
      </w:r>
    </w:p>
    <w:p w14:paraId="1091B904" w14:textId="3956AA7F" w:rsidR="009B28E7" w:rsidRDefault="00BA1E56" w:rsidP="00454F4C">
      <w:pPr>
        <w:spacing w:before="120" w:after="120" w:line="276" w:lineRule="auto"/>
        <w:ind w:left="-6" w:right="11" w:hanging="11"/>
      </w:pPr>
      <w:r w:rsidRPr="00454F4C">
        <w:rPr>
          <w:b/>
          <w:bCs/>
        </w:rPr>
        <w:t>Salary:</w:t>
      </w:r>
      <w:r w:rsidRPr="00454F4C">
        <w:t xml:space="preserve"> </w:t>
      </w:r>
      <w:r>
        <w:t>£</w:t>
      </w:r>
      <w:r w:rsidR="00F331FC">
        <w:t>9172.80</w:t>
      </w:r>
      <w:r>
        <w:t xml:space="preserve"> per annum </w:t>
      </w:r>
    </w:p>
    <w:p w14:paraId="1464BB87" w14:textId="4BFA2E94" w:rsidR="009B28E7" w:rsidRDefault="00BA1E56" w:rsidP="00454F4C">
      <w:pPr>
        <w:spacing w:before="120" w:after="120" w:line="276" w:lineRule="auto"/>
        <w:ind w:left="-6" w:right="11" w:hanging="11"/>
      </w:pPr>
      <w:r w:rsidRPr="00454F4C">
        <w:rPr>
          <w:b/>
          <w:bCs/>
        </w:rPr>
        <w:t>Term of Appointment:</w:t>
      </w:r>
      <w:r w:rsidRPr="00454F4C">
        <w:t xml:space="preserve"> </w:t>
      </w:r>
      <w:r>
        <w:t xml:space="preserve">Fixed term – 2 years. With </w:t>
      </w:r>
      <w:r w:rsidR="00DD4408">
        <w:t xml:space="preserve">the </w:t>
      </w:r>
      <w:r>
        <w:t xml:space="preserve">opportunity to renew </w:t>
      </w:r>
      <w:r w:rsidR="00DD4408">
        <w:t xml:space="preserve">the </w:t>
      </w:r>
      <w:r>
        <w:t>contract</w:t>
      </w:r>
      <w:r w:rsidR="00DD4408">
        <w:t>,</w:t>
      </w:r>
      <w:r>
        <w:t xml:space="preserve"> subject to funding.  </w:t>
      </w:r>
    </w:p>
    <w:p w14:paraId="42D5835B" w14:textId="65430229" w:rsidR="009B28E7" w:rsidRDefault="00BA1E56" w:rsidP="00454F4C">
      <w:pPr>
        <w:spacing w:before="120" w:after="120" w:line="276" w:lineRule="auto"/>
        <w:ind w:left="-6" w:right="11" w:hanging="11"/>
      </w:pPr>
      <w:r w:rsidRPr="00454F4C">
        <w:rPr>
          <w:b/>
          <w:bCs/>
        </w:rPr>
        <w:lastRenderedPageBreak/>
        <w:t>Hours:</w:t>
      </w:r>
      <w:r w:rsidRPr="00454F4C">
        <w:t xml:space="preserve"> </w:t>
      </w:r>
      <w:r>
        <w:t>14 hours per week. The post holder may be required to work additional hours to meet the reasonable requirements of the role. They will be entitled to time off in lieu for attending meetings outside normal office hours</w:t>
      </w:r>
      <w:r w:rsidR="00DD4408">
        <w:t>,</w:t>
      </w:r>
      <w:r>
        <w:t xml:space="preserve"> which may include evening</w:t>
      </w:r>
      <w:r w:rsidR="00DD4408">
        <w:t>s</w:t>
      </w:r>
      <w:r>
        <w:t xml:space="preserve"> and weekends. </w:t>
      </w:r>
    </w:p>
    <w:p w14:paraId="39048213" w14:textId="7EA57E1A" w:rsidR="009B28E7" w:rsidRDefault="00BA1E56" w:rsidP="00454F4C">
      <w:pPr>
        <w:spacing w:before="120" w:after="120" w:line="276" w:lineRule="auto"/>
        <w:ind w:left="-6" w:right="11" w:hanging="11"/>
      </w:pPr>
      <w:r w:rsidRPr="00454F4C">
        <w:rPr>
          <w:b/>
          <w:bCs/>
        </w:rPr>
        <w:t>Location:</w:t>
      </w:r>
      <w:r w:rsidRPr="00454F4C">
        <w:t xml:space="preserve"> </w:t>
      </w:r>
      <w:r>
        <w:t xml:space="preserve">The post holder </w:t>
      </w:r>
      <w:r w:rsidR="00735DB1">
        <w:t xml:space="preserve">would </w:t>
      </w:r>
      <w:r w:rsidR="00851226">
        <w:t>be based at St Stephen’s Church, Burnley.</w:t>
      </w:r>
      <w:r w:rsidR="00B93671">
        <w:t xml:space="preserve"> </w:t>
      </w:r>
      <w:r>
        <w:t xml:space="preserve">Following the completion of a successful probationary period, home working (for a proportion of hours) may be agreed with the line manager suiting the needs of the organisation.  </w:t>
      </w:r>
    </w:p>
    <w:p w14:paraId="238E955E" w14:textId="3EA84A21" w:rsidR="002910D1" w:rsidRPr="002910D1" w:rsidRDefault="002910D1" w:rsidP="002910D1">
      <w:pPr>
        <w:spacing w:before="120" w:after="120" w:line="276" w:lineRule="auto"/>
        <w:ind w:left="-6" w:right="11" w:hanging="11"/>
      </w:pPr>
      <w:r w:rsidRPr="00375C27">
        <w:t xml:space="preserve">A </w:t>
      </w:r>
      <w:r w:rsidR="00B2133C" w:rsidRPr="00375C27">
        <w:t>mobile</w:t>
      </w:r>
      <w:r w:rsidRPr="00375C27">
        <w:t xml:space="preserve"> phone and </w:t>
      </w:r>
      <w:r w:rsidR="00DD4408">
        <w:t xml:space="preserve">a </w:t>
      </w:r>
      <w:r w:rsidRPr="00375C27">
        <w:t>laptop will be provided.</w:t>
      </w:r>
      <w:r w:rsidRPr="002910D1">
        <w:t xml:space="preserve"> </w:t>
      </w:r>
    </w:p>
    <w:p w14:paraId="59B9131C" w14:textId="204D0BCE" w:rsidR="009B28E7" w:rsidRDefault="00BA1E56" w:rsidP="00454F4C">
      <w:pPr>
        <w:spacing w:before="120" w:after="120" w:line="276" w:lineRule="auto"/>
        <w:ind w:left="-6" w:right="11" w:hanging="11"/>
      </w:pPr>
      <w:r w:rsidRPr="00454F4C">
        <w:rPr>
          <w:b/>
          <w:bCs/>
        </w:rPr>
        <w:t>Pension:</w:t>
      </w:r>
      <w:r w:rsidRPr="00454F4C">
        <w:t xml:space="preserve"> </w:t>
      </w:r>
      <w:r>
        <w:t xml:space="preserve">Member of the Royal London Pension Scheme, 10% Employer contribution 2% minimum employee contribution. </w:t>
      </w:r>
    </w:p>
    <w:p w14:paraId="2C1EFEB4" w14:textId="5A8E114A" w:rsidR="009B28E7" w:rsidRDefault="00BA1E56" w:rsidP="00454F4C">
      <w:pPr>
        <w:spacing w:before="120" w:after="120" w:line="276" w:lineRule="auto"/>
        <w:ind w:left="-6" w:right="11" w:hanging="11"/>
      </w:pPr>
      <w:r w:rsidRPr="00454F4C">
        <w:rPr>
          <w:b/>
          <w:bCs/>
        </w:rPr>
        <w:t>Benefits:</w:t>
      </w:r>
      <w:hyperlink r:id="rId19">
        <w:r w:rsidR="009B28E7" w:rsidRPr="00454F4C">
          <w:rPr>
            <w:b/>
            <w:bCs/>
          </w:rPr>
          <w:t xml:space="preserve"> </w:t>
        </w:r>
      </w:hyperlink>
      <w:hyperlink r:id="rId20" w:history="1">
        <w:r w:rsidR="00DA1967" w:rsidRPr="00DA1967">
          <w:rPr>
            <w:rStyle w:val="Hyperlink"/>
          </w:rPr>
          <w:t>Found here</w:t>
        </w:r>
      </w:hyperlink>
      <w:r w:rsidR="00DA1967">
        <w:t xml:space="preserve"> </w:t>
      </w:r>
    </w:p>
    <w:p w14:paraId="64B0182C" w14:textId="77777777" w:rsidR="009B28E7" w:rsidRDefault="00BA1E56" w:rsidP="00454F4C">
      <w:pPr>
        <w:spacing w:before="120" w:after="120" w:line="276" w:lineRule="auto"/>
        <w:ind w:left="-6" w:right="11" w:hanging="11"/>
      </w:pPr>
      <w:r w:rsidRPr="00DA1967">
        <w:rPr>
          <w:b/>
          <w:bCs/>
        </w:rPr>
        <w:t>Annual leave:</w:t>
      </w:r>
      <w:r w:rsidRPr="00454F4C">
        <w:t xml:space="preserve"> </w:t>
      </w:r>
      <w:r>
        <w:t xml:space="preserve">Entitlement of 25 days (not including statutory bank holidays) in the first year of employment rising by 1 day per completed calendar year up to a maximum of 30 days per year. Pro rata for part time employees. </w:t>
      </w:r>
    </w:p>
    <w:p w14:paraId="1708FC99" w14:textId="4CD7A613" w:rsidR="003276DD" w:rsidRDefault="00BA1E56" w:rsidP="00F331FC">
      <w:pPr>
        <w:spacing w:before="120" w:after="120" w:line="276" w:lineRule="auto"/>
        <w:ind w:left="-6" w:right="11" w:hanging="11"/>
      </w:pPr>
      <w:r>
        <w:t>The holiday year runs from 1 January to 31 December. Additional discretionary days (</w:t>
      </w:r>
      <w:r w:rsidR="00B93671">
        <w:t>non-contractual</w:t>
      </w:r>
      <w:r>
        <w:t xml:space="preserve">) may be given between Christmas and New Year. </w:t>
      </w:r>
    </w:p>
    <w:p w14:paraId="7DD3E82F" w14:textId="0092B3D1" w:rsidR="009B28E7" w:rsidRDefault="00BA1E56" w:rsidP="00454F4C">
      <w:pPr>
        <w:spacing w:before="120" w:after="120" w:line="276" w:lineRule="auto"/>
        <w:ind w:left="-6" w:right="11" w:hanging="11"/>
      </w:pPr>
      <w:r w:rsidRPr="003276DD">
        <w:rPr>
          <w:b/>
          <w:bCs/>
        </w:rPr>
        <w:t>References:</w:t>
      </w:r>
      <w:r w:rsidRPr="00454F4C">
        <w:t xml:space="preserve"> </w:t>
      </w:r>
      <w:r>
        <w:t xml:space="preserve">Appointment will be subject to the receipt of satisfactory references. </w:t>
      </w:r>
    </w:p>
    <w:p w14:paraId="3F8569BB" w14:textId="77777777" w:rsidR="009B28E7" w:rsidRDefault="00BA1E56" w:rsidP="00454F4C">
      <w:pPr>
        <w:spacing w:before="120" w:after="120" w:line="276" w:lineRule="auto"/>
        <w:ind w:left="-6" w:right="11" w:hanging="11"/>
      </w:pPr>
      <w:r w:rsidRPr="003276DD">
        <w:rPr>
          <w:b/>
          <w:bCs/>
        </w:rPr>
        <w:t>Probationary period:</w:t>
      </w:r>
      <w:r w:rsidRPr="00454F4C">
        <w:t xml:space="preserve"> </w:t>
      </w:r>
      <w:r>
        <w:t xml:space="preserve">The appointment is subject to the satisfactory completion of a six month probationary period. </w:t>
      </w:r>
    </w:p>
    <w:p w14:paraId="401CC932" w14:textId="637E0876" w:rsidR="009B28E7" w:rsidRDefault="00BA1E56" w:rsidP="00454F4C">
      <w:pPr>
        <w:spacing w:before="120" w:after="120" w:line="276" w:lineRule="auto"/>
        <w:ind w:left="-6" w:right="11" w:hanging="11"/>
      </w:pPr>
      <w:r w:rsidRPr="003276DD">
        <w:rPr>
          <w:b/>
          <w:bCs/>
        </w:rPr>
        <w:t>Notice Period:</w:t>
      </w:r>
      <w:r>
        <w:t xml:space="preserve"> During the six-month probationary period four weeks</w:t>
      </w:r>
      <w:r w:rsidR="00DD4408">
        <w:t xml:space="preserve">' </w:t>
      </w:r>
      <w:r>
        <w:t>notice is required on either party. Thereafter you will be required to give 12 weeks</w:t>
      </w:r>
      <w:r w:rsidR="00DD4408">
        <w:t xml:space="preserve">' </w:t>
      </w:r>
      <w:r>
        <w:t xml:space="preserve">notice should you wish to resign. </w:t>
      </w:r>
    </w:p>
    <w:p w14:paraId="1A6CF385" w14:textId="77777777" w:rsidR="003276DD" w:rsidRDefault="003276DD" w:rsidP="003276DD">
      <w:pPr>
        <w:spacing w:before="120" w:after="120" w:line="276" w:lineRule="auto"/>
        <w:ind w:left="-6" w:right="11" w:hanging="11"/>
      </w:pPr>
      <w:r w:rsidRPr="003276DD">
        <w:rPr>
          <w:b/>
          <w:bCs/>
        </w:rPr>
        <w:t>Expenses:</w:t>
      </w:r>
      <w:r w:rsidRPr="00454F4C">
        <w:t xml:space="preserve"> </w:t>
      </w:r>
      <w:r>
        <w:t xml:space="preserve">Working expenses are paid at the diocesan rates. </w:t>
      </w:r>
    </w:p>
    <w:p w14:paraId="294EC52B" w14:textId="7E7412AD" w:rsidR="009B28E7" w:rsidRPr="0010213E" w:rsidRDefault="00BA1E56" w:rsidP="0010213E">
      <w:pPr>
        <w:spacing w:before="120" w:after="120" w:line="276" w:lineRule="auto"/>
        <w:ind w:left="-6" w:right="11" w:hanging="11"/>
        <w:rPr>
          <w:b/>
          <w:bCs/>
        </w:rPr>
      </w:pPr>
      <w:r w:rsidRPr="0010213E">
        <w:rPr>
          <w:b/>
          <w:bCs/>
        </w:rPr>
        <w:t xml:space="preserve">Right to work: </w:t>
      </w:r>
      <w:r w:rsidRPr="0010213E">
        <w:t>The post-holder must have the right to reside and work in the UK.</w:t>
      </w:r>
      <w:r w:rsidRPr="0010213E">
        <w:rPr>
          <w:b/>
          <w:bCs/>
        </w:rPr>
        <w:t xml:space="preserve"> </w:t>
      </w:r>
    </w:p>
    <w:p w14:paraId="02F25676" w14:textId="77777777" w:rsidR="002D4EC7" w:rsidRDefault="002D4EC7" w:rsidP="0010213E">
      <w:pPr>
        <w:spacing w:before="120" w:after="120" w:line="276" w:lineRule="auto"/>
        <w:ind w:left="-6" w:right="11" w:hanging="11"/>
        <w:rPr>
          <w:b/>
          <w:bCs/>
        </w:rPr>
      </w:pPr>
    </w:p>
    <w:p w14:paraId="5B36DE75" w14:textId="40DD4023" w:rsidR="009B28E7" w:rsidRPr="0010213E" w:rsidRDefault="00BA1E56" w:rsidP="0010213E">
      <w:pPr>
        <w:spacing w:before="120" w:after="120" w:line="276" w:lineRule="auto"/>
        <w:ind w:left="-6" w:right="11" w:hanging="11"/>
        <w:rPr>
          <w:b/>
          <w:bCs/>
        </w:rPr>
      </w:pPr>
      <w:r w:rsidRPr="0010213E">
        <w:rPr>
          <w:b/>
          <w:bCs/>
        </w:rPr>
        <w:t xml:space="preserve">The Diocese of Blackburn believes that diversity enables us to thrive and develop and is committed to race equality, welcoming applications from UK Minority Ethnic/ Global Majority Heritage backgrounds </w:t>
      </w:r>
    </w:p>
    <w:p w14:paraId="3C44CBA3" w14:textId="4B2BD86A" w:rsidR="009B28E7" w:rsidRPr="0010213E" w:rsidRDefault="00BA1E56" w:rsidP="0010213E">
      <w:pPr>
        <w:spacing w:before="120" w:after="120" w:line="276" w:lineRule="auto"/>
        <w:ind w:left="-6" w:right="11" w:hanging="11"/>
        <w:rPr>
          <w:b/>
          <w:bCs/>
        </w:rPr>
      </w:pPr>
      <w:r w:rsidRPr="0010213E">
        <w:rPr>
          <w:b/>
          <w:bCs/>
        </w:rPr>
        <w:t xml:space="preserve">The Diocese of Blackburn is committed to safeguarding and promoting the welfare of children, young people and vulnerable adults. All post holders and volunteers are expected to share this commitment. </w:t>
      </w:r>
    </w:p>
    <w:p w14:paraId="59BB556E" w14:textId="77777777" w:rsidR="002D4EC7" w:rsidRDefault="002D4EC7" w:rsidP="0010213E">
      <w:pPr>
        <w:spacing w:after="0" w:line="259" w:lineRule="auto"/>
        <w:ind w:left="0" w:firstLine="0"/>
      </w:pPr>
    </w:p>
    <w:p w14:paraId="00F29949" w14:textId="11B6B620" w:rsidR="001523C1" w:rsidRDefault="00BA1E56" w:rsidP="0010213E">
      <w:pPr>
        <w:spacing w:after="0" w:line="259" w:lineRule="auto"/>
        <w:ind w:left="0" w:firstLine="0"/>
      </w:pPr>
      <w:r>
        <w:t>For an initial conversation about the role please contact</w:t>
      </w:r>
      <w:r w:rsidR="001523C1">
        <w:t>:</w:t>
      </w:r>
    </w:p>
    <w:p w14:paraId="60421B4B" w14:textId="77777777" w:rsidR="001523C1" w:rsidRDefault="001523C1" w:rsidP="001523C1">
      <w:pPr>
        <w:spacing w:after="0" w:line="259" w:lineRule="auto"/>
        <w:ind w:left="0" w:firstLine="0"/>
        <w:rPr>
          <w:b/>
          <w:bCs/>
        </w:rPr>
      </w:pPr>
    </w:p>
    <w:p w14:paraId="574AB426" w14:textId="02606BC8" w:rsidR="009B28E7" w:rsidRPr="001523C1" w:rsidRDefault="00990DD9" w:rsidP="001523C1">
      <w:pPr>
        <w:spacing w:after="0" w:line="259" w:lineRule="auto"/>
        <w:ind w:left="0" w:firstLine="0"/>
        <w:rPr>
          <w:b/>
          <w:bCs/>
        </w:rPr>
      </w:pPr>
      <w:r>
        <w:rPr>
          <w:b/>
          <w:bCs/>
        </w:rPr>
        <w:t>Fr Andrew Holmes</w:t>
      </w:r>
      <w:r w:rsidR="00BA1E56" w:rsidRPr="001523C1">
        <w:rPr>
          <w:b/>
          <w:bCs/>
        </w:rPr>
        <w:t xml:space="preserve">, Area Dean of </w:t>
      </w:r>
      <w:r>
        <w:rPr>
          <w:b/>
          <w:bCs/>
        </w:rPr>
        <w:t xml:space="preserve">Burnley  </w:t>
      </w:r>
      <w:r w:rsidRPr="00990DD9">
        <w:t>andrewinburnley@gmail.com</w:t>
      </w:r>
    </w:p>
    <w:p w14:paraId="45933F2A" w14:textId="77777777" w:rsidR="00874E2D" w:rsidRPr="00874E2D" w:rsidRDefault="00874E2D">
      <w:pPr>
        <w:ind w:left="-5" w:right="9"/>
      </w:pPr>
    </w:p>
    <w:sectPr w:rsidR="00874E2D" w:rsidRPr="00874E2D" w:rsidSect="00803898">
      <w:type w:val="continuous"/>
      <w:pgSz w:w="11906" w:h="16838"/>
      <w:pgMar w:top="1595" w:right="1139" w:bottom="1330" w:left="1134" w:header="405"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A6921" w14:textId="77777777" w:rsidR="00D8695B" w:rsidRDefault="00D8695B">
      <w:pPr>
        <w:spacing w:after="0" w:line="240" w:lineRule="auto"/>
      </w:pPr>
      <w:r>
        <w:separator/>
      </w:r>
    </w:p>
  </w:endnote>
  <w:endnote w:type="continuationSeparator" w:id="0">
    <w:p w14:paraId="3A69CBEB" w14:textId="77777777" w:rsidR="00D8695B" w:rsidRDefault="00D86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6B8E0" w14:textId="77777777" w:rsidR="00D8695B" w:rsidRDefault="00D8695B">
      <w:pPr>
        <w:spacing w:after="0" w:line="240" w:lineRule="auto"/>
      </w:pPr>
      <w:r>
        <w:separator/>
      </w:r>
    </w:p>
  </w:footnote>
  <w:footnote w:type="continuationSeparator" w:id="0">
    <w:p w14:paraId="6C571EFB" w14:textId="77777777" w:rsidR="00D8695B" w:rsidRDefault="00D86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13B34" w14:textId="77777777" w:rsidR="009B28E7" w:rsidRDefault="00BA1E56">
    <w:pPr>
      <w:spacing w:after="0" w:line="259" w:lineRule="auto"/>
      <w:ind w:left="-1134" w:right="1481" w:firstLine="0"/>
    </w:pPr>
    <w:r>
      <w:rPr>
        <w:noProof/>
      </w:rPr>
      <w:drawing>
        <wp:anchor distT="0" distB="0" distL="114300" distR="114300" simplePos="0" relativeHeight="251658240" behindDoc="0" locked="0" layoutInCell="1" allowOverlap="0" wp14:anchorId="2E80B85E" wp14:editId="1B2DB329">
          <wp:simplePos x="0" y="0"/>
          <wp:positionH relativeFrom="page">
            <wp:posOffset>1443990</wp:posOffset>
          </wp:positionH>
          <wp:positionV relativeFrom="page">
            <wp:posOffset>333375</wp:posOffset>
          </wp:positionV>
          <wp:extent cx="2428748" cy="1436370"/>
          <wp:effectExtent l="0" t="0" r="0" b="0"/>
          <wp:wrapSquare wrapText="bothSides"/>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stretch>
                    <a:fillRect/>
                  </a:stretch>
                </pic:blipFill>
                <pic:spPr>
                  <a:xfrm>
                    <a:off x="0" y="0"/>
                    <a:ext cx="2428748" cy="1436370"/>
                  </a:xfrm>
                  <a:prstGeom prst="rect">
                    <a:avLst/>
                  </a:prstGeom>
                </pic:spPr>
              </pic:pic>
            </a:graphicData>
          </a:graphic>
        </wp:anchor>
      </w:drawing>
    </w:r>
    <w:r>
      <w:rPr>
        <w:noProof/>
      </w:rPr>
      <w:drawing>
        <wp:anchor distT="0" distB="0" distL="114300" distR="114300" simplePos="0" relativeHeight="251659264" behindDoc="0" locked="0" layoutInCell="1" allowOverlap="0" wp14:anchorId="433EEA89" wp14:editId="5FB85DEA">
          <wp:simplePos x="0" y="0"/>
          <wp:positionH relativeFrom="page">
            <wp:posOffset>4373245</wp:posOffset>
          </wp:positionH>
          <wp:positionV relativeFrom="page">
            <wp:posOffset>257175</wp:posOffset>
          </wp:positionV>
          <wp:extent cx="1523619" cy="1533525"/>
          <wp:effectExtent l="0" t="0" r="0" b="0"/>
          <wp:wrapSquare wrapText="bothSides"/>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
                  <a:stretch>
                    <a:fillRect/>
                  </a:stretch>
                </pic:blipFill>
                <pic:spPr>
                  <a:xfrm>
                    <a:off x="0" y="0"/>
                    <a:ext cx="1523619" cy="1533525"/>
                  </a:xfrm>
                  <a:prstGeom prst="rect">
                    <a:avLst/>
                  </a:prstGeom>
                </pic:spPr>
              </pic:pic>
            </a:graphicData>
          </a:graphic>
        </wp:anchor>
      </w:drawing>
    </w:r>
  </w:p>
  <w:p w14:paraId="246924E4" w14:textId="77777777" w:rsidR="009B28E7" w:rsidRDefault="00BA1E56">
    <w:r>
      <w:rPr>
        <w:rFonts w:ascii="Calibri" w:eastAsia="Calibri" w:hAnsi="Calibri" w:cs="Calibri"/>
        <w:noProof/>
      </w:rPr>
      <mc:AlternateContent>
        <mc:Choice Requires="wpg">
          <w:drawing>
            <wp:anchor distT="0" distB="0" distL="114300" distR="114300" simplePos="0" relativeHeight="251660288" behindDoc="1" locked="0" layoutInCell="1" allowOverlap="1" wp14:anchorId="3EF7B32C" wp14:editId="3FA17EAB">
              <wp:simplePos x="0" y="0"/>
              <wp:positionH relativeFrom="page">
                <wp:posOffset>0</wp:posOffset>
              </wp:positionH>
              <wp:positionV relativeFrom="page">
                <wp:posOffset>0</wp:posOffset>
              </wp:positionV>
              <wp:extent cx="1" cy="1"/>
              <wp:effectExtent l="0" t="0" r="0" b="0"/>
              <wp:wrapNone/>
              <wp:docPr id="23097" name="Group 23097"/>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D4868F9" id="Group 23097" o:spid="_x0000_s1026" style="position:absolute;margin-left:0;margin-top:0;width:0;height:0;z-index:-2516561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7D2AA" w14:textId="4098A319" w:rsidR="009B28E7" w:rsidRDefault="009B28E7">
    <w:pPr>
      <w:spacing w:after="0" w:line="259" w:lineRule="auto"/>
      <w:ind w:left="-1134" w:right="1481" w:firstLine="0"/>
    </w:pPr>
  </w:p>
  <w:p w14:paraId="1E0974D7" w14:textId="77777777" w:rsidR="009B28E7" w:rsidRDefault="00BA1E56">
    <w:r>
      <w:rPr>
        <w:rFonts w:ascii="Calibri" w:eastAsia="Calibri" w:hAnsi="Calibri" w:cs="Calibri"/>
        <w:noProof/>
      </w:rPr>
      <mc:AlternateContent>
        <mc:Choice Requires="wpg">
          <w:drawing>
            <wp:anchor distT="0" distB="0" distL="114300" distR="114300" simplePos="0" relativeHeight="251663360" behindDoc="1" locked="0" layoutInCell="1" allowOverlap="1" wp14:anchorId="1C26270D" wp14:editId="7EB4D0E5">
              <wp:simplePos x="0" y="0"/>
              <wp:positionH relativeFrom="page">
                <wp:posOffset>0</wp:posOffset>
              </wp:positionH>
              <wp:positionV relativeFrom="page">
                <wp:posOffset>0</wp:posOffset>
              </wp:positionV>
              <wp:extent cx="1" cy="1"/>
              <wp:effectExtent l="0" t="0" r="0" b="0"/>
              <wp:wrapNone/>
              <wp:docPr id="23088" name="Group 2308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733299E" id="Group 23088" o:spid="_x0000_s1026" style="position:absolute;margin-left:0;margin-top:0;width:0;height:0;z-index:-25165312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13A7B" w14:textId="77777777" w:rsidR="009B28E7" w:rsidRDefault="00BA1E56">
    <w:pPr>
      <w:spacing w:after="0" w:line="259" w:lineRule="auto"/>
      <w:ind w:left="-1134" w:right="1481" w:firstLine="0"/>
    </w:pPr>
    <w:r>
      <w:rPr>
        <w:noProof/>
      </w:rPr>
      <w:drawing>
        <wp:anchor distT="0" distB="0" distL="114300" distR="114300" simplePos="0" relativeHeight="251664384" behindDoc="0" locked="0" layoutInCell="1" allowOverlap="0" wp14:anchorId="79BEE3B7" wp14:editId="2B32CD81">
          <wp:simplePos x="0" y="0"/>
          <wp:positionH relativeFrom="page">
            <wp:posOffset>1443990</wp:posOffset>
          </wp:positionH>
          <wp:positionV relativeFrom="page">
            <wp:posOffset>333375</wp:posOffset>
          </wp:positionV>
          <wp:extent cx="2428748" cy="1436370"/>
          <wp:effectExtent l="0" t="0" r="0" b="0"/>
          <wp:wrapSquare wrapText="bothSides"/>
          <wp:docPr id="377269728" name="Picture 37726972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stretch>
                    <a:fillRect/>
                  </a:stretch>
                </pic:blipFill>
                <pic:spPr>
                  <a:xfrm>
                    <a:off x="0" y="0"/>
                    <a:ext cx="2428748" cy="1436370"/>
                  </a:xfrm>
                  <a:prstGeom prst="rect">
                    <a:avLst/>
                  </a:prstGeom>
                </pic:spPr>
              </pic:pic>
            </a:graphicData>
          </a:graphic>
        </wp:anchor>
      </w:drawing>
    </w:r>
    <w:r>
      <w:rPr>
        <w:noProof/>
      </w:rPr>
      <w:drawing>
        <wp:anchor distT="0" distB="0" distL="114300" distR="114300" simplePos="0" relativeHeight="251665408" behindDoc="0" locked="0" layoutInCell="1" allowOverlap="0" wp14:anchorId="5702A89A" wp14:editId="1C0AF483">
          <wp:simplePos x="0" y="0"/>
          <wp:positionH relativeFrom="page">
            <wp:posOffset>4373245</wp:posOffset>
          </wp:positionH>
          <wp:positionV relativeFrom="page">
            <wp:posOffset>257175</wp:posOffset>
          </wp:positionV>
          <wp:extent cx="1523619" cy="1533525"/>
          <wp:effectExtent l="0" t="0" r="0" b="0"/>
          <wp:wrapSquare wrapText="bothSides"/>
          <wp:docPr id="1404734694" name="Picture 140473469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
                  <a:stretch>
                    <a:fillRect/>
                  </a:stretch>
                </pic:blipFill>
                <pic:spPr>
                  <a:xfrm>
                    <a:off x="0" y="0"/>
                    <a:ext cx="1523619" cy="1533525"/>
                  </a:xfrm>
                  <a:prstGeom prst="rect">
                    <a:avLst/>
                  </a:prstGeom>
                </pic:spPr>
              </pic:pic>
            </a:graphicData>
          </a:graphic>
        </wp:anchor>
      </w:drawing>
    </w:r>
  </w:p>
  <w:p w14:paraId="7E6D695B" w14:textId="77777777" w:rsidR="009B28E7" w:rsidRDefault="00BA1E56">
    <w:r>
      <w:rPr>
        <w:rFonts w:ascii="Calibri" w:eastAsia="Calibri" w:hAnsi="Calibri" w:cs="Calibri"/>
        <w:noProof/>
      </w:rPr>
      <mc:AlternateContent>
        <mc:Choice Requires="wpg">
          <w:drawing>
            <wp:anchor distT="0" distB="0" distL="114300" distR="114300" simplePos="0" relativeHeight="251666432" behindDoc="1" locked="0" layoutInCell="1" allowOverlap="1" wp14:anchorId="6B5313E3" wp14:editId="6D2EE48C">
              <wp:simplePos x="0" y="0"/>
              <wp:positionH relativeFrom="page">
                <wp:posOffset>0</wp:posOffset>
              </wp:positionH>
              <wp:positionV relativeFrom="page">
                <wp:posOffset>0</wp:posOffset>
              </wp:positionV>
              <wp:extent cx="1" cy="1"/>
              <wp:effectExtent l="0" t="0" r="0" b="0"/>
              <wp:wrapNone/>
              <wp:docPr id="23079" name="Group 2307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15380640" id="Group 23079" o:spid="_x0000_s1026" style="position:absolute;margin-left:0;margin-top:0;width:0;height:0;z-index:-25165004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C6E"/>
    <w:multiLevelType w:val="hybridMultilevel"/>
    <w:tmpl w:val="FCE6B3E0"/>
    <w:lvl w:ilvl="0" w:tplc="38C2C70C">
      <w:start w:val="1"/>
      <w:numFmt w:val="bullet"/>
      <w:lvlText w:val="•"/>
      <w:lvlJc w:val="left"/>
      <w:pPr>
        <w:ind w:left="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C4EAC7CC">
      <w:start w:val="1"/>
      <w:numFmt w:val="bullet"/>
      <w:lvlText w:val="o"/>
      <w:lvlJc w:val="left"/>
      <w:pPr>
        <w:ind w:left="-706"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80166EEC">
      <w:start w:val="1"/>
      <w:numFmt w:val="bullet"/>
      <w:lvlText w:val="▪"/>
      <w:lvlJc w:val="left"/>
      <w:pPr>
        <w:ind w:left="1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BE4D4D8">
      <w:start w:val="1"/>
      <w:numFmt w:val="bullet"/>
      <w:lvlText w:val="•"/>
      <w:lvlJc w:val="left"/>
      <w:pPr>
        <w:ind w:left="73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127A141E">
      <w:start w:val="1"/>
      <w:numFmt w:val="bullet"/>
      <w:lvlText w:val="o"/>
      <w:lvlJc w:val="left"/>
      <w:pPr>
        <w:ind w:left="145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05F4B500">
      <w:start w:val="1"/>
      <w:numFmt w:val="bullet"/>
      <w:lvlText w:val="▪"/>
      <w:lvlJc w:val="left"/>
      <w:pPr>
        <w:ind w:left="217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754C542">
      <w:start w:val="1"/>
      <w:numFmt w:val="bullet"/>
      <w:lvlText w:val="•"/>
      <w:lvlJc w:val="left"/>
      <w:pPr>
        <w:ind w:left="289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0BE2457A">
      <w:start w:val="1"/>
      <w:numFmt w:val="bullet"/>
      <w:lvlText w:val="o"/>
      <w:lvlJc w:val="left"/>
      <w:pPr>
        <w:ind w:left="361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A65A52AA">
      <w:start w:val="1"/>
      <w:numFmt w:val="bullet"/>
      <w:lvlText w:val="▪"/>
      <w:lvlJc w:val="left"/>
      <w:pPr>
        <w:ind w:left="433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07271FA8"/>
    <w:multiLevelType w:val="hybridMultilevel"/>
    <w:tmpl w:val="500C3BF2"/>
    <w:lvl w:ilvl="0" w:tplc="41A4B9D6">
      <w:start w:val="1"/>
      <w:numFmt w:val="bullet"/>
      <w:lvlText w:val="•"/>
      <w:lvlJc w:val="left"/>
      <w:pPr>
        <w:ind w:left="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714B71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1A8CB8">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1D46B4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6AE97C">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D7E8740">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C2CD4A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32552E">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A726BAC">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A91073D"/>
    <w:multiLevelType w:val="hybridMultilevel"/>
    <w:tmpl w:val="A10CEAF6"/>
    <w:lvl w:ilvl="0" w:tplc="53A2D5BC">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269" w:hanging="360"/>
      </w:pPr>
      <w:rPr>
        <w:rFonts w:ascii="Courier New" w:hAnsi="Courier New" w:cs="Courier New" w:hint="default"/>
      </w:rPr>
    </w:lvl>
    <w:lvl w:ilvl="2" w:tplc="08090005" w:tentative="1">
      <w:start w:val="1"/>
      <w:numFmt w:val="bullet"/>
      <w:lvlText w:val=""/>
      <w:lvlJc w:val="left"/>
      <w:pPr>
        <w:ind w:left="1989" w:hanging="360"/>
      </w:pPr>
      <w:rPr>
        <w:rFonts w:ascii="Wingdings" w:hAnsi="Wingdings" w:hint="default"/>
      </w:rPr>
    </w:lvl>
    <w:lvl w:ilvl="3" w:tplc="08090001" w:tentative="1">
      <w:start w:val="1"/>
      <w:numFmt w:val="bullet"/>
      <w:lvlText w:val=""/>
      <w:lvlJc w:val="left"/>
      <w:pPr>
        <w:ind w:left="2709" w:hanging="360"/>
      </w:pPr>
      <w:rPr>
        <w:rFonts w:ascii="Symbol" w:hAnsi="Symbol" w:hint="default"/>
      </w:rPr>
    </w:lvl>
    <w:lvl w:ilvl="4" w:tplc="08090003" w:tentative="1">
      <w:start w:val="1"/>
      <w:numFmt w:val="bullet"/>
      <w:lvlText w:val="o"/>
      <w:lvlJc w:val="left"/>
      <w:pPr>
        <w:ind w:left="3429" w:hanging="360"/>
      </w:pPr>
      <w:rPr>
        <w:rFonts w:ascii="Courier New" w:hAnsi="Courier New" w:cs="Courier New" w:hint="default"/>
      </w:rPr>
    </w:lvl>
    <w:lvl w:ilvl="5" w:tplc="08090005" w:tentative="1">
      <w:start w:val="1"/>
      <w:numFmt w:val="bullet"/>
      <w:lvlText w:val=""/>
      <w:lvlJc w:val="left"/>
      <w:pPr>
        <w:ind w:left="4149" w:hanging="360"/>
      </w:pPr>
      <w:rPr>
        <w:rFonts w:ascii="Wingdings" w:hAnsi="Wingdings" w:hint="default"/>
      </w:rPr>
    </w:lvl>
    <w:lvl w:ilvl="6" w:tplc="08090001" w:tentative="1">
      <w:start w:val="1"/>
      <w:numFmt w:val="bullet"/>
      <w:lvlText w:val=""/>
      <w:lvlJc w:val="left"/>
      <w:pPr>
        <w:ind w:left="4869" w:hanging="360"/>
      </w:pPr>
      <w:rPr>
        <w:rFonts w:ascii="Symbol" w:hAnsi="Symbol" w:hint="default"/>
      </w:rPr>
    </w:lvl>
    <w:lvl w:ilvl="7" w:tplc="08090003" w:tentative="1">
      <w:start w:val="1"/>
      <w:numFmt w:val="bullet"/>
      <w:lvlText w:val="o"/>
      <w:lvlJc w:val="left"/>
      <w:pPr>
        <w:ind w:left="5589" w:hanging="360"/>
      </w:pPr>
      <w:rPr>
        <w:rFonts w:ascii="Courier New" w:hAnsi="Courier New" w:cs="Courier New" w:hint="default"/>
      </w:rPr>
    </w:lvl>
    <w:lvl w:ilvl="8" w:tplc="08090005" w:tentative="1">
      <w:start w:val="1"/>
      <w:numFmt w:val="bullet"/>
      <w:lvlText w:val=""/>
      <w:lvlJc w:val="left"/>
      <w:pPr>
        <w:ind w:left="6309" w:hanging="360"/>
      </w:pPr>
      <w:rPr>
        <w:rFonts w:ascii="Wingdings" w:hAnsi="Wingdings" w:hint="default"/>
      </w:rPr>
    </w:lvl>
  </w:abstractNum>
  <w:abstractNum w:abstractNumId="3" w15:restartNumberingAfterBreak="0">
    <w:nsid w:val="129518D7"/>
    <w:multiLevelType w:val="hybridMultilevel"/>
    <w:tmpl w:val="70500B26"/>
    <w:lvl w:ilvl="0" w:tplc="0D0E53CC">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327AD1FE">
      <w:start w:val="1"/>
      <w:numFmt w:val="bullet"/>
      <w:lvlText w:val="o"/>
      <w:lvlJc w:val="left"/>
      <w:pPr>
        <w:ind w:left="145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EBAA71A">
      <w:start w:val="1"/>
      <w:numFmt w:val="bullet"/>
      <w:lvlText w:val="▪"/>
      <w:lvlJc w:val="left"/>
      <w:pPr>
        <w:ind w:left="217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B805B56">
      <w:start w:val="1"/>
      <w:numFmt w:val="bullet"/>
      <w:lvlText w:val="•"/>
      <w:lvlJc w:val="left"/>
      <w:pPr>
        <w:ind w:left="289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4AA5F14">
      <w:start w:val="1"/>
      <w:numFmt w:val="bullet"/>
      <w:lvlText w:val="o"/>
      <w:lvlJc w:val="left"/>
      <w:pPr>
        <w:ind w:left="361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0A64E2BC">
      <w:start w:val="1"/>
      <w:numFmt w:val="bullet"/>
      <w:lvlText w:val="▪"/>
      <w:lvlJc w:val="left"/>
      <w:pPr>
        <w:ind w:left="433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07BACB54">
      <w:start w:val="1"/>
      <w:numFmt w:val="bullet"/>
      <w:lvlText w:val="•"/>
      <w:lvlJc w:val="left"/>
      <w:pPr>
        <w:ind w:left="505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21AD7A4">
      <w:start w:val="1"/>
      <w:numFmt w:val="bullet"/>
      <w:lvlText w:val="o"/>
      <w:lvlJc w:val="left"/>
      <w:pPr>
        <w:ind w:left="577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70E0CDF0">
      <w:start w:val="1"/>
      <w:numFmt w:val="bullet"/>
      <w:lvlText w:val="▪"/>
      <w:lvlJc w:val="left"/>
      <w:pPr>
        <w:ind w:left="649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13166444"/>
    <w:multiLevelType w:val="hybridMultilevel"/>
    <w:tmpl w:val="8A0A37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6F29E4"/>
    <w:multiLevelType w:val="hybridMultilevel"/>
    <w:tmpl w:val="B83A16F8"/>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6" w15:restartNumberingAfterBreak="0">
    <w:nsid w:val="25207325"/>
    <w:multiLevelType w:val="hybridMultilevel"/>
    <w:tmpl w:val="DC74DB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BF4464F"/>
    <w:multiLevelType w:val="hybridMultilevel"/>
    <w:tmpl w:val="F9CA73E2"/>
    <w:lvl w:ilvl="0" w:tplc="285E1FFE">
      <w:start w:val="1"/>
      <w:numFmt w:val="bullet"/>
      <w:lvlText w:val="•"/>
      <w:lvlJc w:val="left"/>
      <w:pPr>
        <w:ind w:left="552"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C32851B4">
      <w:start w:val="1"/>
      <w:numFmt w:val="bullet"/>
      <w:lvlText w:val="o"/>
      <w:lvlJc w:val="left"/>
      <w:pPr>
        <w:ind w:left="112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DBCA8624">
      <w:start w:val="1"/>
      <w:numFmt w:val="bullet"/>
      <w:lvlText w:val="▪"/>
      <w:lvlJc w:val="left"/>
      <w:pPr>
        <w:ind w:left="184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87DC7470">
      <w:start w:val="1"/>
      <w:numFmt w:val="bullet"/>
      <w:lvlText w:val="•"/>
      <w:lvlJc w:val="left"/>
      <w:pPr>
        <w:ind w:left="256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7864F9D2">
      <w:start w:val="1"/>
      <w:numFmt w:val="bullet"/>
      <w:lvlText w:val="o"/>
      <w:lvlJc w:val="left"/>
      <w:pPr>
        <w:ind w:left="328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752C896E">
      <w:start w:val="1"/>
      <w:numFmt w:val="bullet"/>
      <w:lvlText w:val="▪"/>
      <w:lvlJc w:val="left"/>
      <w:pPr>
        <w:ind w:left="400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A3AEE9E0">
      <w:start w:val="1"/>
      <w:numFmt w:val="bullet"/>
      <w:lvlText w:val="•"/>
      <w:lvlJc w:val="left"/>
      <w:pPr>
        <w:ind w:left="472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8D4FA4E">
      <w:start w:val="1"/>
      <w:numFmt w:val="bullet"/>
      <w:lvlText w:val="o"/>
      <w:lvlJc w:val="left"/>
      <w:pPr>
        <w:ind w:left="544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2E4211A4">
      <w:start w:val="1"/>
      <w:numFmt w:val="bullet"/>
      <w:lvlText w:val="▪"/>
      <w:lvlJc w:val="left"/>
      <w:pPr>
        <w:ind w:left="6161"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3FC8270D"/>
    <w:multiLevelType w:val="hybridMultilevel"/>
    <w:tmpl w:val="67A824E6"/>
    <w:lvl w:ilvl="0" w:tplc="53A2D5BC">
      <w:start w:val="1"/>
      <w:numFmt w:val="bullet"/>
      <w:lvlText w:val="•"/>
      <w:lvlJc w:val="left"/>
      <w:pPr>
        <w:ind w:left="1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006630">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3E666E">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3BC395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92A47E">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B104BF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D6C9F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5C9F8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46363E">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7BF1B9B"/>
    <w:multiLevelType w:val="hybridMultilevel"/>
    <w:tmpl w:val="7764C6C2"/>
    <w:lvl w:ilvl="0" w:tplc="9708806E">
      <w:start w:val="1"/>
      <w:numFmt w:val="bullet"/>
      <w:lvlText w:val="•"/>
      <w:lvlJc w:val="left"/>
      <w:pPr>
        <w:ind w:left="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46300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EA80B8">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D02353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D29EA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26C582C">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4FC856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C8558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50B262">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9592FA3"/>
    <w:multiLevelType w:val="hybridMultilevel"/>
    <w:tmpl w:val="7D84CED0"/>
    <w:lvl w:ilvl="0" w:tplc="BEB265EA">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56FE78">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506A07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440952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0C46B0">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9C6B5F4">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C747A6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9EE912">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DF8173A">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519D372D"/>
    <w:multiLevelType w:val="hybridMultilevel"/>
    <w:tmpl w:val="DA8A57BE"/>
    <w:lvl w:ilvl="0" w:tplc="53A2D5BC">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269" w:hanging="360"/>
      </w:pPr>
      <w:rPr>
        <w:rFonts w:ascii="Courier New" w:hAnsi="Courier New" w:cs="Courier New" w:hint="default"/>
      </w:rPr>
    </w:lvl>
    <w:lvl w:ilvl="2" w:tplc="08090005" w:tentative="1">
      <w:start w:val="1"/>
      <w:numFmt w:val="bullet"/>
      <w:lvlText w:val=""/>
      <w:lvlJc w:val="left"/>
      <w:pPr>
        <w:ind w:left="1989" w:hanging="360"/>
      </w:pPr>
      <w:rPr>
        <w:rFonts w:ascii="Wingdings" w:hAnsi="Wingdings" w:hint="default"/>
      </w:rPr>
    </w:lvl>
    <w:lvl w:ilvl="3" w:tplc="08090001" w:tentative="1">
      <w:start w:val="1"/>
      <w:numFmt w:val="bullet"/>
      <w:lvlText w:val=""/>
      <w:lvlJc w:val="left"/>
      <w:pPr>
        <w:ind w:left="2709" w:hanging="360"/>
      </w:pPr>
      <w:rPr>
        <w:rFonts w:ascii="Symbol" w:hAnsi="Symbol" w:hint="default"/>
      </w:rPr>
    </w:lvl>
    <w:lvl w:ilvl="4" w:tplc="08090003" w:tentative="1">
      <w:start w:val="1"/>
      <w:numFmt w:val="bullet"/>
      <w:lvlText w:val="o"/>
      <w:lvlJc w:val="left"/>
      <w:pPr>
        <w:ind w:left="3429" w:hanging="360"/>
      </w:pPr>
      <w:rPr>
        <w:rFonts w:ascii="Courier New" w:hAnsi="Courier New" w:cs="Courier New" w:hint="default"/>
      </w:rPr>
    </w:lvl>
    <w:lvl w:ilvl="5" w:tplc="08090005" w:tentative="1">
      <w:start w:val="1"/>
      <w:numFmt w:val="bullet"/>
      <w:lvlText w:val=""/>
      <w:lvlJc w:val="left"/>
      <w:pPr>
        <w:ind w:left="4149" w:hanging="360"/>
      </w:pPr>
      <w:rPr>
        <w:rFonts w:ascii="Wingdings" w:hAnsi="Wingdings" w:hint="default"/>
      </w:rPr>
    </w:lvl>
    <w:lvl w:ilvl="6" w:tplc="08090001" w:tentative="1">
      <w:start w:val="1"/>
      <w:numFmt w:val="bullet"/>
      <w:lvlText w:val=""/>
      <w:lvlJc w:val="left"/>
      <w:pPr>
        <w:ind w:left="4869" w:hanging="360"/>
      </w:pPr>
      <w:rPr>
        <w:rFonts w:ascii="Symbol" w:hAnsi="Symbol" w:hint="default"/>
      </w:rPr>
    </w:lvl>
    <w:lvl w:ilvl="7" w:tplc="08090003" w:tentative="1">
      <w:start w:val="1"/>
      <w:numFmt w:val="bullet"/>
      <w:lvlText w:val="o"/>
      <w:lvlJc w:val="left"/>
      <w:pPr>
        <w:ind w:left="5589" w:hanging="360"/>
      </w:pPr>
      <w:rPr>
        <w:rFonts w:ascii="Courier New" w:hAnsi="Courier New" w:cs="Courier New" w:hint="default"/>
      </w:rPr>
    </w:lvl>
    <w:lvl w:ilvl="8" w:tplc="08090005" w:tentative="1">
      <w:start w:val="1"/>
      <w:numFmt w:val="bullet"/>
      <w:lvlText w:val=""/>
      <w:lvlJc w:val="left"/>
      <w:pPr>
        <w:ind w:left="6309" w:hanging="360"/>
      </w:pPr>
      <w:rPr>
        <w:rFonts w:ascii="Wingdings" w:hAnsi="Wingdings" w:hint="default"/>
      </w:rPr>
    </w:lvl>
  </w:abstractNum>
  <w:abstractNum w:abstractNumId="12" w15:restartNumberingAfterBreak="0">
    <w:nsid w:val="5B9B153F"/>
    <w:multiLevelType w:val="hybridMultilevel"/>
    <w:tmpl w:val="7574558A"/>
    <w:lvl w:ilvl="0" w:tplc="2496F376">
      <w:start w:val="1"/>
      <w:numFmt w:val="bullet"/>
      <w:lvlText w:val="•"/>
      <w:lvlJc w:val="left"/>
      <w:pPr>
        <w:ind w:left="1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98F4F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CDE0610">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F42A02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7EAA570">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A6DC98">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A42EC4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CA3D72">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D7CF892">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D647177"/>
    <w:multiLevelType w:val="hybridMultilevel"/>
    <w:tmpl w:val="6F265DEC"/>
    <w:lvl w:ilvl="0" w:tplc="C05AE30A">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84214FA">
      <w:start w:val="1"/>
      <w:numFmt w:val="bullet"/>
      <w:lvlText w:val="o"/>
      <w:lvlJc w:val="left"/>
      <w:pPr>
        <w:ind w:left="145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1C5EB29C">
      <w:start w:val="1"/>
      <w:numFmt w:val="bullet"/>
      <w:lvlText w:val="▪"/>
      <w:lvlJc w:val="left"/>
      <w:pPr>
        <w:ind w:left="217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9A260D18">
      <w:start w:val="1"/>
      <w:numFmt w:val="bullet"/>
      <w:lvlText w:val="•"/>
      <w:lvlJc w:val="left"/>
      <w:pPr>
        <w:ind w:left="289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0B0861C">
      <w:start w:val="1"/>
      <w:numFmt w:val="bullet"/>
      <w:lvlText w:val="o"/>
      <w:lvlJc w:val="left"/>
      <w:pPr>
        <w:ind w:left="361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4D620990">
      <w:start w:val="1"/>
      <w:numFmt w:val="bullet"/>
      <w:lvlText w:val="▪"/>
      <w:lvlJc w:val="left"/>
      <w:pPr>
        <w:ind w:left="433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0D44ADE">
      <w:start w:val="1"/>
      <w:numFmt w:val="bullet"/>
      <w:lvlText w:val="•"/>
      <w:lvlJc w:val="left"/>
      <w:pPr>
        <w:ind w:left="505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68E691A">
      <w:start w:val="1"/>
      <w:numFmt w:val="bullet"/>
      <w:lvlText w:val="o"/>
      <w:lvlJc w:val="left"/>
      <w:pPr>
        <w:ind w:left="577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A4AE41E4">
      <w:start w:val="1"/>
      <w:numFmt w:val="bullet"/>
      <w:lvlText w:val="▪"/>
      <w:lvlJc w:val="left"/>
      <w:pPr>
        <w:ind w:left="6494"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4" w15:restartNumberingAfterBreak="0">
    <w:nsid w:val="6F3F20C3"/>
    <w:multiLevelType w:val="hybridMultilevel"/>
    <w:tmpl w:val="4596DED4"/>
    <w:lvl w:ilvl="0" w:tplc="0EC625CC">
      <w:start w:val="1"/>
      <w:numFmt w:val="bullet"/>
      <w:lvlText w:val="•"/>
      <w:lvlJc w:val="left"/>
      <w:pPr>
        <w:ind w:left="1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C4B5AC">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989BB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F16189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90C554">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9C6966">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A8CFF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96A2EF8">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074630C">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70EA1D94"/>
    <w:multiLevelType w:val="hybridMultilevel"/>
    <w:tmpl w:val="B7582808"/>
    <w:lvl w:ilvl="0" w:tplc="0809000F">
      <w:start w:val="1"/>
      <w:numFmt w:val="decimal"/>
      <w:lvlText w:val="%1."/>
      <w:lvlJc w:val="left"/>
      <w:pPr>
        <w:ind w:left="376" w:hanging="360"/>
      </w:pPr>
    </w:lvl>
    <w:lvl w:ilvl="1" w:tplc="08090019" w:tentative="1">
      <w:start w:val="1"/>
      <w:numFmt w:val="lowerLetter"/>
      <w:lvlText w:val="%2."/>
      <w:lvlJc w:val="left"/>
      <w:pPr>
        <w:ind w:left="1096" w:hanging="360"/>
      </w:pPr>
    </w:lvl>
    <w:lvl w:ilvl="2" w:tplc="0809001B" w:tentative="1">
      <w:start w:val="1"/>
      <w:numFmt w:val="lowerRoman"/>
      <w:lvlText w:val="%3."/>
      <w:lvlJc w:val="right"/>
      <w:pPr>
        <w:ind w:left="1816" w:hanging="180"/>
      </w:pPr>
    </w:lvl>
    <w:lvl w:ilvl="3" w:tplc="0809000F" w:tentative="1">
      <w:start w:val="1"/>
      <w:numFmt w:val="decimal"/>
      <w:lvlText w:val="%4."/>
      <w:lvlJc w:val="left"/>
      <w:pPr>
        <w:ind w:left="2536" w:hanging="360"/>
      </w:pPr>
    </w:lvl>
    <w:lvl w:ilvl="4" w:tplc="08090019" w:tentative="1">
      <w:start w:val="1"/>
      <w:numFmt w:val="lowerLetter"/>
      <w:lvlText w:val="%5."/>
      <w:lvlJc w:val="left"/>
      <w:pPr>
        <w:ind w:left="3256" w:hanging="360"/>
      </w:pPr>
    </w:lvl>
    <w:lvl w:ilvl="5" w:tplc="0809001B" w:tentative="1">
      <w:start w:val="1"/>
      <w:numFmt w:val="lowerRoman"/>
      <w:lvlText w:val="%6."/>
      <w:lvlJc w:val="right"/>
      <w:pPr>
        <w:ind w:left="3976" w:hanging="180"/>
      </w:pPr>
    </w:lvl>
    <w:lvl w:ilvl="6" w:tplc="0809000F" w:tentative="1">
      <w:start w:val="1"/>
      <w:numFmt w:val="decimal"/>
      <w:lvlText w:val="%7."/>
      <w:lvlJc w:val="left"/>
      <w:pPr>
        <w:ind w:left="4696" w:hanging="360"/>
      </w:pPr>
    </w:lvl>
    <w:lvl w:ilvl="7" w:tplc="08090019" w:tentative="1">
      <w:start w:val="1"/>
      <w:numFmt w:val="lowerLetter"/>
      <w:lvlText w:val="%8."/>
      <w:lvlJc w:val="left"/>
      <w:pPr>
        <w:ind w:left="5416" w:hanging="360"/>
      </w:pPr>
    </w:lvl>
    <w:lvl w:ilvl="8" w:tplc="0809001B" w:tentative="1">
      <w:start w:val="1"/>
      <w:numFmt w:val="lowerRoman"/>
      <w:lvlText w:val="%9."/>
      <w:lvlJc w:val="right"/>
      <w:pPr>
        <w:ind w:left="6136" w:hanging="180"/>
      </w:pPr>
    </w:lvl>
  </w:abstractNum>
  <w:abstractNum w:abstractNumId="16" w15:restartNumberingAfterBreak="0">
    <w:nsid w:val="727658B5"/>
    <w:multiLevelType w:val="hybridMultilevel"/>
    <w:tmpl w:val="48206F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56453923">
    <w:abstractNumId w:val="8"/>
  </w:num>
  <w:num w:numId="2" w16cid:durableId="1938100882">
    <w:abstractNumId w:val="14"/>
  </w:num>
  <w:num w:numId="3" w16cid:durableId="1928805811">
    <w:abstractNumId w:val="10"/>
  </w:num>
  <w:num w:numId="4" w16cid:durableId="2066096997">
    <w:abstractNumId w:val="9"/>
  </w:num>
  <w:num w:numId="5" w16cid:durableId="1704791711">
    <w:abstractNumId w:val="12"/>
  </w:num>
  <w:num w:numId="6" w16cid:durableId="101653178">
    <w:abstractNumId w:val="1"/>
  </w:num>
  <w:num w:numId="7" w16cid:durableId="922569616">
    <w:abstractNumId w:val="7"/>
  </w:num>
  <w:num w:numId="8" w16cid:durableId="2102598526">
    <w:abstractNumId w:val="0"/>
  </w:num>
  <w:num w:numId="9" w16cid:durableId="1663466419">
    <w:abstractNumId w:val="11"/>
  </w:num>
  <w:num w:numId="10" w16cid:durableId="1412502859">
    <w:abstractNumId w:val="2"/>
  </w:num>
  <w:num w:numId="11" w16cid:durableId="1168785251">
    <w:abstractNumId w:val="3"/>
  </w:num>
  <w:num w:numId="12" w16cid:durableId="875893636">
    <w:abstractNumId w:val="13"/>
  </w:num>
  <w:num w:numId="13" w16cid:durableId="504326764">
    <w:abstractNumId w:val="15"/>
  </w:num>
  <w:num w:numId="14" w16cid:durableId="949314120">
    <w:abstractNumId w:val="5"/>
  </w:num>
  <w:num w:numId="15" w16cid:durableId="51392308">
    <w:abstractNumId w:val="4"/>
  </w:num>
  <w:num w:numId="16" w16cid:durableId="1951543968">
    <w:abstractNumId w:val="16"/>
  </w:num>
  <w:num w:numId="17" w16cid:durableId="4120509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0M7E0NDO1sDA2M7dQ0lEKTi0uzszPAykwrAUAUv55fSwAAAA="/>
  </w:docVars>
  <w:rsids>
    <w:rsidRoot w:val="009B28E7"/>
    <w:rsid w:val="0000109A"/>
    <w:rsid w:val="00006F07"/>
    <w:rsid w:val="00022FFE"/>
    <w:rsid w:val="000342A8"/>
    <w:rsid w:val="000439B4"/>
    <w:rsid w:val="00045179"/>
    <w:rsid w:val="00046706"/>
    <w:rsid w:val="00055B77"/>
    <w:rsid w:val="000565ED"/>
    <w:rsid w:val="00057C5C"/>
    <w:rsid w:val="00064C1D"/>
    <w:rsid w:val="0006622A"/>
    <w:rsid w:val="00074B6A"/>
    <w:rsid w:val="00082F5B"/>
    <w:rsid w:val="00082FBB"/>
    <w:rsid w:val="000A080D"/>
    <w:rsid w:val="000A365B"/>
    <w:rsid w:val="000A4F6F"/>
    <w:rsid w:val="000B09CC"/>
    <w:rsid w:val="000D04CD"/>
    <w:rsid w:val="000D727F"/>
    <w:rsid w:val="000E5FEA"/>
    <w:rsid w:val="000E7602"/>
    <w:rsid w:val="0010213E"/>
    <w:rsid w:val="001349C8"/>
    <w:rsid w:val="00136B6F"/>
    <w:rsid w:val="00151757"/>
    <w:rsid w:val="001523C1"/>
    <w:rsid w:val="001727C1"/>
    <w:rsid w:val="00184CDF"/>
    <w:rsid w:val="001C28E4"/>
    <w:rsid w:val="001F5798"/>
    <w:rsid w:val="00202FAB"/>
    <w:rsid w:val="00203C5B"/>
    <w:rsid w:val="00215A00"/>
    <w:rsid w:val="00216844"/>
    <w:rsid w:val="00216D1E"/>
    <w:rsid w:val="002235C8"/>
    <w:rsid w:val="00224777"/>
    <w:rsid w:val="0023579F"/>
    <w:rsid w:val="00242E29"/>
    <w:rsid w:val="002731BE"/>
    <w:rsid w:val="002910D1"/>
    <w:rsid w:val="002B313F"/>
    <w:rsid w:val="002B6895"/>
    <w:rsid w:val="002B7F86"/>
    <w:rsid w:val="002C1295"/>
    <w:rsid w:val="002D4EC7"/>
    <w:rsid w:val="002E406F"/>
    <w:rsid w:val="002E7068"/>
    <w:rsid w:val="002F055F"/>
    <w:rsid w:val="003021A1"/>
    <w:rsid w:val="00305F3E"/>
    <w:rsid w:val="00314E4D"/>
    <w:rsid w:val="00316E4E"/>
    <w:rsid w:val="00322C3A"/>
    <w:rsid w:val="003276DD"/>
    <w:rsid w:val="00331E92"/>
    <w:rsid w:val="00333CEF"/>
    <w:rsid w:val="00342A70"/>
    <w:rsid w:val="00352A86"/>
    <w:rsid w:val="00375230"/>
    <w:rsid w:val="00375C27"/>
    <w:rsid w:val="003A1C48"/>
    <w:rsid w:val="003A7067"/>
    <w:rsid w:val="003B63C5"/>
    <w:rsid w:val="003C22DA"/>
    <w:rsid w:val="0040475C"/>
    <w:rsid w:val="00420A93"/>
    <w:rsid w:val="00432893"/>
    <w:rsid w:val="00433266"/>
    <w:rsid w:val="00434C6E"/>
    <w:rsid w:val="00440A7C"/>
    <w:rsid w:val="00454362"/>
    <w:rsid w:val="00454F4C"/>
    <w:rsid w:val="00476E2E"/>
    <w:rsid w:val="00483F42"/>
    <w:rsid w:val="0048573A"/>
    <w:rsid w:val="00491902"/>
    <w:rsid w:val="00495A5D"/>
    <w:rsid w:val="004A44F0"/>
    <w:rsid w:val="004A78C7"/>
    <w:rsid w:val="004C1E60"/>
    <w:rsid w:val="004F53E0"/>
    <w:rsid w:val="00530ED6"/>
    <w:rsid w:val="005328BE"/>
    <w:rsid w:val="00537D4B"/>
    <w:rsid w:val="00540A6B"/>
    <w:rsid w:val="00545914"/>
    <w:rsid w:val="0056539B"/>
    <w:rsid w:val="00577DB4"/>
    <w:rsid w:val="00583BF0"/>
    <w:rsid w:val="005A4866"/>
    <w:rsid w:val="005C6CB8"/>
    <w:rsid w:val="00613299"/>
    <w:rsid w:val="00614A5E"/>
    <w:rsid w:val="006217DF"/>
    <w:rsid w:val="00622621"/>
    <w:rsid w:val="00623420"/>
    <w:rsid w:val="006265E6"/>
    <w:rsid w:val="006613C9"/>
    <w:rsid w:val="00663EF7"/>
    <w:rsid w:val="00673B30"/>
    <w:rsid w:val="0067689C"/>
    <w:rsid w:val="006931AA"/>
    <w:rsid w:val="00693773"/>
    <w:rsid w:val="006972F4"/>
    <w:rsid w:val="006A3DDC"/>
    <w:rsid w:val="006D6532"/>
    <w:rsid w:val="006E172D"/>
    <w:rsid w:val="00703631"/>
    <w:rsid w:val="00703C82"/>
    <w:rsid w:val="00706E22"/>
    <w:rsid w:val="00711541"/>
    <w:rsid w:val="0073138B"/>
    <w:rsid w:val="00735DB1"/>
    <w:rsid w:val="00740D6E"/>
    <w:rsid w:val="00747118"/>
    <w:rsid w:val="00756EAC"/>
    <w:rsid w:val="00756EB7"/>
    <w:rsid w:val="00765BA0"/>
    <w:rsid w:val="00767838"/>
    <w:rsid w:val="007B6284"/>
    <w:rsid w:val="007C1464"/>
    <w:rsid w:val="007D4A13"/>
    <w:rsid w:val="007D7204"/>
    <w:rsid w:val="007D7E6C"/>
    <w:rsid w:val="00803898"/>
    <w:rsid w:val="00807AFA"/>
    <w:rsid w:val="00823CBD"/>
    <w:rsid w:val="0083426A"/>
    <w:rsid w:val="00851226"/>
    <w:rsid w:val="00851DA0"/>
    <w:rsid w:val="008611CB"/>
    <w:rsid w:val="00864EA5"/>
    <w:rsid w:val="00874E2D"/>
    <w:rsid w:val="008778D3"/>
    <w:rsid w:val="00885343"/>
    <w:rsid w:val="00893699"/>
    <w:rsid w:val="008940FA"/>
    <w:rsid w:val="008A56EE"/>
    <w:rsid w:val="008B1761"/>
    <w:rsid w:val="008C22AF"/>
    <w:rsid w:val="008C59D1"/>
    <w:rsid w:val="008E2796"/>
    <w:rsid w:val="008E31BF"/>
    <w:rsid w:val="009048B4"/>
    <w:rsid w:val="00914A10"/>
    <w:rsid w:val="009678B0"/>
    <w:rsid w:val="00990DD9"/>
    <w:rsid w:val="009A4D80"/>
    <w:rsid w:val="009B28E7"/>
    <w:rsid w:val="009B5335"/>
    <w:rsid w:val="009B5543"/>
    <w:rsid w:val="009D307A"/>
    <w:rsid w:val="009D717C"/>
    <w:rsid w:val="009E0BD5"/>
    <w:rsid w:val="009F2655"/>
    <w:rsid w:val="00A02193"/>
    <w:rsid w:val="00A0394F"/>
    <w:rsid w:val="00A2167A"/>
    <w:rsid w:val="00A22991"/>
    <w:rsid w:val="00A3345E"/>
    <w:rsid w:val="00A366AE"/>
    <w:rsid w:val="00A435B8"/>
    <w:rsid w:val="00A50BA8"/>
    <w:rsid w:val="00A56A5A"/>
    <w:rsid w:val="00A60495"/>
    <w:rsid w:val="00A65E52"/>
    <w:rsid w:val="00AA23BB"/>
    <w:rsid w:val="00AB56B2"/>
    <w:rsid w:val="00AC16C5"/>
    <w:rsid w:val="00AC2E6A"/>
    <w:rsid w:val="00AC5150"/>
    <w:rsid w:val="00AD2B4C"/>
    <w:rsid w:val="00AE01CD"/>
    <w:rsid w:val="00AE1282"/>
    <w:rsid w:val="00AE736F"/>
    <w:rsid w:val="00AF32C7"/>
    <w:rsid w:val="00B17970"/>
    <w:rsid w:val="00B21297"/>
    <w:rsid w:val="00B2133C"/>
    <w:rsid w:val="00B213AF"/>
    <w:rsid w:val="00B507EC"/>
    <w:rsid w:val="00B61951"/>
    <w:rsid w:val="00B733BD"/>
    <w:rsid w:val="00B863D8"/>
    <w:rsid w:val="00B90362"/>
    <w:rsid w:val="00B93671"/>
    <w:rsid w:val="00BA1E56"/>
    <w:rsid w:val="00BC2E6B"/>
    <w:rsid w:val="00BC2FF1"/>
    <w:rsid w:val="00C14751"/>
    <w:rsid w:val="00C17CB7"/>
    <w:rsid w:val="00C330DC"/>
    <w:rsid w:val="00C611B1"/>
    <w:rsid w:val="00C76918"/>
    <w:rsid w:val="00C815B7"/>
    <w:rsid w:val="00C87DBC"/>
    <w:rsid w:val="00CD620F"/>
    <w:rsid w:val="00D16AA2"/>
    <w:rsid w:val="00D267EF"/>
    <w:rsid w:val="00D4623B"/>
    <w:rsid w:val="00D46245"/>
    <w:rsid w:val="00D517F7"/>
    <w:rsid w:val="00D60A8B"/>
    <w:rsid w:val="00D703F7"/>
    <w:rsid w:val="00D861E4"/>
    <w:rsid w:val="00D8695B"/>
    <w:rsid w:val="00D93EC4"/>
    <w:rsid w:val="00DA1967"/>
    <w:rsid w:val="00DB3B0C"/>
    <w:rsid w:val="00DC3EE5"/>
    <w:rsid w:val="00DC5704"/>
    <w:rsid w:val="00DD3429"/>
    <w:rsid w:val="00DD4408"/>
    <w:rsid w:val="00DE611A"/>
    <w:rsid w:val="00DF0AB2"/>
    <w:rsid w:val="00E03820"/>
    <w:rsid w:val="00E46553"/>
    <w:rsid w:val="00E55CCB"/>
    <w:rsid w:val="00E56436"/>
    <w:rsid w:val="00E56AC5"/>
    <w:rsid w:val="00E57A71"/>
    <w:rsid w:val="00E6341C"/>
    <w:rsid w:val="00E6594E"/>
    <w:rsid w:val="00E715D8"/>
    <w:rsid w:val="00E8634A"/>
    <w:rsid w:val="00EA70D3"/>
    <w:rsid w:val="00EB1256"/>
    <w:rsid w:val="00ED74DA"/>
    <w:rsid w:val="00EF4342"/>
    <w:rsid w:val="00F004E7"/>
    <w:rsid w:val="00F045D2"/>
    <w:rsid w:val="00F058EF"/>
    <w:rsid w:val="00F21E86"/>
    <w:rsid w:val="00F25EBF"/>
    <w:rsid w:val="00F331FC"/>
    <w:rsid w:val="00F44EED"/>
    <w:rsid w:val="00F570C7"/>
    <w:rsid w:val="00F66AC5"/>
    <w:rsid w:val="00F712AE"/>
    <w:rsid w:val="00F77E27"/>
    <w:rsid w:val="00F94386"/>
    <w:rsid w:val="00F9554B"/>
    <w:rsid w:val="00FA2899"/>
    <w:rsid w:val="00FB1878"/>
    <w:rsid w:val="00FB4CBE"/>
    <w:rsid w:val="00FC2884"/>
    <w:rsid w:val="00FD15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FC342"/>
  <w15:docId w15:val="{9A8CE6FB-F9C1-4EFD-9860-91B2E5AFC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sz w:val="22"/>
    </w:rPr>
  </w:style>
  <w:style w:type="paragraph" w:styleId="Heading1">
    <w:name w:val="heading 1"/>
    <w:next w:val="Normal"/>
    <w:link w:val="Heading1Char"/>
    <w:uiPriority w:val="9"/>
    <w:qFormat/>
    <w:pPr>
      <w:keepNext/>
      <w:keepLines/>
      <w:spacing w:after="4" w:line="250" w:lineRule="auto"/>
      <w:ind w:left="16" w:hanging="10"/>
      <w:outlineLvl w:val="0"/>
    </w:pPr>
    <w:rPr>
      <w:rFonts w:ascii="Arial" w:eastAsia="Arial" w:hAnsi="Arial" w:cs="Arial"/>
      <w:b/>
      <w:color w:val="000000"/>
      <w:sz w:val="22"/>
    </w:rPr>
  </w:style>
  <w:style w:type="paragraph" w:styleId="Heading2">
    <w:name w:val="heading 2"/>
    <w:basedOn w:val="Normal"/>
    <w:next w:val="Normal"/>
    <w:link w:val="Heading2Char"/>
    <w:uiPriority w:val="9"/>
    <w:unhideWhenUsed/>
    <w:qFormat/>
    <w:rsid w:val="00614A5E"/>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57C5C"/>
    <w:pPr>
      <w:ind w:left="720"/>
      <w:contextualSpacing/>
    </w:pPr>
  </w:style>
  <w:style w:type="character" w:customStyle="1" w:styleId="Heading2Char">
    <w:name w:val="Heading 2 Char"/>
    <w:basedOn w:val="DefaultParagraphFont"/>
    <w:link w:val="Heading2"/>
    <w:uiPriority w:val="9"/>
    <w:rsid w:val="00614A5E"/>
    <w:rPr>
      <w:rFonts w:asciiTheme="majorHAnsi" w:eastAsiaTheme="majorEastAsia" w:hAnsiTheme="majorHAnsi" w:cstheme="majorBidi"/>
      <w:color w:val="0F4761" w:themeColor="accent1" w:themeShade="BF"/>
      <w:sz w:val="26"/>
      <w:szCs w:val="26"/>
    </w:rPr>
  </w:style>
  <w:style w:type="character" w:styleId="Hyperlink">
    <w:name w:val="Hyperlink"/>
    <w:basedOn w:val="DefaultParagraphFont"/>
    <w:uiPriority w:val="99"/>
    <w:unhideWhenUsed/>
    <w:rsid w:val="00874E2D"/>
    <w:rPr>
      <w:color w:val="467886" w:themeColor="hyperlink"/>
      <w:u w:val="single"/>
    </w:rPr>
  </w:style>
  <w:style w:type="character" w:styleId="UnresolvedMention">
    <w:name w:val="Unresolved Mention"/>
    <w:basedOn w:val="DefaultParagraphFont"/>
    <w:uiPriority w:val="99"/>
    <w:semiHidden/>
    <w:unhideWhenUsed/>
    <w:rsid w:val="00874E2D"/>
    <w:rPr>
      <w:color w:val="605E5C"/>
      <w:shd w:val="clear" w:color="auto" w:fill="E1DFDD"/>
    </w:rPr>
  </w:style>
  <w:style w:type="character" w:styleId="FollowedHyperlink">
    <w:name w:val="FollowedHyperlink"/>
    <w:basedOn w:val="DefaultParagraphFont"/>
    <w:uiPriority w:val="99"/>
    <w:semiHidden/>
    <w:unhideWhenUsed/>
    <w:rsid w:val="00FD15AF"/>
    <w:rPr>
      <w:color w:val="96607D" w:themeColor="followedHyperlink"/>
      <w:u w:val="single"/>
    </w:rPr>
  </w:style>
  <w:style w:type="paragraph" w:styleId="Footer">
    <w:name w:val="footer"/>
    <w:basedOn w:val="Normal"/>
    <w:link w:val="FooterChar"/>
    <w:uiPriority w:val="99"/>
    <w:unhideWhenUsed/>
    <w:rsid w:val="00F331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31FC"/>
    <w:rPr>
      <w:rFonts w:ascii="Arial" w:eastAsia="Arial" w:hAnsi="Arial"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sway.cloud.microsoft/O0GG3sacdakUfIxM?ref=Lin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yperlink" Target="https://www.canva.com/design/DAGRGTH5IFs/eVrTcKHtAkaTAvt9ZWftng/view?utm_content=DAGRGTH5IFs&amp;utm_campaign=designshare&amp;utm_medium=link2&amp;utm_source=uniquelinks&amp;utlId=h303a81092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02B4E67027104E87CA48763A232909" ma:contentTypeVersion="15" ma:contentTypeDescription="Create a new document." ma:contentTypeScope="" ma:versionID="27e0884528a118cf8b58b93b214235a0">
  <xsd:schema xmlns:xsd="http://www.w3.org/2001/XMLSchema" xmlns:xs="http://www.w3.org/2001/XMLSchema" xmlns:p="http://schemas.microsoft.com/office/2006/metadata/properties" xmlns:ns3="31ee08df-ab61-4320-8711-6d1ebefdde5c" xmlns:ns4="4df1c86d-1d85-4f0b-8406-d0e80a01e5c5" targetNamespace="http://schemas.microsoft.com/office/2006/metadata/properties" ma:root="true" ma:fieldsID="af131ab4fd322da6ca2251d73c83b1ac" ns3:_="" ns4:_="">
    <xsd:import namespace="31ee08df-ab61-4320-8711-6d1ebefdde5c"/>
    <xsd:import namespace="4df1c86d-1d85-4f0b-8406-d0e80a01e5c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ServiceDateTaken" minOccurs="0"/>
                <xsd:element ref="ns3:MediaServiceSystemTags" minOccurs="0"/>
                <xsd:element ref="ns3:MediaServiceOCR" minOccurs="0"/>
                <xsd:element ref="ns3:_activity" minOccurs="0"/>
                <xsd:element ref="ns3:MediaServiceSearchPropertie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e08df-ab61-4320-8711-6d1ebefdde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f1c86d-1d85-4f0b-8406-d0e80a01e5c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1ee08df-ab61-4320-8711-6d1ebefdde5c" xsi:nil="true"/>
  </documentManagement>
</p:properties>
</file>

<file path=customXml/itemProps1.xml><?xml version="1.0" encoding="utf-8"?>
<ds:datastoreItem xmlns:ds="http://schemas.openxmlformats.org/officeDocument/2006/customXml" ds:itemID="{31E0C410-25B3-4F76-9F9D-279E7C06D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e08df-ab61-4320-8711-6d1ebefdde5c"/>
    <ds:schemaRef ds:uri="4df1c86d-1d85-4f0b-8406-d0e80a01e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0EE99B-BE0B-4AA9-BCB5-259EF887CA71}">
  <ds:schemaRefs>
    <ds:schemaRef ds:uri="http://schemas.microsoft.com/sharepoint/v3/contenttype/forms"/>
  </ds:schemaRefs>
</ds:datastoreItem>
</file>

<file path=customXml/itemProps3.xml><?xml version="1.0" encoding="utf-8"?>
<ds:datastoreItem xmlns:ds="http://schemas.openxmlformats.org/officeDocument/2006/customXml" ds:itemID="{69B777C5-8683-49FB-9C3A-04E570C33268}">
  <ds:schemaRefs>
    <ds:schemaRef ds:uri="http://schemas.microsoft.com/office/2006/metadata/properties"/>
    <ds:schemaRef ds:uri="http://schemas.microsoft.com/office/infopath/2007/PartnerControls"/>
    <ds:schemaRef ds:uri="31ee08df-ab61-4320-8711-6d1ebefdde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ie Race</dc:creator>
  <cp:keywords/>
  <cp:lastModifiedBy>Abbie Race</cp:lastModifiedBy>
  <cp:revision>6</cp:revision>
  <cp:lastPrinted>2026-01-11T17:45:00Z</cp:lastPrinted>
  <dcterms:created xsi:type="dcterms:W3CDTF">2026-02-19T09:13:00Z</dcterms:created>
  <dcterms:modified xsi:type="dcterms:W3CDTF">2026-02-2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02B4E67027104E87CA48763A232909</vt:lpwstr>
  </property>
  <property fmtid="{D5CDD505-2E9C-101B-9397-08002B2CF9AE}" pid="3" name="GrammarlyDocumentId">
    <vt:lpwstr>a8065e6d-9d50-424d-9841-f32dac98244a</vt:lpwstr>
  </property>
</Properties>
</file>